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973"/>
        <w:tblW w:w="21258" w:type="dxa"/>
        <w:tblLayout w:type="fixed"/>
        <w:tblLook w:val="04A0" w:firstRow="1" w:lastRow="0" w:firstColumn="1" w:lastColumn="0" w:noHBand="0" w:noVBand="1"/>
      </w:tblPr>
      <w:tblGrid>
        <w:gridCol w:w="1838"/>
        <w:gridCol w:w="2976"/>
        <w:gridCol w:w="3260"/>
        <w:gridCol w:w="3402"/>
        <w:gridCol w:w="3260"/>
        <w:gridCol w:w="3261"/>
        <w:gridCol w:w="3261"/>
      </w:tblGrid>
      <w:tr w:rsidR="009226EF" w:rsidRPr="006A5CB6" w14:paraId="4E3DC658" w14:textId="77777777" w:rsidTr="00FA2996">
        <w:trPr>
          <w:trHeight w:val="423"/>
        </w:trPr>
        <w:tc>
          <w:tcPr>
            <w:tcW w:w="1838" w:type="dxa"/>
            <w:vMerge w:val="restart"/>
            <w:shd w:val="clear" w:color="auto" w:fill="A66BD3"/>
          </w:tcPr>
          <w:p w14:paraId="062CA303" w14:textId="707AC84A" w:rsidR="009226EF" w:rsidRPr="006A5CB6" w:rsidRDefault="00CC0AC6" w:rsidP="00B1119A">
            <w:pPr>
              <w:jc w:val="center"/>
              <w:rPr>
                <w:b/>
                <w:sz w:val="32"/>
                <w:szCs w:val="32"/>
              </w:rPr>
            </w:pPr>
            <w:r>
              <w:rPr>
                <w:noProof/>
              </w:rPr>
              <w:drawing>
                <wp:inline distT="0" distB="0" distL="0" distR="0" wp14:anchorId="2A1EBBA1" wp14:editId="66F78600">
                  <wp:extent cx="750430" cy="792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6043" cy="798407"/>
                          </a:xfrm>
                          <a:prstGeom prst="rect">
                            <a:avLst/>
                          </a:prstGeom>
                          <a:noFill/>
                          <a:ln>
                            <a:noFill/>
                          </a:ln>
                        </pic:spPr>
                      </pic:pic>
                    </a:graphicData>
                  </a:graphic>
                </wp:inline>
              </w:drawing>
            </w:r>
          </w:p>
        </w:tc>
        <w:tc>
          <w:tcPr>
            <w:tcW w:w="19420" w:type="dxa"/>
            <w:gridSpan w:val="6"/>
            <w:shd w:val="clear" w:color="auto" w:fill="A66BD3"/>
          </w:tcPr>
          <w:p w14:paraId="1017758A" w14:textId="77777777" w:rsidR="00C0226A" w:rsidRPr="00131452" w:rsidRDefault="00C0226A" w:rsidP="00C3347B">
            <w:pPr>
              <w:jc w:val="center"/>
              <w:rPr>
                <w:rFonts w:cstheme="minorHAnsi"/>
                <w:b/>
                <w:sz w:val="32"/>
                <w:szCs w:val="32"/>
              </w:rPr>
            </w:pPr>
          </w:p>
          <w:p w14:paraId="79766641" w14:textId="1F033400" w:rsidR="009226EF" w:rsidRPr="00131452" w:rsidRDefault="00CD382B" w:rsidP="00C3347B">
            <w:pPr>
              <w:jc w:val="center"/>
              <w:rPr>
                <w:rFonts w:cstheme="minorHAnsi"/>
                <w:b/>
                <w:sz w:val="32"/>
                <w:szCs w:val="32"/>
              </w:rPr>
            </w:pPr>
            <w:r w:rsidRPr="00131452">
              <w:rPr>
                <w:rFonts w:cstheme="minorHAnsi"/>
                <w:b/>
                <w:sz w:val="32"/>
                <w:szCs w:val="32"/>
              </w:rPr>
              <w:t xml:space="preserve">Nursery </w:t>
            </w:r>
            <w:r w:rsidR="009226EF" w:rsidRPr="00131452">
              <w:rPr>
                <w:rFonts w:cstheme="minorHAnsi"/>
                <w:b/>
                <w:sz w:val="32"/>
                <w:szCs w:val="32"/>
              </w:rPr>
              <w:t>Overview</w:t>
            </w:r>
            <w:r w:rsidRPr="00131452">
              <w:rPr>
                <w:rFonts w:cstheme="minorHAnsi"/>
                <w:b/>
                <w:sz w:val="32"/>
                <w:szCs w:val="32"/>
              </w:rPr>
              <w:t xml:space="preserve"> 1</w:t>
            </w:r>
            <w:r w:rsidR="004F2326" w:rsidRPr="00131452">
              <w:rPr>
                <w:rFonts w:cstheme="minorHAnsi"/>
                <w:b/>
                <w:sz w:val="32"/>
                <w:szCs w:val="32"/>
              </w:rPr>
              <w:t xml:space="preserve"> </w:t>
            </w:r>
          </w:p>
        </w:tc>
      </w:tr>
      <w:tr w:rsidR="009226EF" w:rsidRPr="006A5CB6" w14:paraId="03718784" w14:textId="77777777" w:rsidTr="00FA2996">
        <w:trPr>
          <w:trHeight w:val="415"/>
        </w:trPr>
        <w:tc>
          <w:tcPr>
            <w:tcW w:w="1838" w:type="dxa"/>
            <w:vMerge/>
            <w:shd w:val="clear" w:color="auto" w:fill="A66BD3"/>
          </w:tcPr>
          <w:p w14:paraId="32EF0C30" w14:textId="77777777" w:rsidR="009226EF" w:rsidRPr="006A5CB6" w:rsidRDefault="009226EF" w:rsidP="00B1119A">
            <w:pPr>
              <w:jc w:val="center"/>
              <w:rPr>
                <w:b/>
                <w:sz w:val="32"/>
                <w:szCs w:val="32"/>
              </w:rPr>
            </w:pPr>
          </w:p>
        </w:tc>
        <w:tc>
          <w:tcPr>
            <w:tcW w:w="2976" w:type="dxa"/>
            <w:shd w:val="clear" w:color="auto" w:fill="A66BD3"/>
          </w:tcPr>
          <w:p w14:paraId="1D939A5C" w14:textId="77777777" w:rsidR="001D0DF0" w:rsidRDefault="009226EF" w:rsidP="00B1119A">
            <w:pPr>
              <w:jc w:val="center"/>
              <w:rPr>
                <w:rFonts w:cstheme="minorHAnsi"/>
                <w:b/>
                <w:sz w:val="32"/>
                <w:szCs w:val="32"/>
              </w:rPr>
            </w:pPr>
            <w:r w:rsidRPr="00131452">
              <w:rPr>
                <w:rFonts w:cstheme="minorHAnsi"/>
                <w:b/>
                <w:sz w:val="32"/>
                <w:szCs w:val="32"/>
              </w:rPr>
              <w:t>Autumn 1</w:t>
            </w:r>
          </w:p>
          <w:p w14:paraId="17B36EB2" w14:textId="2CD30D50" w:rsidR="009226EF" w:rsidRPr="00131452" w:rsidRDefault="001D0DF0" w:rsidP="00B1119A">
            <w:pPr>
              <w:jc w:val="center"/>
              <w:rPr>
                <w:rFonts w:cstheme="minorHAnsi"/>
                <w:b/>
                <w:sz w:val="32"/>
                <w:szCs w:val="32"/>
              </w:rPr>
            </w:pPr>
            <w:r>
              <w:rPr>
                <w:rFonts w:cstheme="minorHAnsi"/>
                <w:b/>
                <w:sz w:val="32"/>
                <w:szCs w:val="32"/>
              </w:rPr>
              <w:t>Me and My Community/</w:t>
            </w:r>
            <w:r>
              <w:rPr>
                <w:rFonts w:cstheme="minorHAnsi"/>
                <w:b/>
                <w:sz w:val="32"/>
                <w:szCs w:val="32"/>
              </w:rPr>
              <w:br/>
              <w:t xml:space="preserve">Exploring Autumn </w:t>
            </w:r>
            <w:r w:rsidR="003F24FD" w:rsidRPr="00131452">
              <w:rPr>
                <w:rFonts w:cstheme="minorHAnsi"/>
                <w:b/>
                <w:sz w:val="32"/>
                <w:szCs w:val="32"/>
              </w:rPr>
              <w:br/>
            </w:r>
          </w:p>
        </w:tc>
        <w:tc>
          <w:tcPr>
            <w:tcW w:w="3260" w:type="dxa"/>
            <w:shd w:val="clear" w:color="auto" w:fill="A66BD3"/>
          </w:tcPr>
          <w:p w14:paraId="1A7B1A47" w14:textId="77777777" w:rsidR="001D0DF0" w:rsidRDefault="009226EF" w:rsidP="00B1119A">
            <w:pPr>
              <w:jc w:val="center"/>
              <w:rPr>
                <w:rFonts w:cstheme="minorHAnsi"/>
                <w:b/>
                <w:sz w:val="32"/>
                <w:szCs w:val="32"/>
              </w:rPr>
            </w:pPr>
            <w:r w:rsidRPr="00131452">
              <w:rPr>
                <w:rFonts w:cstheme="minorHAnsi"/>
                <w:b/>
                <w:sz w:val="32"/>
                <w:szCs w:val="32"/>
              </w:rPr>
              <w:t>Autumn 2</w:t>
            </w:r>
          </w:p>
          <w:p w14:paraId="59AA73A9" w14:textId="5A16E6D4" w:rsidR="009226EF" w:rsidRPr="00131452" w:rsidRDefault="001D0DF0" w:rsidP="00B1119A">
            <w:pPr>
              <w:jc w:val="center"/>
              <w:rPr>
                <w:rFonts w:cstheme="minorHAnsi"/>
                <w:b/>
                <w:sz w:val="32"/>
                <w:szCs w:val="32"/>
              </w:rPr>
            </w:pPr>
            <w:r>
              <w:rPr>
                <w:rFonts w:cstheme="minorHAnsi"/>
                <w:b/>
                <w:sz w:val="32"/>
                <w:szCs w:val="32"/>
              </w:rPr>
              <w:t>Once Upon a Time/</w:t>
            </w:r>
            <w:r w:rsidR="0010563F">
              <w:rPr>
                <w:rFonts w:cstheme="minorHAnsi"/>
                <w:b/>
                <w:sz w:val="32"/>
                <w:szCs w:val="32"/>
              </w:rPr>
              <w:t xml:space="preserve"> Sparkle and Shine </w:t>
            </w:r>
            <w:r w:rsidR="003F24FD" w:rsidRPr="00131452">
              <w:rPr>
                <w:rFonts w:cstheme="minorHAnsi"/>
                <w:b/>
                <w:sz w:val="32"/>
                <w:szCs w:val="32"/>
              </w:rPr>
              <w:br/>
            </w:r>
          </w:p>
        </w:tc>
        <w:tc>
          <w:tcPr>
            <w:tcW w:w="3402" w:type="dxa"/>
            <w:shd w:val="clear" w:color="auto" w:fill="A66BD3"/>
          </w:tcPr>
          <w:p w14:paraId="622565F4" w14:textId="77777777" w:rsidR="001D0DF0" w:rsidRDefault="009226EF" w:rsidP="00B1119A">
            <w:pPr>
              <w:jc w:val="center"/>
              <w:rPr>
                <w:rFonts w:cstheme="minorHAnsi"/>
                <w:b/>
                <w:sz w:val="32"/>
                <w:szCs w:val="32"/>
              </w:rPr>
            </w:pPr>
            <w:r w:rsidRPr="00131452">
              <w:rPr>
                <w:rFonts w:cstheme="minorHAnsi"/>
                <w:b/>
                <w:sz w:val="32"/>
                <w:szCs w:val="32"/>
              </w:rPr>
              <w:t>Spring 1</w:t>
            </w:r>
          </w:p>
          <w:p w14:paraId="7B2401CB" w14:textId="2F7F9393" w:rsidR="009226EF" w:rsidRPr="00131452" w:rsidRDefault="001D0DF0" w:rsidP="00B1119A">
            <w:pPr>
              <w:jc w:val="center"/>
              <w:rPr>
                <w:rFonts w:cstheme="minorHAnsi"/>
                <w:b/>
                <w:sz w:val="32"/>
                <w:szCs w:val="32"/>
              </w:rPr>
            </w:pPr>
            <w:r>
              <w:rPr>
                <w:rFonts w:cstheme="minorHAnsi"/>
                <w:b/>
                <w:sz w:val="32"/>
                <w:szCs w:val="32"/>
              </w:rPr>
              <w:t>Starry Night/Winter Wonderland</w:t>
            </w:r>
            <w:r w:rsidR="003F24FD" w:rsidRPr="00131452">
              <w:rPr>
                <w:rFonts w:cstheme="minorHAnsi"/>
                <w:b/>
                <w:sz w:val="32"/>
                <w:szCs w:val="32"/>
              </w:rPr>
              <w:br/>
            </w:r>
          </w:p>
        </w:tc>
        <w:tc>
          <w:tcPr>
            <w:tcW w:w="3260" w:type="dxa"/>
            <w:shd w:val="clear" w:color="auto" w:fill="A66BD3"/>
          </w:tcPr>
          <w:p w14:paraId="2F65BC10" w14:textId="1940C91A" w:rsidR="009226EF" w:rsidRPr="00131452" w:rsidRDefault="009226EF" w:rsidP="00B1119A">
            <w:pPr>
              <w:jc w:val="center"/>
              <w:rPr>
                <w:rFonts w:cstheme="minorHAnsi"/>
                <w:b/>
                <w:sz w:val="32"/>
                <w:szCs w:val="32"/>
              </w:rPr>
            </w:pPr>
            <w:r w:rsidRPr="00131452">
              <w:rPr>
                <w:rFonts w:cstheme="minorHAnsi"/>
                <w:b/>
                <w:sz w:val="32"/>
                <w:szCs w:val="32"/>
              </w:rPr>
              <w:t>Spring 2</w:t>
            </w:r>
            <w:r w:rsidR="003F24FD" w:rsidRPr="00131452">
              <w:rPr>
                <w:rFonts w:cstheme="minorHAnsi"/>
                <w:b/>
                <w:sz w:val="32"/>
                <w:szCs w:val="32"/>
              </w:rPr>
              <w:br/>
            </w:r>
            <w:r w:rsidR="001D0DF0">
              <w:rPr>
                <w:rFonts w:cstheme="minorHAnsi"/>
                <w:b/>
                <w:sz w:val="32"/>
                <w:szCs w:val="32"/>
              </w:rPr>
              <w:t xml:space="preserve">Dangerous Dinosaurs/Puddles and Rainbows </w:t>
            </w:r>
          </w:p>
        </w:tc>
        <w:tc>
          <w:tcPr>
            <w:tcW w:w="3261" w:type="dxa"/>
            <w:shd w:val="clear" w:color="auto" w:fill="A66BD3"/>
          </w:tcPr>
          <w:p w14:paraId="6CEC7A44" w14:textId="4F61A826" w:rsidR="009226EF" w:rsidRPr="00131452" w:rsidRDefault="009226EF" w:rsidP="00B1119A">
            <w:pPr>
              <w:jc w:val="center"/>
              <w:rPr>
                <w:rFonts w:cstheme="minorHAnsi"/>
                <w:b/>
                <w:sz w:val="32"/>
                <w:szCs w:val="32"/>
              </w:rPr>
            </w:pPr>
            <w:r w:rsidRPr="00131452">
              <w:rPr>
                <w:rFonts w:cstheme="minorHAnsi"/>
                <w:b/>
                <w:sz w:val="32"/>
                <w:szCs w:val="32"/>
              </w:rPr>
              <w:t>Summer 1</w:t>
            </w:r>
            <w:r w:rsidR="003F24FD" w:rsidRPr="00131452">
              <w:rPr>
                <w:rFonts w:cstheme="minorHAnsi"/>
                <w:b/>
                <w:sz w:val="32"/>
                <w:szCs w:val="32"/>
              </w:rPr>
              <w:br/>
            </w:r>
            <w:r w:rsidR="001D0DF0">
              <w:rPr>
                <w:rFonts w:cstheme="minorHAnsi"/>
                <w:b/>
                <w:sz w:val="32"/>
                <w:szCs w:val="32"/>
              </w:rPr>
              <w:t>Sunshine and Sunflowers/Shadows and Reflections</w:t>
            </w:r>
          </w:p>
        </w:tc>
        <w:tc>
          <w:tcPr>
            <w:tcW w:w="3261" w:type="dxa"/>
            <w:shd w:val="clear" w:color="auto" w:fill="A66BD3"/>
          </w:tcPr>
          <w:p w14:paraId="471B7558" w14:textId="6B838D3E" w:rsidR="009226EF" w:rsidRPr="00131452" w:rsidRDefault="009226EF" w:rsidP="00B1119A">
            <w:pPr>
              <w:jc w:val="center"/>
              <w:rPr>
                <w:rFonts w:cstheme="minorHAnsi"/>
                <w:b/>
                <w:sz w:val="32"/>
                <w:szCs w:val="32"/>
              </w:rPr>
            </w:pPr>
            <w:r w:rsidRPr="00131452">
              <w:rPr>
                <w:rFonts w:cstheme="minorHAnsi"/>
                <w:b/>
                <w:sz w:val="32"/>
                <w:szCs w:val="32"/>
              </w:rPr>
              <w:t>Summer2</w:t>
            </w:r>
            <w:r w:rsidR="003F24FD" w:rsidRPr="00131452">
              <w:rPr>
                <w:rFonts w:cstheme="minorHAnsi"/>
                <w:b/>
                <w:sz w:val="32"/>
                <w:szCs w:val="32"/>
              </w:rPr>
              <w:br/>
            </w:r>
            <w:r w:rsidR="001D0DF0">
              <w:rPr>
                <w:rFonts w:cstheme="minorHAnsi"/>
                <w:b/>
                <w:sz w:val="32"/>
                <w:szCs w:val="32"/>
              </w:rPr>
              <w:t>Big Wide World/Splash!</w:t>
            </w:r>
          </w:p>
        </w:tc>
      </w:tr>
      <w:tr w:rsidR="008143CB" w:rsidRPr="006A5CB6" w14:paraId="7CE6BC43" w14:textId="77777777" w:rsidTr="00FA2996">
        <w:trPr>
          <w:cantSplit/>
          <w:trHeight w:val="1134"/>
        </w:trPr>
        <w:tc>
          <w:tcPr>
            <w:tcW w:w="1838" w:type="dxa"/>
            <w:textDirection w:val="btLr"/>
          </w:tcPr>
          <w:p w14:paraId="443E8973" w14:textId="789F877A" w:rsidR="008143CB" w:rsidRPr="008143CB" w:rsidRDefault="008143CB" w:rsidP="008143CB">
            <w:pPr>
              <w:ind w:left="113" w:right="113"/>
              <w:jc w:val="center"/>
              <w:rPr>
                <w:b/>
                <w:sz w:val="24"/>
                <w:szCs w:val="24"/>
              </w:rPr>
            </w:pPr>
            <w:r>
              <w:rPr>
                <w:b/>
                <w:sz w:val="24"/>
                <w:szCs w:val="24"/>
              </w:rPr>
              <w:t xml:space="preserve">Core Texts </w:t>
            </w:r>
          </w:p>
        </w:tc>
        <w:tc>
          <w:tcPr>
            <w:tcW w:w="2976" w:type="dxa"/>
            <w:shd w:val="clear" w:color="auto" w:fill="auto"/>
          </w:tcPr>
          <w:p w14:paraId="409B846E" w14:textId="77777777" w:rsidR="00015F91" w:rsidRDefault="00015F91" w:rsidP="007F7D08">
            <w:pPr>
              <w:pStyle w:val="ListParagraph"/>
              <w:numPr>
                <w:ilvl w:val="0"/>
                <w:numId w:val="17"/>
              </w:numPr>
              <w:ind w:left="360"/>
              <w:rPr>
                <w:rFonts w:cstheme="minorHAnsi"/>
                <w:sz w:val="20"/>
                <w:szCs w:val="20"/>
              </w:rPr>
            </w:pPr>
            <w:r w:rsidRPr="00015F91">
              <w:rPr>
                <w:rFonts w:cstheme="minorHAnsi"/>
                <w:sz w:val="20"/>
                <w:szCs w:val="20"/>
              </w:rPr>
              <w:t xml:space="preserve">Leaf Man – Lois </w:t>
            </w:r>
            <w:proofErr w:type="spellStart"/>
            <w:r w:rsidRPr="00015F91">
              <w:rPr>
                <w:rFonts w:cstheme="minorHAnsi"/>
                <w:sz w:val="20"/>
                <w:szCs w:val="20"/>
              </w:rPr>
              <w:t>Ehlery</w:t>
            </w:r>
            <w:proofErr w:type="spellEnd"/>
            <w:r w:rsidRPr="00015F91">
              <w:rPr>
                <w:rFonts w:cstheme="minorHAnsi"/>
                <w:sz w:val="20"/>
                <w:szCs w:val="20"/>
              </w:rPr>
              <w:t xml:space="preserve"> </w:t>
            </w:r>
          </w:p>
          <w:p w14:paraId="505DD65A" w14:textId="77777777" w:rsidR="00015F91" w:rsidRDefault="00015F91" w:rsidP="004010AD">
            <w:pPr>
              <w:pStyle w:val="ListParagraph"/>
              <w:numPr>
                <w:ilvl w:val="0"/>
                <w:numId w:val="17"/>
              </w:numPr>
              <w:ind w:left="360"/>
              <w:rPr>
                <w:rFonts w:cstheme="minorHAnsi"/>
                <w:sz w:val="20"/>
                <w:szCs w:val="20"/>
              </w:rPr>
            </w:pPr>
            <w:r w:rsidRPr="00015F91">
              <w:rPr>
                <w:rFonts w:cstheme="minorHAnsi"/>
                <w:sz w:val="20"/>
                <w:szCs w:val="20"/>
              </w:rPr>
              <w:t>Pumpkin Soup – Helen Cooper</w:t>
            </w:r>
          </w:p>
          <w:p w14:paraId="543E33C4" w14:textId="77777777" w:rsidR="00015F91" w:rsidRPr="00015F91" w:rsidRDefault="00015F91" w:rsidP="008A5845">
            <w:pPr>
              <w:pStyle w:val="ListParagraph"/>
              <w:numPr>
                <w:ilvl w:val="0"/>
                <w:numId w:val="17"/>
              </w:numPr>
              <w:ind w:left="360"/>
              <w:rPr>
                <w:rFonts w:cstheme="minorHAnsi"/>
                <w:sz w:val="24"/>
                <w:szCs w:val="24"/>
              </w:rPr>
            </w:pPr>
            <w:r w:rsidRPr="00015F91">
              <w:rPr>
                <w:rFonts w:cstheme="minorHAnsi"/>
                <w:sz w:val="20"/>
                <w:szCs w:val="20"/>
              </w:rPr>
              <w:t>The Gruffalo – Julia Donaldson</w:t>
            </w:r>
          </w:p>
          <w:p w14:paraId="7B927DEA" w14:textId="77777777" w:rsidR="00015F91" w:rsidRDefault="00015F91" w:rsidP="00015F91">
            <w:pPr>
              <w:pStyle w:val="ListParagraph"/>
              <w:numPr>
                <w:ilvl w:val="0"/>
                <w:numId w:val="17"/>
              </w:numPr>
              <w:ind w:left="360"/>
              <w:rPr>
                <w:rFonts w:cstheme="minorHAnsi"/>
                <w:sz w:val="24"/>
                <w:szCs w:val="24"/>
              </w:rPr>
            </w:pPr>
            <w:r w:rsidRPr="00015F91">
              <w:rPr>
                <w:rFonts w:cstheme="minorHAnsi"/>
                <w:sz w:val="20"/>
                <w:szCs w:val="20"/>
              </w:rPr>
              <w:t>Stick Man – Julia Donaldson</w:t>
            </w:r>
            <w:r w:rsidRPr="00015F91">
              <w:rPr>
                <w:rFonts w:cstheme="minorHAnsi"/>
                <w:sz w:val="24"/>
                <w:szCs w:val="24"/>
              </w:rPr>
              <w:t xml:space="preserve"> </w:t>
            </w:r>
          </w:p>
          <w:p w14:paraId="0664EC7E" w14:textId="77777777" w:rsidR="00015F91" w:rsidRPr="00015F91" w:rsidRDefault="00015F91" w:rsidP="00015F91">
            <w:pPr>
              <w:pStyle w:val="ListParagraph"/>
              <w:numPr>
                <w:ilvl w:val="0"/>
                <w:numId w:val="17"/>
              </w:numPr>
              <w:ind w:left="360"/>
              <w:rPr>
                <w:rFonts w:cstheme="minorHAnsi"/>
                <w:sz w:val="20"/>
                <w:szCs w:val="20"/>
              </w:rPr>
            </w:pPr>
            <w:r w:rsidRPr="00015F91">
              <w:rPr>
                <w:rFonts w:cstheme="minorHAnsi"/>
                <w:sz w:val="20"/>
                <w:szCs w:val="20"/>
              </w:rPr>
              <w:t xml:space="preserve">Lost and Found – Oliver Jeffers </w:t>
            </w:r>
          </w:p>
          <w:p w14:paraId="7CC5CA70" w14:textId="77777777" w:rsidR="00015F91" w:rsidRPr="00015F91" w:rsidRDefault="00015F91" w:rsidP="00015F91">
            <w:pPr>
              <w:pStyle w:val="ListParagraph"/>
              <w:numPr>
                <w:ilvl w:val="0"/>
                <w:numId w:val="17"/>
              </w:numPr>
              <w:ind w:left="360"/>
              <w:rPr>
                <w:rFonts w:cstheme="minorHAnsi"/>
                <w:sz w:val="20"/>
                <w:szCs w:val="20"/>
              </w:rPr>
            </w:pPr>
            <w:r w:rsidRPr="00015F91">
              <w:rPr>
                <w:rFonts w:cstheme="minorHAnsi"/>
                <w:sz w:val="20"/>
                <w:szCs w:val="20"/>
              </w:rPr>
              <w:t xml:space="preserve">My Mum – Anthony </w:t>
            </w:r>
            <w:proofErr w:type="spellStart"/>
            <w:r w:rsidRPr="00015F91">
              <w:rPr>
                <w:rFonts w:cstheme="minorHAnsi"/>
                <w:sz w:val="20"/>
                <w:szCs w:val="20"/>
              </w:rPr>
              <w:t>Browen</w:t>
            </w:r>
            <w:proofErr w:type="spellEnd"/>
          </w:p>
          <w:p w14:paraId="2E2BD7EC" w14:textId="5974FE65" w:rsidR="00015F91" w:rsidRPr="00015F91" w:rsidRDefault="00015F91" w:rsidP="00015F91">
            <w:pPr>
              <w:pStyle w:val="ListParagraph"/>
              <w:numPr>
                <w:ilvl w:val="0"/>
                <w:numId w:val="17"/>
              </w:numPr>
              <w:ind w:left="360"/>
              <w:rPr>
                <w:rFonts w:cstheme="minorHAnsi"/>
                <w:sz w:val="24"/>
                <w:szCs w:val="24"/>
              </w:rPr>
            </w:pPr>
            <w:r w:rsidRPr="00015F91">
              <w:rPr>
                <w:rFonts w:cstheme="minorHAnsi"/>
                <w:sz w:val="20"/>
                <w:szCs w:val="20"/>
              </w:rPr>
              <w:t xml:space="preserve">Superhero Dad – Timothy </w:t>
            </w:r>
            <w:proofErr w:type="spellStart"/>
            <w:r w:rsidRPr="00015F91">
              <w:rPr>
                <w:rFonts w:cstheme="minorHAnsi"/>
                <w:sz w:val="20"/>
                <w:szCs w:val="20"/>
              </w:rPr>
              <w:t>Knapman</w:t>
            </w:r>
            <w:proofErr w:type="spellEnd"/>
            <w:r>
              <w:rPr>
                <w:rFonts w:cstheme="minorHAnsi"/>
                <w:sz w:val="24"/>
                <w:szCs w:val="24"/>
              </w:rPr>
              <w:t xml:space="preserve"> </w:t>
            </w:r>
          </w:p>
        </w:tc>
        <w:tc>
          <w:tcPr>
            <w:tcW w:w="3260" w:type="dxa"/>
            <w:shd w:val="clear" w:color="auto" w:fill="auto"/>
          </w:tcPr>
          <w:p w14:paraId="7B095DF2" w14:textId="77777777" w:rsidR="008143CB"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Goldilocks and the Three Bears (Ladybird First Favourite Tales)</w:t>
            </w:r>
            <w:r w:rsidRPr="00015F91">
              <w:rPr>
                <w:rFonts w:cstheme="minorHAnsi"/>
                <w:color w:val="303030"/>
                <w:sz w:val="20"/>
                <w:szCs w:val="20"/>
                <w:shd w:val="clear" w:color="auto" w:fill="FFFFFF"/>
              </w:rPr>
              <w:t xml:space="preserve"> - </w:t>
            </w:r>
            <w:r w:rsidRPr="00015F91">
              <w:rPr>
                <w:rFonts w:cstheme="minorHAnsi"/>
                <w:color w:val="303030"/>
                <w:sz w:val="20"/>
                <w:szCs w:val="20"/>
                <w:shd w:val="clear" w:color="auto" w:fill="FFFFFF"/>
              </w:rPr>
              <w:t>Nicola Baxter</w:t>
            </w:r>
          </w:p>
          <w:p w14:paraId="79AD97FB"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Little Red Riding Hood (Ladybird First Favourite Tales)</w:t>
            </w:r>
            <w:r w:rsidRPr="00015F91">
              <w:rPr>
                <w:rFonts w:cstheme="minorHAnsi"/>
                <w:color w:val="303030"/>
                <w:sz w:val="20"/>
                <w:szCs w:val="20"/>
                <w:shd w:val="clear" w:color="auto" w:fill="FFFFFF"/>
              </w:rPr>
              <w:t xml:space="preserve"> - </w:t>
            </w:r>
            <w:r w:rsidRPr="00015F91">
              <w:rPr>
                <w:rFonts w:cstheme="minorHAnsi"/>
                <w:color w:val="303030"/>
                <w:sz w:val="20"/>
                <w:szCs w:val="20"/>
                <w:shd w:val="clear" w:color="auto" w:fill="FFFFFF"/>
              </w:rPr>
              <w:t>Mandy Ross</w:t>
            </w:r>
          </w:p>
          <w:p w14:paraId="6E720AB8"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The Three Billy Goats Gruff (Ladybird First Favourite Tales)</w:t>
            </w:r>
            <w:r w:rsidRPr="00015F91">
              <w:rPr>
                <w:rFonts w:cstheme="minorHAnsi"/>
                <w:color w:val="303030"/>
                <w:sz w:val="20"/>
                <w:szCs w:val="20"/>
                <w:shd w:val="clear" w:color="auto" w:fill="FFFFFF"/>
              </w:rPr>
              <w:t xml:space="preserve"> - </w:t>
            </w:r>
            <w:r w:rsidRPr="00015F91">
              <w:rPr>
                <w:rFonts w:cstheme="minorHAnsi"/>
                <w:color w:val="303030"/>
                <w:sz w:val="20"/>
                <w:szCs w:val="20"/>
                <w:shd w:val="clear" w:color="auto" w:fill="FFFFFF"/>
              </w:rPr>
              <w:t>Irene Yates</w:t>
            </w:r>
          </w:p>
          <w:p w14:paraId="16293EA1"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The Enormous Turnip (Ladybird First Favourite Tales)</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Irene</w:t>
            </w:r>
            <w:proofErr w:type="gramEnd"/>
            <w:r w:rsidRPr="00015F91">
              <w:rPr>
                <w:rFonts w:cstheme="minorHAnsi"/>
                <w:color w:val="303030"/>
                <w:sz w:val="20"/>
                <w:szCs w:val="20"/>
                <w:shd w:val="clear" w:color="auto" w:fill="FFFFFF"/>
              </w:rPr>
              <w:t xml:space="preserve"> Yates</w:t>
            </w:r>
          </w:p>
          <w:p w14:paraId="3FCFCB37" w14:textId="77777777" w:rsidR="00015F91" w:rsidRPr="00015F91" w:rsidRDefault="00015F91" w:rsidP="00124591">
            <w:pPr>
              <w:pStyle w:val="ListParagraph"/>
              <w:numPr>
                <w:ilvl w:val="0"/>
                <w:numId w:val="1"/>
              </w:numPr>
              <w:rPr>
                <w:rFonts w:cstheme="minorHAnsi"/>
                <w:sz w:val="24"/>
                <w:szCs w:val="24"/>
              </w:rPr>
            </w:pPr>
            <w:r w:rsidRPr="00015F91">
              <w:rPr>
                <w:rFonts w:cstheme="minorHAnsi"/>
                <w:color w:val="303030"/>
                <w:sz w:val="20"/>
                <w:szCs w:val="20"/>
                <w:shd w:val="clear" w:color="auto" w:fill="FFFFFF"/>
              </w:rPr>
              <w:t>The Elves and the Shoemaker (Ladybird First Favourite Tales)</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Lorna</w:t>
            </w:r>
            <w:proofErr w:type="gramEnd"/>
            <w:r w:rsidRPr="00015F91">
              <w:rPr>
                <w:rFonts w:cstheme="minorHAnsi"/>
                <w:color w:val="303030"/>
                <w:sz w:val="20"/>
                <w:szCs w:val="20"/>
                <w:shd w:val="clear" w:color="auto" w:fill="FFFFFF"/>
              </w:rPr>
              <w:t xml:space="preserve"> Read</w:t>
            </w:r>
          </w:p>
          <w:p w14:paraId="630735B9" w14:textId="2D6C977A"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Busy Nativity (Campbell Busy Books)</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Emily</w:t>
            </w:r>
            <w:proofErr w:type="gramEnd"/>
            <w:r w:rsidRPr="00015F91">
              <w:rPr>
                <w:rFonts w:cstheme="minorHAnsi"/>
                <w:color w:val="303030"/>
                <w:sz w:val="20"/>
                <w:szCs w:val="20"/>
                <w:shd w:val="clear" w:color="auto" w:fill="FFFFFF"/>
              </w:rPr>
              <w:t xml:space="preserve"> </w:t>
            </w:r>
            <w:proofErr w:type="spellStart"/>
            <w:r w:rsidRPr="00015F91">
              <w:rPr>
                <w:rFonts w:cstheme="minorHAnsi"/>
                <w:color w:val="303030"/>
                <w:sz w:val="20"/>
                <w:szCs w:val="20"/>
                <w:shd w:val="clear" w:color="auto" w:fill="FFFFFF"/>
              </w:rPr>
              <w:t>Bolam</w:t>
            </w:r>
            <w:proofErr w:type="spellEnd"/>
          </w:p>
        </w:tc>
        <w:tc>
          <w:tcPr>
            <w:tcW w:w="3402" w:type="dxa"/>
            <w:shd w:val="clear" w:color="auto" w:fill="auto"/>
          </w:tcPr>
          <w:p w14:paraId="512C7738" w14:textId="77777777" w:rsidR="008143CB"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Peace at Last (A Bear Family Book)</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Jill</w:t>
            </w:r>
            <w:proofErr w:type="gramEnd"/>
            <w:r w:rsidRPr="00015F91">
              <w:rPr>
                <w:rFonts w:cstheme="minorHAnsi"/>
                <w:color w:val="303030"/>
                <w:sz w:val="20"/>
                <w:szCs w:val="20"/>
                <w:shd w:val="clear" w:color="auto" w:fill="FFFFFF"/>
              </w:rPr>
              <w:t xml:space="preserve"> Murphy</w:t>
            </w:r>
          </w:p>
          <w:p w14:paraId="69979122"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Whatever Next! (A Bear Family Book)</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Jill</w:t>
            </w:r>
            <w:proofErr w:type="gramEnd"/>
            <w:r w:rsidRPr="00015F91">
              <w:rPr>
                <w:rFonts w:cstheme="minorHAnsi"/>
                <w:color w:val="303030"/>
                <w:sz w:val="20"/>
                <w:szCs w:val="20"/>
                <w:shd w:val="clear" w:color="auto" w:fill="FFFFFF"/>
              </w:rPr>
              <w:t xml:space="preserve"> Murphy</w:t>
            </w:r>
          </w:p>
          <w:p w14:paraId="52CC5C80"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 xml:space="preserve">Night Monkey, Day Monkey - </w:t>
            </w:r>
            <w:r w:rsidRPr="00015F91">
              <w:rPr>
                <w:rFonts w:cstheme="minorHAnsi"/>
                <w:color w:val="303030"/>
                <w:sz w:val="20"/>
                <w:szCs w:val="20"/>
                <w:shd w:val="clear" w:color="auto" w:fill="FFFFFF"/>
              </w:rPr>
              <w:t>Julia Donaldson</w:t>
            </w:r>
          </w:p>
          <w:p w14:paraId="5CC86FED" w14:textId="4713A115"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 How to Catch a Star</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Oliver</w:t>
            </w:r>
            <w:proofErr w:type="gramEnd"/>
            <w:r w:rsidRPr="00015F91">
              <w:rPr>
                <w:rFonts w:cstheme="minorHAnsi"/>
                <w:color w:val="303030"/>
                <w:sz w:val="20"/>
                <w:szCs w:val="20"/>
                <w:shd w:val="clear" w:color="auto" w:fill="FFFFFF"/>
              </w:rPr>
              <w:t xml:space="preserve"> Jeffers</w:t>
            </w:r>
          </w:p>
          <w:p w14:paraId="383940E0"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The Way Back Home</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Oliver</w:t>
            </w:r>
            <w:proofErr w:type="gramEnd"/>
            <w:r w:rsidRPr="00015F91">
              <w:rPr>
                <w:rFonts w:cstheme="minorHAnsi"/>
                <w:color w:val="303030"/>
                <w:sz w:val="20"/>
                <w:szCs w:val="20"/>
                <w:shd w:val="clear" w:color="auto" w:fill="FFFFFF"/>
              </w:rPr>
              <w:t xml:space="preserve"> Jeffers</w:t>
            </w:r>
          </w:p>
          <w:p w14:paraId="173D7455"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Owl Babies</w:t>
            </w:r>
            <w:r w:rsidRPr="00015F91">
              <w:rPr>
                <w:rFonts w:cstheme="minorHAnsi"/>
                <w:color w:val="303030"/>
                <w:sz w:val="20"/>
                <w:szCs w:val="20"/>
                <w:shd w:val="clear" w:color="auto" w:fill="FFFFFF"/>
              </w:rPr>
              <w:t xml:space="preserve"> </w:t>
            </w:r>
            <w:proofErr w:type="gramStart"/>
            <w:r w:rsidRPr="00015F91">
              <w:rPr>
                <w:rFonts w:cstheme="minorHAnsi"/>
                <w:color w:val="303030"/>
                <w:sz w:val="20"/>
                <w:szCs w:val="20"/>
                <w:shd w:val="clear" w:color="auto" w:fill="FFFFFF"/>
              </w:rPr>
              <w:t xml:space="preserve">-  </w:t>
            </w:r>
            <w:r w:rsidRPr="00015F91">
              <w:rPr>
                <w:rFonts w:cstheme="minorHAnsi"/>
                <w:color w:val="303030"/>
                <w:sz w:val="20"/>
                <w:szCs w:val="20"/>
                <w:shd w:val="clear" w:color="auto" w:fill="FFFFFF"/>
              </w:rPr>
              <w:t>Martin</w:t>
            </w:r>
            <w:proofErr w:type="gramEnd"/>
            <w:r w:rsidRPr="00015F91">
              <w:rPr>
                <w:rFonts w:cstheme="minorHAnsi"/>
                <w:color w:val="303030"/>
                <w:sz w:val="20"/>
                <w:szCs w:val="20"/>
                <w:shd w:val="clear" w:color="auto" w:fill="FFFFFF"/>
              </w:rPr>
              <w:t xml:space="preserve"> Waddell</w:t>
            </w:r>
          </w:p>
          <w:p w14:paraId="28C8B569" w14:textId="77777777" w:rsidR="00015F91" w:rsidRPr="00015F91" w:rsidRDefault="00015F91" w:rsidP="00124591">
            <w:pPr>
              <w:pStyle w:val="ListParagraph"/>
              <w:numPr>
                <w:ilvl w:val="0"/>
                <w:numId w:val="1"/>
              </w:numPr>
              <w:rPr>
                <w:rFonts w:cstheme="minorHAnsi"/>
                <w:sz w:val="20"/>
                <w:szCs w:val="20"/>
              </w:rPr>
            </w:pPr>
            <w:r w:rsidRPr="00015F91">
              <w:rPr>
                <w:rFonts w:cstheme="minorHAnsi"/>
                <w:color w:val="303030"/>
                <w:sz w:val="20"/>
                <w:szCs w:val="20"/>
                <w:shd w:val="clear" w:color="auto" w:fill="FFFFFF"/>
              </w:rPr>
              <w:t>The Gruffalo's Child</w:t>
            </w:r>
            <w:r w:rsidRPr="00015F91">
              <w:rPr>
                <w:rFonts w:cstheme="minorHAnsi"/>
                <w:color w:val="303030"/>
                <w:sz w:val="20"/>
                <w:szCs w:val="20"/>
                <w:shd w:val="clear" w:color="auto" w:fill="FFFFFF"/>
              </w:rPr>
              <w:t xml:space="preserve"> – Julia Donaldson </w:t>
            </w:r>
          </w:p>
          <w:p w14:paraId="26A4F4DE" w14:textId="1F9D48A2" w:rsidR="00015F91" w:rsidRPr="00131452" w:rsidRDefault="00015F91" w:rsidP="00124591">
            <w:pPr>
              <w:pStyle w:val="ListParagraph"/>
              <w:numPr>
                <w:ilvl w:val="0"/>
                <w:numId w:val="1"/>
              </w:numPr>
              <w:rPr>
                <w:rFonts w:cstheme="minorHAnsi"/>
                <w:sz w:val="24"/>
                <w:szCs w:val="24"/>
              </w:rPr>
            </w:pPr>
            <w:r w:rsidRPr="00015F91">
              <w:rPr>
                <w:rFonts w:cstheme="minorHAnsi"/>
                <w:color w:val="303030"/>
                <w:sz w:val="20"/>
                <w:szCs w:val="20"/>
                <w:shd w:val="clear" w:color="auto" w:fill="FFFFFF"/>
              </w:rPr>
              <w:t>The Big Freeze</w:t>
            </w:r>
            <w:r w:rsidRPr="00015F91">
              <w:rPr>
                <w:rFonts w:cstheme="minorHAnsi"/>
                <w:color w:val="303030"/>
                <w:sz w:val="20"/>
                <w:szCs w:val="20"/>
                <w:shd w:val="clear" w:color="auto" w:fill="FFFFFF"/>
              </w:rPr>
              <w:t xml:space="preserve"> – Pippa </w:t>
            </w:r>
            <w:proofErr w:type="spellStart"/>
            <w:r w:rsidRPr="00015F91">
              <w:rPr>
                <w:rFonts w:cstheme="minorHAnsi"/>
                <w:color w:val="303030"/>
                <w:sz w:val="20"/>
                <w:szCs w:val="20"/>
                <w:shd w:val="clear" w:color="auto" w:fill="FFFFFF"/>
              </w:rPr>
              <w:t>Curnick</w:t>
            </w:r>
            <w:proofErr w:type="spellEnd"/>
            <w:r>
              <w:rPr>
                <w:rFonts w:ascii="Verdana" w:hAnsi="Verdana"/>
                <w:color w:val="303030"/>
                <w:sz w:val="21"/>
                <w:szCs w:val="21"/>
                <w:shd w:val="clear" w:color="auto" w:fill="FFFFFF"/>
              </w:rPr>
              <w:t xml:space="preserve"> </w:t>
            </w:r>
          </w:p>
        </w:tc>
        <w:tc>
          <w:tcPr>
            <w:tcW w:w="3260" w:type="dxa"/>
            <w:shd w:val="clear" w:color="auto" w:fill="auto"/>
          </w:tcPr>
          <w:p w14:paraId="312EFF82" w14:textId="77777777" w:rsidR="008143CB" w:rsidRPr="00950ABD" w:rsidRDefault="005077CB"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The Girl and the Dinosaur</w:t>
            </w:r>
            <w:r w:rsidRPr="00950ABD">
              <w:rPr>
                <w:rFonts w:cstheme="minorHAnsi"/>
                <w:color w:val="303030"/>
                <w:sz w:val="20"/>
                <w:szCs w:val="20"/>
                <w:shd w:val="clear" w:color="auto" w:fill="FFFFFF"/>
              </w:rPr>
              <w:t xml:space="preserve"> </w:t>
            </w:r>
            <w:proofErr w:type="gramStart"/>
            <w:r w:rsidRPr="00950ABD">
              <w:rPr>
                <w:rFonts w:cstheme="minorHAnsi"/>
                <w:color w:val="303030"/>
                <w:sz w:val="20"/>
                <w:szCs w:val="20"/>
                <w:shd w:val="clear" w:color="auto" w:fill="FFFFFF"/>
              </w:rPr>
              <w:t xml:space="preserve">-  </w:t>
            </w:r>
            <w:r w:rsidRPr="00950ABD">
              <w:rPr>
                <w:rFonts w:cstheme="minorHAnsi"/>
                <w:color w:val="303030"/>
                <w:sz w:val="20"/>
                <w:szCs w:val="20"/>
                <w:shd w:val="clear" w:color="auto" w:fill="FFFFFF"/>
              </w:rPr>
              <w:t>Hollie</w:t>
            </w:r>
            <w:proofErr w:type="gramEnd"/>
            <w:r w:rsidRPr="00950ABD">
              <w:rPr>
                <w:rFonts w:cstheme="minorHAnsi"/>
                <w:color w:val="303030"/>
                <w:sz w:val="20"/>
                <w:szCs w:val="20"/>
                <w:shd w:val="clear" w:color="auto" w:fill="FFFFFF"/>
              </w:rPr>
              <w:t xml:space="preserve"> Hughes</w:t>
            </w:r>
          </w:p>
          <w:p w14:paraId="41F27E0F" w14:textId="77777777" w:rsidR="005077CB" w:rsidRPr="00950ABD" w:rsidRDefault="005077CB"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Cave Baby</w:t>
            </w:r>
            <w:r w:rsidRPr="00950ABD">
              <w:rPr>
                <w:rFonts w:cstheme="minorHAnsi"/>
                <w:color w:val="303030"/>
                <w:sz w:val="20"/>
                <w:szCs w:val="20"/>
                <w:shd w:val="clear" w:color="auto" w:fill="FFFFFF"/>
              </w:rPr>
              <w:t xml:space="preserve"> – Julia Donaldson </w:t>
            </w:r>
          </w:p>
          <w:p w14:paraId="74C2C4E3" w14:textId="77777777" w:rsidR="005077CB"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 Dinosaur Roar!</w:t>
            </w:r>
            <w:r w:rsidRPr="00950ABD">
              <w:rPr>
                <w:rFonts w:cstheme="minorHAnsi"/>
                <w:color w:val="303030"/>
                <w:sz w:val="20"/>
                <w:szCs w:val="20"/>
                <w:shd w:val="clear" w:color="auto" w:fill="FFFFFF"/>
              </w:rPr>
              <w:t xml:space="preserve"> -  </w:t>
            </w:r>
            <w:r w:rsidRPr="00950ABD">
              <w:rPr>
                <w:rFonts w:cstheme="minorHAnsi"/>
                <w:color w:val="303030"/>
                <w:sz w:val="20"/>
                <w:szCs w:val="20"/>
                <w:shd w:val="clear" w:color="auto" w:fill="FFFFFF"/>
              </w:rPr>
              <w:t xml:space="preserve">Henrietta </w:t>
            </w:r>
            <w:proofErr w:type="spellStart"/>
            <w:r w:rsidRPr="00950ABD">
              <w:rPr>
                <w:rFonts w:cstheme="minorHAnsi"/>
                <w:color w:val="303030"/>
                <w:sz w:val="20"/>
                <w:szCs w:val="20"/>
                <w:shd w:val="clear" w:color="auto" w:fill="FFFFFF"/>
              </w:rPr>
              <w:t>Stickland</w:t>
            </w:r>
            <w:proofErr w:type="spellEnd"/>
          </w:p>
          <w:p w14:paraId="038B0EC2" w14:textId="77777777"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Tyrannosaurus Drip</w:t>
            </w:r>
            <w:r w:rsidRPr="00950ABD">
              <w:rPr>
                <w:rFonts w:cstheme="minorHAnsi"/>
                <w:color w:val="303030"/>
                <w:sz w:val="20"/>
                <w:szCs w:val="20"/>
                <w:shd w:val="clear" w:color="auto" w:fill="FFFFFF"/>
              </w:rPr>
              <w:t xml:space="preserve"> – Julia Donaldson </w:t>
            </w:r>
          </w:p>
          <w:p w14:paraId="043BFC17" w14:textId="77777777"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The Colour Monster</w:t>
            </w:r>
            <w:r w:rsidRPr="00950ABD">
              <w:rPr>
                <w:rFonts w:cstheme="minorHAnsi"/>
                <w:color w:val="303030"/>
                <w:sz w:val="20"/>
                <w:szCs w:val="20"/>
                <w:shd w:val="clear" w:color="auto" w:fill="FFFFFF"/>
              </w:rPr>
              <w:t xml:space="preserve"> – Anna </w:t>
            </w:r>
            <w:proofErr w:type="spellStart"/>
            <w:r w:rsidRPr="00950ABD">
              <w:rPr>
                <w:rFonts w:cstheme="minorHAnsi"/>
                <w:color w:val="303030"/>
                <w:sz w:val="20"/>
                <w:szCs w:val="20"/>
                <w:shd w:val="clear" w:color="auto" w:fill="FFFFFF"/>
              </w:rPr>
              <w:t>Llenas</w:t>
            </w:r>
            <w:proofErr w:type="spellEnd"/>
            <w:r w:rsidRPr="00950ABD">
              <w:rPr>
                <w:rFonts w:cstheme="minorHAnsi"/>
                <w:color w:val="303030"/>
                <w:sz w:val="20"/>
                <w:szCs w:val="20"/>
                <w:shd w:val="clear" w:color="auto" w:fill="FFFFFF"/>
              </w:rPr>
              <w:t xml:space="preserve"> </w:t>
            </w:r>
          </w:p>
          <w:p w14:paraId="1660DB54" w14:textId="77777777"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Nursery Rhyme: Rainbow</w:t>
            </w:r>
            <w:r w:rsidRPr="00950ABD">
              <w:rPr>
                <w:rFonts w:cstheme="minorHAnsi"/>
                <w:color w:val="303030"/>
                <w:sz w:val="20"/>
                <w:szCs w:val="20"/>
                <w:shd w:val="clear" w:color="auto" w:fill="FFFFFF"/>
              </w:rPr>
              <w:t xml:space="preserve"> – Alison Jay</w:t>
            </w:r>
          </w:p>
          <w:p w14:paraId="2152A964" w14:textId="40596925" w:rsidR="00950ABD" w:rsidRPr="00131452" w:rsidRDefault="00950ABD" w:rsidP="00124591">
            <w:pPr>
              <w:pStyle w:val="ListParagraph"/>
              <w:numPr>
                <w:ilvl w:val="0"/>
                <w:numId w:val="1"/>
              </w:numPr>
              <w:rPr>
                <w:rFonts w:cstheme="minorHAnsi"/>
                <w:sz w:val="24"/>
                <w:szCs w:val="24"/>
              </w:rPr>
            </w:pPr>
            <w:r w:rsidRPr="00950ABD">
              <w:rPr>
                <w:rFonts w:cstheme="minorHAnsi"/>
                <w:sz w:val="20"/>
                <w:szCs w:val="20"/>
              </w:rPr>
              <w:t>Elmer – David McKee</w:t>
            </w:r>
          </w:p>
        </w:tc>
        <w:tc>
          <w:tcPr>
            <w:tcW w:w="3261" w:type="dxa"/>
            <w:shd w:val="clear" w:color="auto" w:fill="auto"/>
          </w:tcPr>
          <w:p w14:paraId="35D5AAE0" w14:textId="77777777" w:rsidR="008143CB"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The Very Hungry Caterpillar</w:t>
            </w:r>
            <w:r w:rsidRPr="00950ABD">
              <w:rPr>
                <w:rFonts w:cstheme="minorHAnsi"/>
                <w:color w:val="303030"/>
                <w:sz w:val="20"/>
                <w:szCs w:val="20"/>
                <w:shd w:val="clear" w:color="auto" w:fill="FFFFFF"/>
              </w:rPr>
              <w:t xml:space="preserve"> – Eric Carle </w:t>
            </w:r>
          </w:p>
          <w:p w14:paraId="31B395DA" w14:textId="7E378867"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How Does a Butterfly Grow? (RHS)</w:t>
            </w:r>
            <w:r w:rsidRPr="00950ABD">
              <w:rPr>
                <w:rFonts w:cstheme="minorHAnsi"/>
                <w:color w:val="303030"/>
                <w:sz w:val="20"/>
                <w:szCs w:val="20"/>
                <w:shd w:val="clear" w:color="auto" w:fill="FFFFFF"/>
              </w:rPr>
              <w:t xml:space="preserve"> – DK</w:t>
            </w:r>
          </w:p>
          <w:p w14:paraId="5FB74B8D" w14:textId="77777777"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The Tiny Seed</w:t>
            </w:r>
            <w:r w:rsidRPr="00950ABD">
              <w:rPr>
                <w:rFonts w:cstheme="minorHAnsi"/>
                <w:color w:val="303030"/>
                <w:sz w:val="20"/>
                <w:szCs w:val="20"/>
                <w:shd w:val="clear" w:color="auto" w:fill="FFFFFF"/>
              </w:rPr>
              <w:t xml:space="preserve"> – Eric Carle </w:t>
            </w:r>
          </w:p>
          <w:p w14:paraId="21551BC9" w14:textId="22D9918A" w:rsidR="00950ABD" w:rsidRPr="00950ABD" w:rsidRDefault="00950ABD" w:rsidP="00124591">
            <w:pPr>
              <w:pStyle w:val="ListParagraph"/>
              <w:numPr>
                <w:ilvl w:val="0"/>
                <w:numId w:val="1"/>
              </w:numPr>
              <w:rPr>
                <w:rFonts w:cstheme="minorHAnsi"/>
                <w:sz w:val="20"/>
                <w:szCs w:val="20"/>
              </w:rPr>
            </w:pPr>
            <w:r w:rsidRPr="00950ABD">
              <w:rPr>
                <w:rFonts w:cstheme="minorHAnsi"/>
                <w:color w:val="303030"/>
                <w:sz w:val="20"/>
                <w:szCs w:val="20"/>
                <w:shd w:val="clear" w:color="auto" w:fill="FFFFFF"/>
              </w:rPr>
              <w:t>Shadows and Reflections (Light All Around Us)</w:t>
            </w:r>
            <w:r w:rsidRPr="00950ABD">
              <w:rPr>
                <w:rFonts w:cstheme="minorHAnsi"/>
                <w:color w:val="303030"/>
                <w:sz w:val="20"/>
                <w:szCs w:val="20"/>
                <w:shd w:val="clear" w:color="auto" w:fill="FFFFFF"/>
              </w:rPr>
              <w:t xml:space="preserve"> – Daniel Nunn </w:t>
            </w:r>
          </w:p>
          <w:p w14:paraId="7B391267" w14:textId="5ED4C013" w:rsidR="00950ABD" w:rsidRPr="00131452" w:rsidRDefault="00950ABD" w:rsidP="00124591">
            <w:pPr>
              <w:pStyle w:val="ListParagraph"/>
              <w:numPr>
                <w:ilvl w:val="0"/>
                <w:numId w:val="1"/>
              </w:numPr>
              <w:rPr>
                <w:rFonts w:cstheme="minorHAnsi"/>
                <w:sz w:val="24"/>
                <w:szCs w:val="24"/>
              </w:rPr>
            </w:pPr>
            <w:r w:rsidRPr="00950ABD">
              <w:rPr>
                <w:rFonts w:cstheme="minorHAnsi"/>
                <w:color w:val="303030"/>
                <w:sz w:val="20"/>
                <w:szCs w:val="20"/>
                <w:shd w:val="clear" w:color="auto" w:fill="FFFFFF"/>
              </w:rPr>
              <w:t> Little Beaver and The Echo</w:t>
            </w:r>
            <w:r w:rsidRPr="00950ABD">
              <w:rPr>
                <w:rFonts w:cstheme="minorHAnsi"/>
                <w:color w:val="303030"/>
                <w:sz w:val="20"/>
                <w:szCs w:val="20"/>
                <w:shd w:val="clear" w:color="auto" w:fill="FFFFFF"/>
              </w:rPr>
              <w:t xml:space="preserve"> – Amy MacDonald</w:t>
            </w:r>
            <w:r>
              <w:rPr>
                <w:rFonts w:ascii="Verdana" w:hAnsi="Verdana"/>
                <w:color w:val="303030"/>
                <w:sz w:val="21"/>
                <w:szCs w:val="21"/>
                <w:shd w:val="clear" w:color="auto" w:fill="FFFFFF"/>
              </w:rPr>
              <w:t xml:space="preserve"> </w:t>
            </w:r>
          </w:p>
        </w:tc>
        <w:tc>
          <w:tcPr>
            <w:tcW w:w="3261" w:type="dxa"/>
            <w:shd w:val="clear" w:color="auto" w:fill="auto"/>
          </w:tcPr>
          <w:p w14:paraId="4FEBDA2B" w14:textId="23AA9C35" w:rsidR="008143CB" w:rsidRPr="00950ABD" w:rsidRDefault="00950ABD" w:rsidP="00950ABD">
            <w:pPr>
              <w:pStyle w:val="ListParagraph"/>
              <w:numPr>
                <w:ilvl w:val="0"/>
                <w:numId w:val="1"/>
              </w:numPr>
              <w:rPr>
                <w:rFonts w:cstheme="minorHAnsi"/>
                <w:sz w:val="20"/>
                <w:szCs w:val="20"/>
              </w:rPr>
            </w:pPr>
            <w:r w:rsidRPr="00950ABD">
              <w:rPr>
                <w:rFonts w:cstheme="minorHAnsi"/>
                <w:color w:val="303030"/>
                <w:sz w:val="20"/>
                <w:szCs w:val="20"/>
                <w:shd w:val="clear" w:color="auto" w:fill="FFFFFF"/>
              </w:rPr>
              <w:t> </w:t>
            </w:r>
            <w:proofErr w:type="spellStart"/>
            <w:r w:rsidRPr="00950ABD">
              <w:rPr>
                <w:rFonts w:cstheme="minorHAnsi"/>
                <w:color w:val="303030"/>
                <w:sz w:val="20"/>
                <w:szCs w:val="20"/>
                <w:shd w:val="clear" w:color="auto" w:fill="FFFFFF"/>
              </w:rPr>
              <w:t>Handa's</w:t>
            </w:r>
            <w:proofErr w:type="spellEnd"/>
            <w:r w:rsidRPr="00950ABD">
              <w:rPr>
                <w:rFonts w:cstheme="minorHAnsi"/>
                <w:color w:val="303030"/>
                <w:sz w:val="20"/>
                <w:szCs w:val="20"/>
                <w:shd w:val="clear" w:color="auto" w:fill="FFFFFF"/>
              </w:rPr>
              <w:t xml:space="preserve"> Surprise</w:t>
            </w:r>
            <w:r w:rsidRPr="00950ABD">
              <w:rPr>
                <w:rFonts w:cstheme="minorHAnsi"/>
                <w:color w:val="303030"/>
                <w:sz w:val="20"/>
                <w:szCs w:val="20"/>
                <w:shd w:val="clear" w:color="auto" w:fill="FFFFFF"/>
              </w:rPr>
              <w:t xml:space="preserve"> – Eileen Browne </w:t>
            </w:r>
          </w:p>
          <w:p w14:paraId="5E5FCDBD" w14:textId="77777777" w:rsidR="00950ABD" w:rsidRPr="00950ABD" w:rsidRDefault="00950ABD" w:rsidP="00950ABD">
            <w:pPr>
              <w:pStyle w:val="ListParagraph"/>
              <w:numPr>
                <w:ilvl w:val="0"/>
                <w:numId w:val="1"/>
              </w:numPr>
              <w:rPr>
                <w:rFonts w:cstheme="minorHAnsi"/>
                <w:sz w:val="20"/>
                <w:szCs w:val="20"/>
              </w:rPr>
            </w:pPr>
            <w:proofErr w:type="spellStart"/>
            <w:r w:rsidRPr="00950ABD">
              <w:rPr>
                <w:rFonts w:cstheme="minorHAnsi"/>
                <w:color w:val="303030"/>
                <w:sz w:val="20"/>
                <w:szCs w:val="20"/>
                <w:shd w:val="clear" w:color="auto" w:fill="FFFFFF"/>
              </w:rPr>
              <w:t>Handa's</w:t>
            </w:r>
            <w:proofErr w:type="spellEnd"/>
            <w:r w:rsidRPr="00950ABD">
              <w:rPr>
                <w:rFonts w:cstheme="minorHAnsi"/>
                <w:color w:val="303030"/>
                <w:sz w:val="20"/>
                <w:szCs w:val="20"/>
                <w:shd w:val="clear" w:color="auto" w:fill="FFFFFF"/>
              </w:rPr>
              <w:t xml:space="preserve"> Noisy Night</w:t>
            </w:r>
            <w:r w:rsidRPr="00950ABD">
              <w:rPr>
                <w:rFonts w:cstheme="minorHAnsi"/>
                <w:color w:val="303030"/>
                <w:sz w:val="20"/>
                <w:szCs w:val="20"/>
                <w:shd w:val="clear" w:color="auto" w:fill="FFFFFF"/>
              </w:rPr>
              <w:t xml:space="preserve"> – </w:t>
            </w:r>
            <w:proofErr w:type="spellStart"/>
            <w:r w:rsidRPr="00950ABD">
              <w:rPr>
                <w:rFonts w:cstheme="minorHAnsi"/>
                <w:color w:val="303030"/>
                <w:sz w:val="20"/>
                <w:szCs w:val="20"/>
                <w:shd w:val="clear" w:color="auto" w:fill="FFFFFF"/>
              </w:rPr>
              <w:t>Elieen</w:t>
            </w:r>
            <w:proofErr w:type="spellEnd"/>
            <w:r w:rsidRPr="00950ABD">
              <w:rPr>
                <w:rFonts w:cstheme="minorHAnsi"/>
                <w:color w:val="303030"/>
                <w:sz w:val="20"/>
                <w:szCs w:val="20"/>
                <w:shd w:val="clear" w:color="auto" w:fill="FFFFFF"/>
              </w:rPr>
              <w:t xml:space="preserve"> Browne </w:t>
            </w:r>
          </w:p>
          <w:p w14:paraId="34DDF060" w14:textId="77777777" w:rsidR="00950ABD" w:rsidRPr="00950ABD" w:rsidRDefault="00950ABD" w:rsidP="00950ABD">
            <w:pPr>
              <w:pStyle w:val="ListParagraph"/>
              <w:numPr>
                <w:ilvl w:val="0"/>
                <w:numId w:val="1"/>
              </w:numPr>
              <w:rPr>
                <w:rFonts w:cstheme="minorHAnsi"/>
                <w:sz w:val="20"/>
                <w:szCs w:val="20"/>
              </w:rPr>
            </w:pPr>
            <w:r w:rsidRPr="00950ABD">
              <w:rPr>
                <w:rFonts w:cstheme="minorHAnsi"/>
                <w:color w:val="303030"/>
                <w:sz w:val="20"/>
                <w:szCs w:val="20"/>
                <w:shd w:val="clear" w:color="auto" w:fill="FFFFFF"/>
              </w:rPr>
              <w:t> Little Turtle and the Sea</w:t>
            </w:r>
            <w:r w:rsidRPr="00950ABD">
              <w:rPr>
                <w:rFonts w:cstheme="minorHAnsi"/>
                <w:color w:val="303030"/>
                <w:sz w:val="20"/>
                <w:szCs w:val="20"/>
                <w:shd w:val="clear" w:color="auto" w:fill="FFFFFF"/>
              </w:rPr>
              <w:t xml:space="preserve"> – Becky Davies </w:t>
            </w:r>
          </w:p>
          <w:p w14:paraId="0E4FCA64" w14:textId="77777777" w:rsidR="00950ABD" w:rsidRPr="00950ABD" w:rsidRDefault="00950ABD" w:rsidP="00950ABD">
            <w:pPr>
              <w:pStyle w:val="ListParagraph"/>
              <w:numPr>
                <w:ilvl w:val="0"/>
                <w:numId w:val="1"/>
              </w:numPr>
              <w:rPr>
                <w:rFonts w:cstheme="minorHAnsi"/>
                <w:sz w:val="20"/>
                <w:szCs w:val="20"/>
              </w:rPr>
            </w:pPr>
            <w:r w:rsidRPr="00950ABD">
              <w:rPr>
                <w:rFonts w:cstheme="minorHAnsi"/>
                <w:color w:val="303030"/>
                <w:sz w:val="20"/>
                <w:szCs w:val="20"/>
                <w:shd w:val="clear" w:color="auto" w:fill="FFFFFF"/>
              </w:rPr>
              <w:t xml:space="preserve">Mr </w:t>
            </w:r>
            <w:proofErr w:type="spellStart"/>
            <w:r w:rsidRPr="00950ABD">
              <w:rPr>
                <w:rFonts w:cstheme="minorHAnsi"/>
                <w:color w:val="303030"/>
                <w:sz w:val="20"/>
                <w:szCs w:val="20"/>
                <w:shd w:val="clear" w:color="auto" w:fill="FFFFFF"/>
              </w:rPr>
              <w:t>Gumpy's</w:t>
            </w:r>
            <w:proofErr w:type="spellEnd"/>
            <w:r w:rsidRPr="00950ABD">
              <w:rPr>
                <w:rFonts w:cstheme="minorHAnsi"/>
                <w:color w:val="303030"/>
                <w:sz w:val="20"/>
                <w:szCs w:val="20"/>
                <w:shd w:val="clear" w:color="auto" w:fill="FFFFFF"/>
              </w:rPr>
              <w:t xml:space="preserve"> Outing</w:t>
            </w:r>
            <w:r w:rsidRPr="00950ABD">
              <w:rPr>
                <w:rFonts w:cstheme="minorHAnsi"/>
                <w:color w:val="303030"/>
                <w:sz w:val="20"/>
                <w:szCs w:val="20"/>
                <w:shd w:val="clear" w:color="auto" w:fill="FFFFFF"/>
              </w:rPr>
              <w:t xml:space="preserve"> – John </w:t>
            </w:r>
            <w:proofErr w:type="spellStart"/>
            <w:r w:rsidRPr="00950ABD">
              <w:rPr>
                <w:rFonts w:cstheme="minorHAnsi"/>
                <w:color w:val="303030"/>
                <w:sz w:val="20"/>
                <w:szCs w:val="20"/>
                <w:shd w:val="clear" w:color="auto" w:fill="FFFFFF"/>
              </w:rPr>
              <w:t>Burningham</w:t>
            </w:r>
            <w:proofErr w:type="spellEnd"/>
            <w:r w:rsidRPr="00950ABD">
              <w:rPr>
                <w:rFonts w:cstheme="minorHAnsi"/>
                <w:color w:val="303030"/>
                <w:sz w:val="20"/>
                <w:szCs w:val="20"/>
                <w:shd w:val="clear" w:color="auto" w:fill="FFFFFF"/>
              </w:rPr>
              <w:t xml:space="preserve"> </w:t>
            </w:r>
          </w:p>
          <w:p w14:paraId="3E6898F3" w14:textId="77777777" w:rsidR="00950ABD" w:rsidRPr="00950ABD" w:rsidRDefault="00950ABD" w:rsidP="00950ABD">
            <w:pPr>
              <w:pStyle w:val="ListParagraph"/>
              <w:numPr>
                <w:ilvl w:val="0"/>
                <w:numId w:val="1"/>
              </w:numPr>
              <w:rPr>
                <w:rFonts w:cstheme="minorHAnsi"/>
                <w:sz w:val="20"/>
                <w:szCs w:val="20"/>
              </w:rPr>
            </w:pPr>
            <w:r w:rsidRPr="00950ABD">
              <w:rPr>
                <w:rFonts w:cstheme="minorHAnsi"/>
                <w:color w:val="303030"/>
                <w:sz w:val="20"/>
                <w:szCs w:val="20"/>
                <w:shd w:val="clear" w:color="auto" w:fill="FFFFFF"/>
              </w:rPr>
              <w:t xml:space="preserve">Mr </w:t>
            </w:r>
            <w:proofErr w:type="spellStart"/>
            <w:r w:rsidRPr="00950ABD">
              <w:rPr>
                <w:rFonts w:cstheme="minorHAnsi"/>
                <w:color w:val="303030"/>
                <w:sz w:val="20"/>
                <w:szCs w:val="20"/>
                <w:shd w:val="clear" w:color="auto" w:fill="FFFFFF"/>
              </w:rPr>
              <w:t>Gumpy's</w:t>
            </w:r>
            <w:proofErr w:type="spellEnd"/>
            <w:r w:rsidRPr="00950ABD">
              <w:rPr>
                <w:rFonts w:cstheme="minorHAnsi"/>
                <w:color w:val="303030"/>
                <w:sz w:val="20"/>
                <w:szCs w:val="20"/>
                <w:shd w:val="clear" w:color="auto" w:fill="FFFFFF"/>
              </w:rPr>
              <w:t xml:space="preserve"> </w:t>
            </w:r>
            <w:r w:rsidRPr="00950ABD">
              <w:rPr>
                <w:rFonts w:cstheme="minorHAnsi"/>
                <w:color w:val="303030"/>
                <w:sz w:val="20"/>
                <w:szCs w:val="20"/>
                <w:shd w:val="clear" w:color="auto" w:fill="FFFFFF"/>
              </w:rPr>
              <w:t xml:space="preserve">Motor Car – John </w:t>
            </w:r>
            <w:proofErr w:type="spellStart"/>
            <w:r w:rsidRPr="00950ABD">
              <w:rPr>
                <w:rFonts w:cstheme="minorHAnsi"/>
                <w:color w:val="303030"/>
                <w:sz w:val="20"/>
                <w:szCs w:val="20"/>
                <w:shd w:val="clear" w:color="auto" w:fill="FFFFFF"/>
              </w:rPr>
              <w:t>Burninham</w:t>
            </w:r>
            <w:proofErr w:type="spellEnd"/>
            <w:r w:rsidRPr="00950ABD">
              <w:rPr>
                <w:rFonts w:cstheme="minorHAnsi"/>
                <w:color w:val="303030"/>
                <w:sz w:val="20"/>
                <w:szCs w:val="20"/>
                <w:shd w:val="clear" w:color="auto" w:fill="FFFFFF"/>
              </w:rPr>
              <w:t xml:space="preserve"> </w:t>
            </w:r>
          </w:p>
          <w:p w14:paraId="0B4E8EB5" w14:textId="77777777" w:rsidR="00950ABD" w:rsidRPr="00950ABD" w:rsidRDefault="00950ABD" w:rsidP="00950ABD">
            <w:pPr>
              <w:pStyle w:val="ListParagraph"/>
              <w:numPr>
                <w:ilvl w:val="0"/>
                <w:numId w:val="1"/>
              </w:numPr>
              <w:rPr>
                <w:rFonts w:cstheme="minorHAnsi"/>
                <w:sz w:val="20"/>
                <w:szCs w:val="20"/>
              </w:rPr>
            </w:pPr>
            <w:r w:rsidRPr="00950ABD">
              <w:rPr>
                <w:rFonts w:cstheme="minorHAnsi"/>
                <w:color w:val="303030"/>
                <w:sz w:val="20"/>
                <w:szCs w:val="20"/>
                <w:shd w:val="clear" w:color="auto" w:fill="FFFFFF"/>
              </w:rPr>
              <w:t>The Crocodile Who Didn't Like Water</w:t>
            </w:r>
            <w:r w:rsidRPr="00950ABD">
              <w:rPr>
                <w:rFonts w:cstheme="minorHAnsi"/>
                <w:color w:val="303030"/>
                <w:sz w:val="20"/>
                <w:szCs w:val="20"/>
                <w:shd w:val="clear" w:color="auto" w:fill="FFFFFF"/>
              </w:rPr>
              <w:t xml:space="preserve"> – Gemma Merino</w:t>
            </w:r>
          </w:p>
          <w:p w14:paraId="5783F8A5" w14:textId="555D12BB" w:rsidR="00950ABD" w:rsidRPr="00950ABD" w:rsidRDefault="00950ABD" w:rsidP="00950ABD">
            <w:pPr>
              <w:pStyle w:val="ListParagraph"/>
              <w:numPr>
                <w:ilvl w:val="0"/>
                <w:numId w:val="1"/>
              </w:numPr>
              <w:rPr>
                <w:rFonts w:cstheme="minorHAnsi"/>
                <w:sz w:val="24"/>
                <w:szCs w:val="24"/>
              </w:rPr>
            </w:pPr>
            <w:r w:rsidRPr="00950ABD">
              <w:rPr>
                <w:rFonts w:cstheme="minorHAnsi"/>
                <w:color w:val="303030"/>
                <w:sz w:val="20"/>
                <w:szCs w:val="20"/>
                <w:shd w:val="clear" w:color="auto" w:fill="FFFFFF"/>
              </w:rPr>
              <w:t>Peppa Pig: Peppa Goes Swimming</w:t>
            </w:r>
            <w:r w:rsidRPr="00950ABD">
              <w:rPr>
                <w:rFonts w:cstheme="minorHAnsi"/>
                <w:color w:val="303030"/>
                <w:sz w:val="20"/>
                <w:szCs w:val="20"/>
                <w:shd w:val="clear" w:color="auto" w:fill="FFFFFF"/>
              </w:rPr>
              <w:t xml:space="preserve"> – Ladybird</w:t>
            </w:r>
            <w:r>
              <w:rPr>
                <w:rFonts w:ascii="Verdana" w:hAnsi="Verdana"/>
                <w:color w:val="303030"/>
                <w:sz w:val="21"/>
                <w:szCs w:val="21"/>
                <w:shd w:val="clear" w:color="auto" w:fill="FFFFFF"/>
              </w:rPr>
              <w:t xml:space="preserve"> </w:t>
            </w:r>
          </w:p>
        </w:tc>
        <w:bookmarkStart w:id="0" w:name="_GoBack"/>
        <w:bookmarkEnd w:id="0"/>
      </w:tr>
      <w:tr w:rsidR="008143CB" w:rsidRPr="006A5CB6" w14:paraId="00D76784" w14:textId="77777777" w:rsidTr="00FA2996">
        <w:trPr>
          <w:cantSplit/>
          <w:trHeight w:val="2336"/>
        </w:trPr>
        <w:tc>
          <w:tcPr>
            <w:tcW w:w="1838" w:type="dxa"/>
            <w:textDirection w:val="btLr"/>
          </w:tcPr>
          <w:p w14:paraId="6433F0C6" w14:textId="77777777" w:rsidR="008143CB" w:rsidRPr="00FA2996" w:rsidRDefault="008143CB" w:rsidP="008143CB">
            <w:pPr>
              <w:ind w:left="113" w:right="113"/>
              <w:jc w:val="center"/>
              <w:rPr>
                <w:b/>
                <w:sz w:val="24"/>
                <w:szCs w:val="24"/>
              </w:rPr>
            </w:pPr>
          </w:p>
          <w:p w14:paraId="24CE90C2" w14:textId="37A8D072" w:rsidR="008143CB" w:rsidRDefault="008143CB" w:rsidP="008143CB">
            <w:pPr>
              <w:ind w:left="113" w:right="113"/>
              <w:jc w:val="center"/>
              <w:rPr>
                <w:b/>
                <w:sz w:val="32"/>
                <w:szCs w:val="32"/>
              </w:rPr>
            </w:pPr>
            <w:r w:rsidRPr="00FA2996">
              <w:rPr>
                <w:b/>
                <w:sz w:val="32"/>
                <w:szCs w:val="32"/>
              </w:rPr>
              <w:t>Literacy</w:t>
            </w:r>
            <w:r w:rsidRPr="00FA2996">
              <w:rPr>
                <w:b/>
                <w:sz w:val="24"/>
                <w:szCs w:val="24"/>
              </w:rPr>
              <w:t xml:space="preserve"> </w:t>
            </w:r>
            <w:r w:rsidRPr="00FA2996">
              <w:rPr>
                <w:b/>
              </w:rPr>
              <w:t>Comprehension</w:t>
            </w:r>
            <w:r>
              <w:rPr>
                <w:b/>
              </w:rPr>
              <w:t xml:space="preserve"> Word Reading Writing</w:t>
            </w:r>
          </w:p>
        </w:tc>
        <w:tc>
          <w:tcPr>
            <w:tcW w:w="2976" w:type="dxa"/>
            <w:shd w:val="clear" w:color="auto" w:fill="auto"/>
          </w:tcPr>
          <w:p w14:paraId="1CD72AF9" w14:textId="77777777" w:rsidR="008143CB" w:rsidRPr="00F80778" w:rsidRDefault="0059324A" w:rsidP="00F80778">
            <w:pPr>
              <w:pStyle w:val="ListParagraph"/>
              <w:numPr>
                <w:ilvl w:val="0"/>
                <w:numId w:val="8"/>
              </w:numPr>
              <w:rPr>
                <w:rFonts w:cstheme="minorHAnsi"/>
                <w:sz w:val="20"/>
                <w:szCs w:val="20"/>
              </w:rPr>
            </w:pPr>
            <w:r w:rsidRPr="00F80778">
              <w:rPr>
                <w:rFonts w:cstheme="minorHAnsi"/>
                <w:color w:val="303030"/>
                <w:sz w:val="20"/>
                <w:szCs w:val="20"/>
                <w:shd w:val="clear" w:color="auto" w:fill="FFFFFF"/>
              </w:rPr>
              <w:t>Demonstrate awareness of what has been read to them by retelling stories in their play using props.</w:t>
            </w:r>
          </w:p>
          <w:p w14:paraId="2109D9BD" w14:textId="77777777" w:rsidR="0059324A" w:rsidRPr="00F80778" w:rsidRDefault="0059324A" w:rsidP="00F80778">
            <w:pPr>
              <w:pStyle w:val="ListParagraph"/>
              <w:numPr>
                <w:ilvl w:val="0"/>
                <w:numId w:val="8"/>
              </w:numPr>
              <w:rPr>
                <w:rFonts w:cstheme="minorHAnsi"/>
                <w:sz w:val="20"/>
                <w:szCs w:val="20"/>
              </w:rPr>
            </w:pPr>
            <w:r w:rsidRPr="00F80778">
              <w:rPr>
                <w:rFonts w:cstheme="minorHAnsi"/>
                <w:color w:val="303030"/>
                <w:sz w:val="20"/>
                <w:szCs w:val="20"/>
                <w:shd w:val="clear" w:color="auto" w:fill="FFFFFF"/>
              </w:rPr>
              <w:t>Engage in extended conversations about stories and, with support, make links to other familiar stories.</w:t>
            </w:r>
          </w:p>
          <w:p w14:paraId="3AF0D476" w14:textId="77777777" w:rsidR="0059324A" w:rsidRPr="00F80778" w:rsidRDefault="0059324A" w:rsidP="00F80778">
            <w:pPr>
              <w:pStyle w:val="ListParagraph"/>
              <w:numPr>
                <w:ilvl w:val="0"/>
                <w:numId w:val="8"/>
              </w:numPr>
              <w:rPr>
                <w:rFonts w:cstheme="minorHAnsi"/>
                <w:sz w:val="20"/>
                <w:szCs w:val="20"/>
              </w:rPr>
            </w:pPr>
            <w:r w:rsidRPr="00F80778">
              <w:rPr>
                <w:rFonts w:cstheme="minorHAnsi"/>
                <w:color w:val="303030"/>
                <w:sz w:val="20"/>
                <w:szCs w:val="20"/>
                <w:shd w:val="clear" w:color="auto" w:fill="FFFFFF"/>
              </w:rPr>
              <w:t>Identify and suggest rhymes and join in with rhyming games.</w:t>
            </w:r>
          </w:p>
          <w:p w14:paraId="1E600DE3" w14:textId="77777777" w:rsidR="0059324A" w:rsidRPr="006649E4" w:rsidRDefault="0059324A" w:rsidP="00F80778">
            <w:pPr>
              <w:pStyle w:val="ListParagraph"/>
              <w:numPr>
                <w:ilvl w:val="0"/>
                <w:numId w:val="8"/>
              </w:numPr>
              <w:rPr>
                <w:rFonts w:cstheme="minorHAnsi"/>
                <w:sz w:val="20"/>
                <w:szCs w:val="20"/>
              </w:rPr>
            </w:pPr>
            <w:r w:rsidRPr="00F80778">
              <w:rPr>
                <w:rFonts w:cstheme="minorHAnsi"/>
                <w:color w:val="303030"/>
                <w:sz w:val="20"/>
                <w:szCs w:val="20"/>
                <w:shd w:val="clear" w:color="auto" w:fill="FFFFFF"/>
              </w:rPr>
              <w:t>Shows a preference for a dominant hand and uses a comfortable grip with good control when holding pens and pencils. Writes some letters accurately.</w:t>
            </w:r>
          </w:p>
          <w:p w14:paraId="6601817F" w14:textId="77777777" w:rsidR="006649E4" w:rsidRPr="00292560" w:rsidRDefault="006649E4" w:rsidP="006649E4">
            <w:pPr>
              <w:pStyle w:val="ListParagraph"/>
              <w:numPr>
                <w:ilvl w:val="0"/>
                <w:numId w:val="8"/>
              </w:numPr>
              <w:rPr>
                <w:rFonts w:cstheme="minorHAnsi"/>
                <w:sz w:val="20"/>
                <w:szCs w:val="20"/>
              </w:rPr>
            </w:pPr>
            <w:r w:rsidRPr="00292560">
              <w:rPr>
                <w:rFonts w:cstheme="minorHAnsi"/>
                <w:color w:val="303030"/>
                <w:sz w:val="20"/>
                <w:szCs w:val="20"/>
                <w:shd w:val="clear" w:color="auto" w:fill="FFFFFF"/>
              </w:rPr>
              <w:t xml:space="preserve">Use talk to organise themselves and their play. Take part in pretend play and </w:t>
            </w:r>
            <w:r w:rsidRPr="00292560">
              <w:rPr>
                <w:rFonts w:cstheme="minorHAnsi"/>
                <w:color w:val="303030"/>
                <w:sz w:val="20"/>
                <w:szCs w:val="20"/>
                <w:shd w:val="clear" w:color="auto" w:fill="FFFFFF"/>
              </w:rPr>
              <w:lastRenderedPageBreak/>
              <w:t>begin to develop stories using props and small world equipment.</w:t>
            </w:r>
          </w:p>
          <w:p w14:paraId="239422D8" w14:textId="2549E196" w:rsidR="006649E4" w:rsidRPr="00F80778" w:rsidRDefault="006649E4" w:rsidP="00F80778">
            <w:pPr>
              <w:pStyle w:val="ListParagraph"/>
              <w:numPr>
                <w:ilvl w:val="0"/>
                <w:numId w:val="8"/>
              </w:numPr>
              <w:rPr>
                <w:rFonts w:cstheme="minorHAnsi"/>
                <w:sz w:val="20"/>
                <w:szCs w:val="20"/>
              </w:rPr>
            </w:pPr>
          </w:p>
        </w:tc>
        <w:tc>
          <w:tcPr>
            <w:tcW w:w="3260" w:type="dxa"/>
            <w:shd w:val="clear" w:color="auto" w:fill="auto"/>
          </w:tcPr>
          <w:p w14:paraId="5C69704C" w14:textId="77777777" w:rsidR="00124591" w:rsidRPr="00F80778"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lastRenderedPageBreak/>
              <w:t>Begin to talk about the main events and principle characters in stories, using props and materials for role play.</w:t>
            </w:r>
          </w:p>
          <w:p w14:paraId="751F90FF" w14:textId="77777777" w:rsidR="00FC5787" w:rsidRPr="00F80778"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t>Engage in extended conversations about stories and, with support, make links to other familiar stories.</w:t>
            </w:r>
          </w:p>
          <w:p w14:paraId="04A68F9F" w14:textId="77777777" w:rsidR="00FC5787" w:rsidRPr="00F80778"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t>Have favourite stories that they enjoy listening to.</w:t>
            </w:r>
          </w:p>
          <w:p w14:paraId="7D93AC2A" w14:textId="77777777" w:rsidR="00FC5787" w:rsidRPr="00F80778"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t>Identify and suggest rhymes and join in with rhyming games.</w:t>
            </w:r>
          </w:p>
          <w:p w14:paraId="12BE7777" w14:textId="77777777" w:rsidR="00FC5787" w:rsidRPr="00F80778"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t>Join in with rhyme, rhythm and alliteration activities.</w:t>
            </w:r>
          </w:p>
          <w:p w14:paraId="636C66FF" w14:textId="77777777" w:rsidR="00FC5787" w:rsidRPr="006649E4" w:rsidRDefault="00FC5787" w:rsidP="00F80778">
            <w:pPr>
              <w:pStyle w:val="ListParagraph"/>
              <w:numPr>
                <w:ilvl w:val="0"/>
                <w:numId w:val="7"/>
              </w:numPr>
              <w:rPr>
                <w:rFonts w:cstheme="minorHAnsi"/>
                <w:sz w:val="20"/>
                <w:szCs w:val="20"/>
              </w:rPr>
            </w:pPr>
            <w:r w:rsidRPr="00F80778">
              <w:rPr>
                <w:rFonts w:cstheme="minorHAnsi"/>
                <w:color w:val="303030"/>
                <w:sz w:val="20"/>
                <w:szCs w:val="20"/>
                <w:shd w:val="clear" w:color="auto" w:fill="FFFFFF"/>
              </w:rPr>
              <w:t>Recognise words that start with the same initial sound.</w:t>
            </w:r>
          </w:p>
          <w:p w14:paraId="50B84271" w14:textId="77777777" w:rsidR="006649E4" w:rsidRPr="00292560" w:rsidRDefault="006649E4" w:rsidP="006649E4">
            <w:pPr>
              <w:pStyle w:val="ListParagraph"/>
              <w:numPr>
                <w:ilvl w:val="0"/>
                <w:numId w:val="7"/>
              </w:numPr>
              <w:rPr>
                <w:rFonts w:cstheme="minorHAnsi"/>
                <w:sz w:val="20"/>
                <w:szCs w:val="20"/>
              </w:rPr>
            </w:pPr>
            <w:r w:rsidRPr="00292560">
              <w:rPr>
                <w:rFonts w:cstheme="minorHAnsi"/>
                <w:color w:val="303030"/>
                <w:sz w:val="20"/>
                <w:szCs w:val="20"/>
                <w:shd w:val="clear" w:color="auto" w:fill="FFFFFF"/>
              </w:rPr>
              <w:t>Use mark making to support their play</w:t>
            </w:r>
          </w:p>
          <w:p w14:paraId="05096D13" w14:textId="47D9C1EA" w:rsidR="006649E4" w:rsidRPr="00F80778" w:rsidRDefault="006649E4" w:rsidP="006649E4">
            <w:pPr>
              <w:pStyle w:val="ListParagraph"/>
              <w:numPr>
                <w:ilvl w:val="0"/>
                <w:numId w:val="7"/>
              </w:numPr>
              <w:rPr>
                <w:rFonts w:cstheme="minorHAnsi"/>
                <w:sz w:val="20"/>
                <w:szCs w:val="20"/>
              </w:rPr>
            </w:pPr>
            <w:r w:rsidRPr="00292560">
              <w:rPr>
                <w:rFonts w:cstheme="minorHAnsi"/>
                <w:color w:val="303030"/>
                <w:sz w:val="20"/>
                <w:szCs w:val="20"/>
                <w:shd w:val="clear" w:color="auto" w:fill="FFFFFF"/>
              </w:rPr>
              <w:t>Use talk to organise themselves and their play. Take part in pretend play and begin to develop stories using props and small world equipment</w:t>
            </w:r>
          </w:p>
        </w:tc>
        <w:tc>
          <w:tcPr>
            <w:tcW w:w="3402" w:type="dxa"/>
            <w:shd w:val="clear" w:color="auto" w:fill="auto"/>
          </w:tcPr>
          <w:p w14:paraId="66EBFF7C" w14:textId="77777777" w:rsidR="00124591" w:rsidRPr="00F80778" w:rsidRDefault="00841E18"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Begin to talk about the main events and principle characters in stories, using props and materials for role play.</w:t>
            </w:r>
          </w:p>
          <w:p w14:paraId="0CEDEBAC" w14:textId="77777777" w:rsidR="00841E18" w:rsidRPr="00F80778" w:rsidRDefault="00841E18"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Demonstrate awareness of what has been read to them by retelling stories in their play using props.</w:t>
            </w:r>
          </w:p>
          <w:p w14:paraId="7E687262" w14:textId="77777777" w:rsidR="00841E18" w:rsidRPr="00F80778" w:rsidRDefault="00841E18"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 Join in with oral blending activities.</w:t>
            </w:r>
          </w:p>
          <w:p w14:paraId="1825BE1D" w14:textId="77777777" w:rsidR="00841E18" w:rsidRPr="006649E4" w:rsidRDefault="00841E18"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Join in with rhyme, rhythm and alliteration activities</w:t>
            </w:r>
          </w:p>
          <w:p w14:paraId="7AFB0A71"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Begin to remember and repeat key phrases and refrains from well-known stories and narratives.</w:t>
            </w:r>
          </w:p>
          <w:p w14:paraId="3EB72159"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Begin to use recently introduced vocabulary to talk about the main characters in stories.</w:t>
            </w:r>
          </w:p>
          <w:p w14:paraId="0D03C070"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Listen to stories and rhymes in a small group.</w:t>
            </w:r>
          </w:p>
          <w:p w14:paraId="55AA12A5" w14:textId="63FA424E" w:rsidR="006649E4" w:rsidRPr="00F80778"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Use talk to organise themselves and their play. Take part in pretend play and begin to develop stories using props and small world equipment</w:t>
            </w:r>
          </w:p>
        </w:tc>
        <w:tc>
          <w:tcPr>
            <w:tcW w:w="3260" w:type="dxa"/>
            <w:shd w:val="clear" w:color="auto" w:fill="auto"/>
          </w:tcPr>
          <w:p w14:paraId="734DCBAB" w14:textId="77777777" w:rsidR="00124591" w:rsidRPr="00F80778" w:rsidRDefault="00144903"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Identify and suggest rhymes and join in with rhyming games.</w:t>
            </w:r>
          </w:p>
          <w:p w14:paraId="6289E2FA" w14:textId="77777777" w:rsidR="00144903" w:rsidRPr="00F80778" w:rsidRDefault="00144903"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Count or clap syllables in a word</w:t>
            </w:r>
          </w:p>
          <w:p w14:paraId="4BE6CDCC" w14:textId="77777777" w:rsidR="00144903" w:rsidRPr="00F80778" w:rsidRDefault="00144903"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Engage in extended conversations about stories and, with support, make links to other familiar stories.</w:t>
            </w:r>
          </w:p>
          <w:p w14:paraId="764E26A9" w14:textId="77777777" w:rsidR="00144903" w:rsidRPr="00F80778" w:rsidRDefault="00144903"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Handle books and identify the title and how a book should be read.</w:t>
            </w:r>
          </w:p>
          <w:p w14:paraId="7CDD8AF7" w14:textId="77777777" w:rsidR="00144903" w:rsidRPr="00F80778" w:rsidRDefault="00144903"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Recognise words that start with the same initial sound.</w:t>
            </w:r>
          </w:p>
          <w:p w14:paraId="382766CF" w14:textId="77777777" w:rsidR="006649E4" w:rsidRPr="006649E4" w:rsidRDefault="00B44D61" w:rsidP="006649E4">
            <w:pPr>
              <w:pStyle w:val="ListParagraph"/>
              <w:numPr>
                <w:ilvl w:val="0"/>
                <w:numId w:val="6"/>
              </w:numPr>
              <w:rPr>
                <w:rFonts w:cstheme="minorHAnsi"/>
                <w:sz w:val="20"/>
                <w:szCs w:val="20"/>
              </w:rPr>
            </w:pPr>
            <w:r w:rsidRPr="00F80778">
              <w:rPr>
                <w:rFonts w:cstheme="minorHAnsi"/>
                <w:color w:val="303030"/>
                <w:sz w:val="20"/>
                <w:szCs w:val="20"/>
                <w:shd w:val="clear" w:color="auto" w:fill="FFFFFF"/>
              </w:rPr>
              <w:t> Shows a preference for a dominant hand and uses a comfortable grip with good control when holding pens and pencils. Writes some letters accurately.</w:t>
            </w:r>
          </w:p>
          <w:p w14:paraId="6F81EE37" w14:textId="3610A8C5"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Join in with rhyme, rhythm and alliteration activities.</w:t>
            </w:r>
          </w:p>
          <w:p w14:paraId="669C9503"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Listen to stories and rhymes in a small group.</w:t>
            </w:r>
          </w:p>
          <w:p w14:paraId="789A2C3D" w14:textId="40813668" w:rsidR="00144903" w:rsidRPr="00F80778" w:rsidRDefault="006649E4" w:rsidP="00F80778">
            <w:pPr>
              <w:pStyle w:val="ListParagraph"/>
              <w:numPr>
                <w:ilvl w:val="0"/>
                <w:numId w:val="6"/>
              </w:numPr>
              <w:rPr>
                <w:rFonts w:cstheme="minorHAnsi"/>
                <w:sz w:val="20"/>
                <w:szCs w:val="20"/>
              </w:rPr>
            </w:pPr>
            <w:r w:rsidRPr="00292560">
              <w:rPr>
                <w:rFonts w:cstheme="minorHAnsi"/>
                <w:color w:val="303030"/>
                <w:sz w:val="20"/>
                <w:szCs w:val="20"/>
                <w:shd w:val="clear" w:color="auto" w:fill="FFFFFF"/>
              </w:rPr>
              <w:t>Use talk to organise themselves and their play. Take part in pretend play and begin to develop stories using props and small world equipment.</w:t>
            </w:r>
          </w:p>
        </w:tc>
        <w:tc>
          <w:tcPr>
            <w:tcW w:w="3261" w:type="dxa"/>
            <w:shd w:val="clear" w:color="auto" w:fill="auto"/>
          </w:tcPr>
          <w:p w14:paraId="06D1F352" w14:textId="77777777" w:rsidR="00124591" w:rsidRPr="00F80778" w:rsidRDefault="00B44D61"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Count or clap syllables in a word.</w:t>
            </w:r>
          </w:p>
          <w:p w14:paraId="73192AF0" w14:textId="77777777" w:rsidR="00B44D61" w:rsidRPr="00F80778" w:rsidRDefault="00B44D61"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Engage in conversations about stories and explore the meanings of new words that they hear in stories, rhymes and poems.</w:t>
            </w:r>
          </w:p>
          <w:p w14:paraId="50925E16" w14:textId="77777777" w:rsidR="00B44D61" w:rsidRPr="00F80778" w:rsidRDefault="00B44D61"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Engage in extended conversations about stories and, with support, make links to other familiar stories.</w:t>
            </w:r>
          </w:p>
          <w:p w14:paraId="55821BF7" w14:textId="77777777" w:rsidR="00B44D61" w:rsidRPr="00F80778" w:rsidRDefault="00B44D61"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Recognise familiar words and signs, such as their own name and advertising signs.</w:t>
            </w:r>
          </w:p>
          <w:p w14:paraId="219D194C" w14:textId="77777777" w:rsidR="00B44D61" w:rsidRPr="006649E4" w:rsidRDefault="00B44D61"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Recognise words that start with the same initial sound.</w:t>
            </w:r>
          </w:p>
          <w:p w14:paraId="22E03262"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Talk about the pictures in story books.</w:t>
            </w:r>
          </w:p>
          <w:p w14:paraId="0DF98ECE" w14:textId="77777777" w:rsidR="006649E4" w:rsidRPr="00292560" w:rsidRDefault="006649E4" w:rsidP="006649E4">
            <w:pPr>
              <w:pStyle w:val="ListParagraph"/>
              <w:numPr>
                <w:ilvl w:val="0"/>
                <w:numId w:val="6"/>
              </w:numPr>
              <w:rPr>
                <w:rFonts w:cstheme="minorHAnsi"/>
                <w:sz w:val="20"/>
                <w:szCs w:val="20"/>
              </w:rPr>
            </w:pPr>
            <w:r w:rsidRPr="00292560">
              <w:rPr>
                <w:rFonts w:cstheme="minorHAnsi"/>
                <w:color w:val="303030"/>
                <w:sz w:val="20"/>
                <w:szCs w:val="20"/>
                <w:shd w:val="clear" w:color="auto" w:fill="FFFFFF"/>
              </w:rPr>
              <w:t>Identify and suggest rhymes and join in with rhyming games.</w:t>
            </w:r>
          </w:p>
          <w:p w14:paraId="4DA01A5E" w14:textId="6C12A050" w:rsidR="006649E4" w:rsidRPr="00F80778" w:rsidRDefault="006649E4" w:rsidP="00F80778">
            <w:pPr>
              <w:pStyle w:val="ListParagraph"/>
              <w:numPr>
                <w:ilvl w:val="0"/>
                <w:numId w:val="6"/>
              </w:numPr>
              <w:rPr>
                <w:rFonts w:cstheme="minorHAnsi"/>
                <w:sz w:val="20"/>
                <w:szCs w:val="20"/>
              </w:rPr>
            </w:pPr>
          </w:p>
        </w:tc>
        <w:tc>
          <w:tcPr>
            <w:tcW w:w="3261" w:type="dxa"/>
            <w:shd w:val="clear" w:color="auto" w:fill="auto"/>
          </w:tcPr>
          <w:p w14:paraId="6061C5A8" w14:textId="04E87FCC" w:rsidR="00F60BCA" w:rsidRPr="00F80778" w:rsidRDefault="00F60BCA" w:rsidP="00F80778">
            <w:pPr>
              <w:pStyle w:val="border-bottom"/>
              <w:numPr>
                <w:ilvl w:val="0"/>
                <w:numId w:val="6"/>
              </w:numPr>
              <w:shd w:val="clear" w:color="auto" w:fill="FFFFFF"/>
              <w:rPr>
                <w:rFonts w:asciiTheme="minorHAnsi" w:hAnsiTheme="minorHAnsi" w:cstheme="minorHAnsi"/>
                <w:color w:val="303030"/>
                <w:sz w:val="20"/>
                <w:szCs w:val="20"/>
              </w:rPr>
            </w:pPr>
            <w:r w:rsidRPr="00F80778">
              <w:rPr>
                <w:rFonts w:asciiTheme="minorHAnsi" w:hAnsiTheme="minorHAnsi" w:cstheme="minorHAnsi"/>
                <w:color w:val="303030"/>
                <w:sz w:val="20"/>
                <w:szCs w:val="20"/>
              </w:rPr>
              <w:t>Count or clap syllables in a word.</w:t>
            </w:r>
          </w:p>
          <w:p w14:paraId="21E8A955" w14:textId="360ACE7D" w:rsidR="00F60BCA" w:rsidRPr="00F80778" w:rsidRDefault="00F60BCA" w:rsidP="00F80778">
            <w:pPr>
              <w:pStyle w:val="border-bottom"/>
              <w:numPr>
                <w:ilvl w:val="0"/>
                <w:numId w:val="6"/>
              </w:numPr>
              <w:shd w:val="clear" w:color="auto" w:fill="FFFFFF"/>
              <w:rPr>
                <w:rFonts w:asciiTheme="minorHAnsi" w:hAnsiTheme="minorHAnsi" w:cstheme="minorHAnsi"/>
                <w:color w:val="303030"/>
                <w:sz w:val="20"/>
                <w:szCs w:val="20"/>
              </w:rPr>
            </w:pPr>
            <w:r w:rsidRPr="00F80778">
              <w:rPr>
                <w:rFonts w:asciiTheme="minorHAnsi" w:hAnsiTheme="minorHAnsi" w:cstheme="minorHAnsi"/>
                <w:color w:val="303030"/>
                <w:sz w:val="20"/>
                <w:szCs w:val="20"/>
              </w:rPr>
              <w:t>Engage in conversations about stories and explore the meanings of new words that they hear in stories, rhymes and poems.</w:t>
            </w:r>
          </w:p>
          <w:p w14:paraId="75B4D98C" w14:textId="667B5E51" w:rsidR="00F60BCA" w:rsidRPr="00F80778" w:rsidRDefault="00F60BCA" w:rsidP="00F80778">
            <w:pPr>
              <w:pStyle w:val="border-bottom"/>
              <w:numPr>
                <w:ilvl w:val="0"/>
                <w:numId w:val="6"/>
              </w:numPr>
              <w:shd w:val="clear" w:color="auto" w:fill="FFFFFF"/>
              <w:rPr>
                <w:rFonts w:asciiTheme="minorHAnsi" w:hAnsiTheme="minorHAnsi" w:cstheme="minorHAnsi"/>
                <w:color w:val="303030"/>
                <w:sz w:val="20"/>
                <w:szCs w:val="20"/>
              </w:rPr>
            </w:pPr>
            <w:r w:rsidRPr="00F80778">
              <w:rPr>
                <w:rFonts w:asciiTheme="minorHAnsi" w:hAnsiTheme="minorHAnsi" w:cstheme="minorHAnsi"/>
                <w:color w:val="303030"/>
                <w:sz w:val="20"/>
                <w:szCs w:val="20"/>
              </w:rPr>
              <w:t>Identify and suggest rhymes and join in with rhyming games.</w:t>
            </w:r>
          </w:p>
          <w:p w14:paraId="7E552087" w14:textId="77777777" w:rsidR="00124591" w:rsidRPr="00F80778" w:rsidRDefault="00F60BCA"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Engage in extended conversations about stories and, with support, make links to other familiar stories.</w:t>
            </w:r>
          </w:p>
          <w:p w14:paraId="15C6E184" w14:textId="77777777" w:rsidR="00F60BCA" w:rsidRPr="006649E4" w:rsidRDefault="00F60BCA" w:rsidP="00F80778">
            <w:pPr>
              <w:pStyle w:val="ListParagraph"/>
              <w:numPr>
                <w:ilvl w:val="0"/>
                <w:numId w:val="6"/>
              </w:numPr>
              <w:rPr>
                <w:rFonts w:cstheme="minorHAnsi"/>
                <w:sz w:val="20"/>
                <w:szCs w:val="20"/>
              </w:rPr>
            </w:pPr>
            <w:r w:rsidRPr="00F80778">
              <w:rPr>
                <w:rFonts w:cstheme="minorHAnsi"/>
                <w:color w:val="303030"/>
                <w:sz w:val="20"/>
                <w:szCs w:val="20"/>
                <w:shd w:val="clear" w:color="auto" w:fill="FFFFFF"/>
              </w:rPr>
              <w:t>Join in with rhyme, rhythm and alliteration activities.</w:t>
            </w:r>
          </w:p>
          <w:p w14:paraId="09C6435F" w14:textId="77777777" w:rsidR="006649E4" w:rsidRPr="00E33687" w:rsidRDefault="006649E4" w:rsidP="006649E4">
            <w:pPr>
              <w:pStyle w:val="ListParagraph"/>
              <w:numPr>
                <w:ilvl w:val="0"/>
                <w:numId w:val="6"/>
              </w:numPr>
              <w:rPr>
                <w:rFonts w:cstheme="minorHAnsi"/>
                <w:sz w:val="20"/>
                <w:szCs w:val="20"/>
              </w:rPr>
            </w:pPr>
            <w:r>
              <w:rPr>
                <w:rFonts w:ascii="Verdana" w:hAnsi="Verdana"/>
                <w:color w:val="303030"/>
                <w:sz w:val="18"/>
                <w:szCs w:val="18"/>
                <w:shd w:val="clear" w:color="auto" w:fill="FFFFFF"/>
              </w:rPr>
              <w:t>Join in with repeated refrains and phrases when being read to.</w:t>
            </w:r>
          </w:p>
          <w:p w14:paraId="161352C1" w14:textId="77777777" w:rsidR="006649E4" w:rsidRPr="00E33687" w:rsidRDefault="006649E4" w:rsidP="006649E4">
            <w:pPr>
              <w:pStyle w:val="ListParagraph"/>
              <w:numPr>
                <w:ilvl w:val="0"/>
                <w:numId w:val="6"/>
              </w:numPr>
              <w:rPr>
                <w:rFonts w:cstheme="minorHAnsi"/>
                <w:sz w:val="20"/>
                <w:szCs w:val="20"/>
              </w:rPr>
            </w:pPr>
            <w:r>
              <w:rPr>
                <w:rFonts w:ascii="Verdana" w:hAnsi="Verdana"/>
                <w:color w:val="303030"/>
                <w:sz w:val="18"/>
                <w:szCs w:val="18"/>
                <w:shd w:val="clear" w:color="auto" w:fill="FFFFFF"/>
              </w:rPr>
              <w:t>Use talk to organise themselves and their play. Take part in pretend play and begin to develop stories using props and small world equipment.</w:t>
            </w:r>
          </w:p>
          <w:p w14:paraId="12206BE2" w14:textId="159BD1A8" w:rsidR="006649E4" w:rsidRPr="00F80778" w:rsidRDefault="006649E4" w:rsidP="00F80778">
            <w:pPr>
              <w:pStyle w:val="ListParagraph"/>
              <w:numPr>
                <w:ilvl w:val="0"/>
                <w:numId w:val="6"/>
              </w:numPr>
              <w:rPr>
                <w:rFonts w:cstheme="minorHAnsi"/>
                <w:sz w:val="20"/>
                <w:szCs w:val="20"/>
              </w:rPr>
            </w:pPr>
          </w:p>
        </w:tc>
      </w:tr>
      <w:tr w:rsidR="008143CB" w:rsidRPr="006A5CB6" w14:paraId="5DF64D27" w14:textId="77777777" w:rsidTr="00124591">
        <w:trPr>
          <w:cantSplit/>
          <w:trHeight w:val="2413"/>
        </w:trPr>
        <w:tc>
          <w:tcPr>
            <w:tcW w:w="1838" w:type="dxa"/>
            <w:textDirection w:val="btLr"/>
          </w:tcPr>
          <w:p w14:paraId="418DFF09" w14:textId="77777777" w:rsidR="008143CB" w:rsidRDefault="008143CB" w:rsidP="008143CB">
            <w:pPr>
              <w:ind w:left="113" w:right="113"/>
              <w:jc w:val="center"/>
              <w:rPr>
                <w:b/>
                <w:sz w:val="32"/>
                <w:szCs w:val="32"/>
              </w:rPr>
            </w:pPr>
          </w:p>
          <w:p w14:paraId="72948909" w14:textId="7F7DCB2A" w:rsidR="008143CB" w:rsidRDefault="008143CB" w:rsidP="008143CB">
            <w:pPr>
              <w:ind w:left="113" w:right="113"/>
              <w:jc w:val="center"/>
              <w:rPr>
                <w:b/>
                <w:sz w:val="32"/>
                <w:szCs w:val="32"/>
              </w:rPr>
            </w:pPr>
            <w:r>
              <w:rPr>
                <w:b/>
                <w:sz w:val="32"/>
                <w:szCs w:val="32"/>
              </w:rPr>
              <w:t>Communication and Language</w:t>
            </w:r>
          </w:p>
        </w:tc>
        <w:tc>
          <w:tcPr>
            <w:tcW w:w="2976" w:type="dxa"/>
            <w:shd w:val="clear" w:color="auto" w:fill="auto"/>
          </w:tcPr>
          <w:p w14:paraId="2B673995" w14:textId="77777777" w:rsidR="00334845" w:rsidRPr="00F80778" w:rsidRDefault="0059324A" w:rsidP="00F80778">
            <w:pPr>
              <w:pStyle w:val="ListParagraph"/>
              <w:numPr>
                <w:ilvl w:val="0"/>
                <w:numId w:val="10"/>
              </w:numPr>
              <w:rPr>
                <w:rFonts w:cstheme="minorHAnsi"/>
                <w:sz w:val="20"/>
                <w:szCs w:val="20"/>
              </w:rPr>
            </w:pPr>
            <w:r w:rsidRPr="00F80778">
              <w:rPr>
                <w:rFonts w:cstheme="minorHAnsi"/>
                <w:color w:val="303030"/>
                <w:sz w:val="20"/>
                <w:szCs w:val="20"/>
                <w:shd w:val="clear" w:color="auto" w:fill="FFFFFF"/>
              </w:rPr>
              <w:t>Express their ideas and feelings using sentences, containing four to six words, articulating most sounds and simple words. Use of tenses and plurals may be irregular.</w:t>
            </w:r>
          </w:p>
          <w:p w14:paraId="38577687" w14:textId="77777777" w:rsidR="0059324A" w:rsidRPr="006649E4" w:rsidRDefault="0059324A" w:rsidP="00F80778">
            <w:pPr>
              <w:pStyle w:val="ListParagraph"/>
              <w:numPr>
                <w:ilvl w:val="0"/>
                <w:numId w:val="10"/>
              </w:numPr>
              <w:rPr>
                <w:rFonts w:cstheme="minorHAnsi"/>
                <w:sz w:val="20"/>
                <w:szCs w:val="20"/>
              </w:rPr>
            </w:pPr>
            <w:r w:rsidRPr="00F80778">
              <w:rPr>
                <w:rFonts w:cstheme="minorHAnsi"/>
                <w:color w:val="303030"/>
                <w:sz w:val="20"/>
                <w:szCs w:val="20"/>
                <w:shd w:val="clear" w:color="auto" w:fill="FFFFFF"/>
              </w:rPr>
              <w:t>Listen to others when one to one or in a small group, and start and continue a conversation with a friend.</w:t>
            </w:r>
          </w:p>
          <w:p w14:paraId="6D6B2CFA" w14:textId="77777777" w:rsidR="006649E4" w:rsidRPr="006649E4" w:rsidRDefault="006649E4" w:rsidP="00F80778">
            <w:pPr>
              <w:pStyle w:val="ListParagraph"/>
              <w:numPr>
                <w:ilvl w:val="0"/>
                <w:numId w:val="10"/>
              </w:numPr>
              <w:rPr>
                <w:rFonts w:cstheme="minorHAnsi"/>
                <w:sz w:val="20"/>
                <w:szCs w:val="20"/>
              </w:rPr>
            </w:pPr>
            <w:r w:rsidRPr="00292560">
              <w:rPr>
                <w:rFonts w:cstheme="minorHAnsi"/>
                <w:color w:val="303030"/>
                <w:sz w:val="20"/>
                <w:szCs w:val="20"/>
                <w:shd w:val="clear" w:color="auto" w:fill="FFFFFF"/>
              </w:rPr>
              <w:t>Begin to offer simple explanations for why things happen</w:t>
            </w:r>
          </w:p>
          <w:p w14:paraId="475A07C5" w14:textId="43A96011" w:rsidR="006649E4" w:rsidRPr="00F80778" w:rsidRDefault="006649E4" w:rsidP="00F80778">
            <w:pPr>
              <w:pStyle w:val="ListParagraph"/>
              <w:numPr>
                <w:ilvl w:val="0"/>
                <w:numId w:val="10"/>
              </w:numPr>
              <w:rPr>
                <w:rFonts w:cstheme="minorHAnsi"/>
                <w:sz w:val="20"/>
                <w:szCs w:val="20"/>
              </w:rPr>
            </w:pPr>
            <w:r w:rsidRPr="00292560">
              <w:rPr>
                <w:rFonts w:cstheme="minorHAnsi"/>
                <w:color w:val="303030"/>
                <w:sz w:val="20"/>
                <w:szCs w:val="20"/>
                <w:shd w:val="clear" w:color="auto" w:fill="FFFFFF"/>
              </w:rPr>
              <w:t>Use talk to organise themselves and their play. Take part in pretend play and begin to develop stories using props and small world equipment</w:t>
            </w:r>
          </w:p>
        </w:tc>
        <w:tc>
          <w:tcPr>
            <w:tcW w:w="3260" w:type="dxa"/>
            <w:shd w:val="clear" w:color="auto" w:fill="auto"/>
          </w:tcPr>
          <w:p w14:paraId="359DE9E7" w14:textId="77777777" w:rsidR="00AC665A" w:rsidRPr="00F80778" w:rsidRDefault="00FC5787"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Express their ideas and feelings using sentences, containing four to six words, articulating most sounds and simple words. Use of tenses and plurals may be irregular.</w:t>
            </w:r>
          </w:p>
          <w:p w14:paraId="6836B0AD" w14:textId="77777777" w:rsidR="00FC5787" w:rsidRPr="00F80778" w:rsidRDefault="00FC5787"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Take part in different games and activities and begin to talk about which ones they enjoy.</w:t>
            </w:r>
          </w:p>
          <w:p w14:paraId="25F968F8" w14:textId="77777777" w:rsidR="00FC5787" w:rsidRPr="006649E4" w:rsidRDefault="00FC5787"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Understand and ask 'why' questions and a variety of two-part questions and instructions.</w:t>
            </w:r>
          </w:p>
          <w:p w14:paraId="6C3CC2A4"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Begin to offer simple explanations for why things happen.</w:t>
            </w:r>
          </w:p>
          <w:p w14:paraId="7203F188"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Extend their vocabulary by exploring and using a wide range of new words.</w:t>
            </w:r>
          </w:p>
          <w:p w14:paraId="780B57B6"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Listen to others when one to one or in a small group, and start and continue a conversation with a friend.</w:t>
            </w:r>
          </w:p>
          <w:p w14:paraId="63E8E0D0" w14:textId="6630E729" w:rsidR="006649E4" w:rsidRPr="00F80778"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 Use talk to organise themselves and their play. Take part in pretend play and begin to develop stories using props and small world equipment</w:t>
            </w:r>
          </w:p>
        </w:tc>
        <w:tc>
          <w:tcPr>
            <w:tcW w:w="3402" w:type="dxa"/>
            <w:shd w:val="clear" w:color="auto" w:fill="auto"/>
          </w:tcPr>
          <w:p w14:paraId="74F1A100" w14:textId="77777777" w:rsidR="00AC665A" w:rsidRPr="00F80778" w:rsidRDefault="00841E18"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Ask or answer a simple scientific question.</w:t>
            </w:r>
          </w:p>
          <w:p w14:paraId="45DFC964" w14:textId="77777777" w:rsidR="00841E18" w:rsidRPr="009763B3" w:rsidRDefault="00841E18"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Listen to others when one to one or in a small group, and start and continue a conversation with a friend.</w:t>
            </w:r>
          </w:p>
          <w:p w14:paraId="03468BEA" w14:textId="44722FB4" w:rsidR="006649E4" w:rsidRPr="00292560" w:rsidRDefault="009763B3" w:rsidP="006649E4">
            <w:pPr>
              <w:pStyle w:val="ListParagraph"/>
              <w:numPr>
                <w:ilvl w:val="0"/>
                <w:numId w:val="2"/>
              </w:numPr>
              <w:rPr>
                <w:rFonts w:cstheme="minorHAnsi"/>
                <w:sz w:val="20"/>
                <w:szCs w:val="20"/>
              </w:rPr>
            </w:pPr>
            <w:r>
              <w:rPr>
                <w:rFonts w:ascii="Verdana" w:hAnsi="Verdana"/>
                <w:color w:val="303030"/>
                <w:sz w:val="18"/>
                <w:szCs w:val="18"/>
                <w:shd w:val="clear" w:color="auto" w:fill="FFFFFF"/>
              </w:rPr>
              <w:t>Use talk to organise themselves and their play. Take part in pretend play and begin to develop stories using props and small world equipment.</w:t>
            </w:r>
            <w:r w:rsidR="006649E4" w:rsidRPr="00292560">
              <w:rPr>
                <w:rFonts w:cstheme="minorHAnsi"/>
                <w:color w:val="303030"/>
                <w:sz w:val="20"/>
                <w:szCs w:val="20"/>
                <w:shd w:val="clear" w:color="auto" w:fill="FFFFFF"/>
              </w:rPr>
              <w:t xml:space="preserve"> Begin to offer simple explanations for why things happen.</w:t>
            </w:r>
          </w:p>
          <w:p w14:paraId="78057A01" w14:textId="6F6E7DEC" w:rsidR="009763B3" w:rsidRPr="00F80778" w:rsidRDefault="009763B3" w:rsidP="00F80778">
            <w:pPr>
              <w:pStyle w:val="ListParagraph"/>
              <w:numPr>
                <w:ilvl w:val="0"/>
                <w:numId w:val="2"/>
              </w:numPr>
              <w:rPr>
                <w:rFonts w:cstheme="minorHAnsi"/>
                <w:sz w:val="20"/>
                <w:szCs w:val="20"/>
              </w:rPr>
            </w:pPr>
          </w:p>
        </w:tc>
        <w:tc>
          <w:tcPr>
            <w:tcW w:w="3260" w:type="dxa"/>
            <w:shd w:val="clear" w:color="auto" w:fill="auto"/>
          </w:tcPr>
          <w:p w14:paraId="205EBEB2" w14:textId="77777777" w:rsidR="00AC665A" w:rsidRPr="00F80778" w:rsidRDefault="00144903"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Develop storylines in their pretend play and use talk to help work out problems and organise thinking and activities</w:t>
            </w:r>
          </w:p>
          <w:p w14:paraId="3475D449" w14:textId="77777777" w:rsidR="00144903" w:rsidRPr="00F80778" w:rsidRDefault="00144903"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Engage in conversations about stories and explore the meanings of new words that they hear in stories, rhymes and poem</w:t>
            </w:r>
          </w:p>
          <w:p w14:paraId="0501C6A0" w14:textId="77777777" w:rsidR="00144903" w:rsidRPr="006649E4" w:rsidRDefault="00144903"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Listen to longer stories and demonstrate that they can remember much of what happens.</w:t>
            </w:r>
          </w:p>
          <w:p w14:paraId="302D9D40"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Ask or answer a simple scientific question.</w:t>
            </w:r>
          </w:p>
          <w:p w14:paraId="60F671C5"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Express their ideas and feelings using sentences, containing four to six words, articulating most sounds and simple words. Use of tenses and plurals may be irregular.</w:t>
            </w:r>
          </w:p>
          <w:p w14:paraId="05266E87" w14:textId="69778461" w:rsidR="006649E4" w:rsidRPr="00F80778"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Use talk to organise themselves and their play. Take part in pretend play and begin to develop stories using props and small world equipment.</w:t>
            </w:r>
          </w:p>
        </w:tc>
        <w:tc>
          <w:tcPr>
            <w:tcW w:w="3261" w:type="dxa"/>
            <w:shd w:val="clear" w:color="auto" w:fill="auto"/>
          </w:tcPr>
          <w:p w14:paraId="405EAE78" w14:textId="77777777" w:rsidR="00AC665A" w:rsidRPr="00F80778" w:rsidRDefault="00B44D61"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Engage in conversations about stories and explore the meanings of new words that they hear in stories, rhymes and poems</w:t>
            </w:r>
          </w:p>
          <w:p w14:paraId="4B0B5359" w14:textId="77777777" w:rsidR="00B44D61" w:rsidRPr="006649E4" w:rsidRDefault="00B44D61"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Express their ideas and feelings using sentences, containing four to six words, articulating most sounds and simple words. Use of tenses and plurals may be irregular.</w:t>
            </w:r>
          </w:p>
          <w:p w14:paraId="0C894FD5"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Ask or answer a simple scientific question.</w:t>
            </w:r>
          </w:p>
          <w:p w14:paraId="0AC85155" w14:textId="77777777" w:rsidR="006649E4" w:rsidRPr="00292560" w:rsidRDefault="006649E4" w:rsidP="006649E4">
            <w:pPr>
              <w:pStyle w:val="ListParagraph"/>
              <w:numPr>
                <w:ilvl w:val="0"/>
                <w:numId w:val="2"/>
              </w:numPr>
              <w:rPr>
                <w:rFonts w:cstheme="minorHAnsi"/>
                <w:sz w:val="20"/>
                <w:szCs w:val="20"/>
              </w:rPr>
            </w:pPr>
            <w:r w:rsidRPr="00292560">
              <w:rPr>
                <w:rFonts w:cstheme="minorHAnsi"/>
                <w:color w:val="303030"/>
                <w:sz w:val="20"/>
                <w:szCs w:val="20"/>
                <w:shd w:val="clear" w:color="auto" w:fill="FFFFFF"/>
              </w:rPr>
              <w:t>Begin to offer simple explanations for why things happen.</w:t>
            </w:r>
          </w:p>
          <w:p w14:paraId="2E6AF5C1" w14:textId="07039B98" w:rsidR="006649E4" w:rsidRPr="00F80778" w:rsidRDefault="006649E4" w:rsidP="00F80778">
            <w:pPr>
              <w:pStyle w:val="ListParagraph"/>
              <w:numPr>
                <w:ilvl w:val="0"/>
                <w:numId w:val="2"/>
              </w:numPr>
              <w:rPr>
                <w:rFonts w:cstheme="minorHAnsi"/>
                <w:sz w:val="20"/>
                <w:szCs w:val="20"/>
              </w:rPr>
            </w:pPr>
            <w:r w:rsidRPr="00292560">
              <w:rPr>
                <w:rFonts w:cstheme="minorHAnsi"/>
                <w:color w:val="303030"/>
                <w:sz w:val="20"/>
                <w:szCs w:val="20"/>
                <w:shd w:val="clear" w:color="auto" w:fill="FFFFFF"/>
              </w:rPr>
              <w:t>Extend their vocabulary by exploring and using a wide range of new words.</w:t>
            </w:r>
          </w:p>
        </w:tc>
        <w:tc>
          <w:tcPr>
            <w:tcW w:w="3261" w:type="dxa"/>
            <w:shd w:val="clear" w:color="auto" w:fill="auto"/>
          </w:tcPr>
          <w:p w14:paraId="37A79822" w14:textId="77777777" w:rsidR="00AC665A" w:rsidRPr="00F80778" w:rsidRDefault="00B44D61"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Engage in conversations about stories and explore the meanings of new words that they hear in stories, rhymes and poems</w:t>
            </w:r>
          </w:p>
          <w:p w14:paraId="64C32BE3" w14:textId="77777777" w:rsidR="00B44D61" w:rsidRPr="00F80778" w:rsidRDefault="00F60BCA"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Understand and ask 'why' questions and a variety of two-part questions and instructions.</w:t>
            </w:r>
          </w:p>
          <w:p w14:paraId="291AB58E" w14:textId="77777777" w:rsidR="00F60BCA" w:rsidRPr="006649E4" w:rsidRDefault="00F60BCA"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Use talk to organise themselves and their play. Take part in pretend play and begin to develop stories using props and small world equipment.</w:t>
            </w:r>
          </w:p>
          <w:p w14:paraId="00B3BEEA" w14:textId="77777777" w:rsidR="006649E4" w:rsidRPr="00E33687" w:rsidRDefault="006649E4" w:rsidP="006649E4">
            <w:pPr>
              <w:pStyle w:val="ListParagraph"/>
              <w:numPr>
                <w:ilvl w:val="0"/>
                <w:numId w:val="2"/>
              </w:numPr>
              <w:rPr>
                <w:rFonts w:cstheme="minorHAnsi"/>
                <w:sz w:val="20"/>
                <w:szCs w:val="20"/>
              </w:rPr>
            </w:pPr>
            <w:r>
              <w:rPr>
                <w:rFonts w:ascii="Verdana" w:hAnsi="Verdana"/>
                <w:color w:val="303030"/>
                <w:sz w:val="18"/>
                <w:szCs w:val="18"/>
                <w:shd w:val="clear" w:color="auto" w:fill="FFFFFF"/>
              </w:rPr>
              <w:t>Begin to offer simple explanations for why things happen.</w:t>
            </w:r>
          </w:p>
          <w:p w14:paraId="132EBD49" w14:textId="77777777" w:rsidR="006649E4" w:rsidRPr="00E33687" w:rsidRDefault="006649E4" w:rsidP="006649E4">
            <w:pPr>
              <w:pStyle w:val="ListParagraph"/>
              <w:numPr>
                <w:ilvl w:val="0"/>
                <w:numId w:val="2"/>
              </w:numPr>
              <w:rPr>
                <w:rFonts w:cstheme="minorHAnsi"/>
                <w:sz w:val="20"/>
                <w:szCs w:val="20"/>
              </w:rPr>
            </w:pPr>
            <w:r>
              <w:rPr>
                <w:rFonts w:ascii="Verdana" w:hAnsi="Verdana"/>
                <w:color w:val="303030"/>
                <w:sz w:val="18"/>
                <w:szCs w:val="18"/>
                <w:shd w:val="clear" w:color="auto" w:fill="FFFFFF"/>
              </w:rPr>
              <w:t>Extend their vocabulary by exploring and using a wide range of new words.</w:t>
            </w:r>
          </w:p>
          <w:p w14:paraId="5862B63E" w14:textId="37FABC68" w:rsidR="006649E4" w:rsidRPr="00F80778" w:rsidRDefault="006649E4" w:rsidP="00F80778">
            <w:pPr>
              <w:pStyle w:val="ListParagraph"/>
              <w:numPr>
                <w:ilvl w:val="0"/>
                <w:numId w:val="2"/>
              </w:numPr>
              <w:rPr>
                <w:rFonts w:cstheme="minorHAnsi"/>
                <w:sz w:val="20"/>
                <w:szCs w:val="20"/>
              </w:rPr>
            </w:pPr>
          </w:p>
        </w:tc>
      </w:tr>
      <w:tr w:rsidR="008143CB" w:rsidRPr="006A5CB6" w14:paraId="4461C07C" w14:textId="77777777" w:rsidTr="00FA2996">
        <w:trPr>
          <w:cantSplit/>
          <w:trHeight w:val="2274"/>
        </w:trPr>
        <w:tc>
          <w:tcPr>
            <w:tcW w:w="1838" w:type="dxa"/>
            <w:textDirection w:val="btLr"/>
          </w:tcPr>
          <w:p w14:paraId="17E814BA" w14:textId="77777777" w:rsidR="008143CB" w:rsidRDefault="008143CB" w:rsidP="008143CB">
            <w:pPr>
              <w:ind w:left="113" w:right="113"/>
              <w:jc w:val="center"/>
              <w:rPr>
                <w:b/>
                <w:sz w:val="32"/>
                <w:szCs w:val="32"/>
              </w:rPr>
            </w:pPr>
          </w:p>
          <w:p w14:paraId="16B35B89" w14:textId="3D6FF0D2" w:rsidR="008143CB" w:rsidRPr="00FA2996" w:rsidRDefault="008143CB" w:rsidP="008143CB">
            <w:pPr>
              <w:ind w:left="113" w:right="113"/>
              <w:jc w:val="center"/>
              <w:rPr>
                <w:b/>
                <w:sz w:val="28"/>
                <w:szCs w:val="28"/>
              </w:rPr>
            </w:pPr>
            <w:r>
              <w:rPr>
                <w:b/>
                <w:sz w:val="32"/>
                <w:szCs w:val="32"/>
              </w:rPr>
              <w:t xml:space="preserve">Physical Development </w:t>
            </w:r>
          </w:p>
        </w:tc>
        <w:tc>
          <w:tcPr>
            <w:tcW w:w="2976" w:type="dxa"/>
            <w:shd w:val="clear" w:color="auto" w:fill="auto"/>
          </w:tcPr>
          <w:p w14:paraId="09DBD57A" w14:textId="77777777" w:rsidR="008143CB" w:rsidRPr="00F80778" w:rsidRDefault="0059324A" w:rsidP="00F80778">
            <w:pPr>
              <w:pStyle w:val="ListParagraph"/>
              <w:numPr>
                <w:ilvl w:val="0"/>
                <w:numId w:val="2"/>
              </w:numPr>
              <w:rPr>
                <w:rFonts w:cstheme="minorHAnsi"/>
                <w:sz w:val="20"/>
                <w:szCs w:val="20"/>
              </w:rPr>
            </w:pPr>
            <w:r w:rsidRPr="00F80778">
              <w:rPr>
                <w:rFonts w:cstheme="minorHAnsi"/>
                <w:color w:val="303030"/>
                <w:sz w:val="20"/>
                <w:szCs w:val="20"/>
                <w:shd w:val="clear" w:color="auto" w:fill="FFFFFF"/>
              </w:rPr>
              <w:t>Shows a preference for a dominant hand and uses a comfortable grip with good control when holding pens and pencils. Writes some letters accurately.</w:t>
            </w:r>
          </w:p>
          <w:p w14:paraId="46CA1C85" w14:textId="77777777" w:rsidR="00D318EE" w:rsidRPr="00292560" w:rsidRDefault="00D318EE" w:rsidP="00D318EE">
            <w:pPr>
              <w:pStyle w:val="ListParagraph"/>
              <w:numPr>
                <w:ilvl w:val="0"/>
                <w:numId w:val="2"/>
              </w:numPr>
              <w:rPr>
                <w:rFonts w:cstheme="minorHAnsi"/>
                <w:sz w:val="20"/>
                <w:szCs w:val="20"/>
              </w:rPr>
            </w:pPr>
            <w:r w:rsidRPr="00292560">
              <w:rPr>
                <w:rFonts w:cstheme="minorHAnsi"/>
                <w:color w:val="303030"/>
                <w:sz w:val="20"/>
                <w:szCs w:val="20"/>
                <w:shd w:val="clear" w:color="auto" w:fill="FFFFFF"/>
              </w:rPr>
              <w:t>Experiment with different ways of moving the body and begin to remember sequences and patterns of movement related to music and rhythm. Uses large muscle movements to wave flags and streamers.</w:t>
            </w:r>
          </w:p>
          <w:p w14:paraId="52B50490" w14:textId="77777777" w:rsidR="00D318EE" w:rsidRPr="00292560" w:rsidRDefault="00D318EE" w:rsidP="00D318EE">
            <w:pPr>
              <w:pStyle w:val="ListParagraph"/>
              <w:numPr>
                <w:ilvl w:val="0"/>
                <w:numId w:val="2"/>
              </w:numPr>
              <w:rPr>
                <w:rFonts w:cstheme="minorHAnsi"/>
                <w:sz w:val="20"/>
                <w:szCs w:val="20"/>
              </w:rPr>
            </w:pPr>
            <w:r w:rsidRPr="00292560">
              <w:rPr>
                <w:rFonts w:cstheme="minorHAnsi"/>
                <w:color w:val="303030"/>
                <w:sz w:val="20"/>
                <w:szCs w:val="20"/>
                <w:shd w:val="clear" w:color="auto" w:fill="FFFFFF"/>
              </w:rPr>
              <w:t xml:space="preserve">Explore ways of changing the shape or </w:t>
            </w:r>
            <w:r w:rsidRPr="00292560">
              <w:rPr>
                <w:rFonts w:cstheme="minorHAnsi"/>
                <w:color w:val="303030"/>
                <w:sz w:val="20"/>
                <w:szCs w:val="20"/>
                <w:shd w:val="clear" w:color="auto" w:fill="FFFFFF"/>
              </w:rPr>
              <w:lastRenderedPageBreak/>
              <w:t>texture of malleable materials.</w:t>
            </w:r>
          </w:p>
          <w:p w14:paraId="79CB48D2" w14:textId="057CF7E2" w:rsidR="0059324A" w:rsidRPr="00F80778" w:rsidRDefault="00D318EE" w:rsidP="00D318EE">
            <w:pPr>
              <w:pStyle w:val="ListParagraph"/>
              <w:numPr>
                <w:ilvl w:val="0"/>
                <w:numId w:val="2"/>
              </w:numPr>
              <w:rPr>
                <w:rFonts w:cstheme="minorHAnsi"/>
                <w:sz w:val="20"/>
                <w:szCs w:val="20"/>
              </w:rPr>
            </w:pPr>
            <w:r w:rsidRPr="00292560">
              <w:rPr>
                <w:rFonts w:cstheme="minorHAnsi"/>
                <w:color w:val="303030"/>
                <w:sz w:val="20"/>
                <w:szCs w:val="20"/>
                <w:shd w:val="clear" w:color="auto" w:fill="FFFFFF"/>
              </w:rPr>
              <w:t>Explore simple tools within practical tasks and experiment with joining materials.</w:t>
            </w:r>
          </w:p>
        </w:tc>
        <w:tc>
          <w:tcPr>
            <w:tcW w:w="3260" w:type="dxa"/>
            <w:shd w:val="clear" w:color="auto" w:fill="auto"/>
          </w:tcPr>
          <w:p w14:paraId="000CADE7" w14:textId="77777777" w:rsidR="00AC665A" w:rsidRPr="00F80778" w:rsidRDefault="00FC5787"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lastRenderedPageBreak/>
              <w:t>Take part in different games and activities and begin to talk about which ones they enjoy.</w:t>
            </w:r>
          </w:p>
          <w:p w14:paraId="5CDA9A8C" w14:textId="77777777" w:rsidR="00FC5787" w:rsidRPr="00D318EE" w:rsidRDefault="00FC5787"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Experiment with different ways of moving the body and begin to remember sequences and patterns of movement related to music and rhythm. Uses large muscle movements to wave flags and streamers.</w:t>
            </w:r>
          </w:p>
          <w:p w14:paraId="4967C20D" w14:textId="77777777" w:rsidR="00D318EE" w:rsidRPr="00292560" w:rsidRDefault="00D318EE" w:rsidP="00D318EE">
            <w:pPr>
              <w:pStyle w:val="ListParagraph"/>
              <w:numPr>
                <w:ilvl w:val="0"/>
                <w:numId w:val="3"/>
              </w:numPr>
              <w:rPr>
                <w:rFonts w:cstheme="minorHAnsi"/>
                <w:sz w:val="20"/>
                <w:szCs w:val="20"/>
              </w:rPr>
            </w:pPr>
            <w:r w:rsidRPr="00292560">
              <w:rPr>
                <w:rFonts w:cstheme="minorHAnsi"/>
                <w:color w:val="303030"/>
                <w:sz w:val="20"/>
                <w:szCs w:val="20"/>
                <w:shd w:val="clear" w:color="auto" w:fill="FFFFFF"/>
              </w:rPr>
              <w:t>Explore ways of changing the shape or texture of malleable materials.</w:t>
            </w:r>
          </w:p>
          <w:p w14:paraId="06B58705" w14:textId="78E3F929" w:rsidR="00D318EE" w:rsidRPr="00F80778" w:rsidRDefault="00D318EE" w:rsidP="00F80778">
            <w:pPr>
              <w:pStyle w:val="ListParagraph"/>
              <w:numPr>
                <w:ilvl w:val="0"/>
                <w:numId w:val="3"/>
              </w:numPr>
              <w:rPr>
                <w:rFonts w:cstheme="minorHAnsi"/>
                <w:sz w:val="20"/>
                <w:szCs w:val="20"/>
              </w:rPr>
            </w:pPr>
          </w:p>
        </w:tc>
        <w:tc>
          <w:tcPr>
            <w:tcW w:w="3402" w:type="dxa"/>
            <w:shd w:val="clear" w:color="auto" w:fill="auto"/>
          </w:tcPr>
          <w:p w14:paraId="2B89FB10" w14:textId="77777777" w:rsidR="00AC665A" w:rsidRPr="00F80778" w:rsidRDefault="00B04064"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 Create pictures of places from imagination or experience</w:t>
            </w:r>
          </w:p>
          <w:p w14:paraId="2BEB62F5" w14:textId="77777777" w:rsidR="00B04064" w:rsidRPr="00D318EE" w:rsidRDefault="00B04064"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Experiment with different ways of moving the body and begin to remember sequences and patterns of movement related to music and rhythm. Uses large muscle movements to wave flags and streamers.</w:t>
            </w:r>
          </w:p>
          <w:p w14:paraId="00402886" w14:textId="77777777" w:rsidR="00D318EE" w:rsidRPr="00292560" w:rsidRDefault="00D318EE" w:rsidP="00D318EE">
            <w:pPr>
              <w:pStyle w:val="ListParagraph"/>
              <w:numPr>
                <w:ilvl w:val="0"/>
                <w:numId w:val="3"/>
              </w:numPr>
              <w:rPr>
                <w:rFonts w:cstheme="minorHAnsi"/>
                <w:sz w:val="20"/>
                <w:szCs w:val="20"/>
              </w:rPr>
            </w:pPr>
            <w:r w:rsidRPr="00292560">
              <w:rPr>
                <w:rFonts w:cstheme="minorHAnsi"/>
                <w:color w:val="303030"/>
                <w:sz w:val="20"/>
                <w:szCs w:val="20"/>
                <w:shd w:val="clear" w:color="auto" w:fill="FFFFFF"/>
              </w:rPr>
              <w:t>Explore ways of changing the shape or texture of malleable materials.</w:t>
            </w:r>
          </w:p>
          <w:p w14:paraId="7D097F7D" w14:textId="385F5627" w:rsidR="00D318EE" w:rsidRPr="00F80778" w:rsidRDefault="00D318EE" w:rsidP="00D318EE">
            <w:pPr>
              <w:pStyle w:val="ListParagraph"/>
              <w:numPr>
                <w:ilvl w:val="0"/>
                <w:numId w:val="3"/>
              </w:numPr>
              <w:rPr>
                <w:rFonts w:cstheme="minorHAnsi"/>
                <w:sz w:val="20"/>
                <w:szCs w:val="20"/>
              </w:rPr>
            </w:pPr>
            <w:r w:rsidRPr="00292560">
              <w:rPr>
                <w:rFonts w:cstheme="minorHAnsi"/>
                <w:color w:val="303030"/>
                <w:sz w:val="20"/>
                <w:szCs w:val="20"/>
                <w:shd w:val="clear" w:color="auto" w:fill="FFFFFF"/>
              </w:rPr>
              <w:t>Make simple prints using fingers, hands, feet and found objects.</w:t>
            </w:r>
          </w:p>
        </w:tc>
        <w:tc>
          <w:tcPr>
            <w:tcW w:w="3260" w:type="dxa"/>
            <w:shd w:val="clear" w:color="auto" w:fill="auto"/>
          </w:tcPr>
          <w:p w14:paraId="0B151941" w14:textId="77777777" w:rsidR="002A6A02" w:rsidRPr="00F80778" w:rsidRDefault="00841E18"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 Shows a preference for a dominant hand and uses a comfortable grip with good control when holding pens and pencils. Writes some letters accurately.</w:t>
            </w:r>
          </w:p>
          <w:p w14:paraId="48D7B07C" w14:textId="77777777" w:rsidR="00841E18" w:rsidRPr="00D318EE" w:rsidRDefault="00841E18"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Use a range of media, tools and techniques to create images, express ideas and show different emotions.</w:t>
            </w:r>
          </w:p>
          <w:p w14:paraId="159A67A8" w14:textId="77777777" w:rsidR="00D318EE" w:rsidRPr="00292560" w:rsidRDefault="00D318EE" w:rsidP="00D318EE">
            <w:pPr>
              <w:pStyle w:val="ListParagraph"/>
              <w:numPr>
                <w:ilvl w:val="0"/>
                <w:numId w:val="3"/>
              </w:numPr>
              <w:rPr>
                <w:rFonts w:cstheme="minorHAnsi"/>
                <w:sz w:val="20"/>
                <w:szCs w:val="20"/>
              </w:rPr>
            </w:pPr>
            <w:r w:rsidRPr="00292560">
              <w:rPr>
                <w:rFonts w:cstheme="minorHAnsi"/>
                <w:color w:val="303030"/>
                <w:sz w:val="20"/>
                <w:szCs w:val="20"/>
                <w:shd w:val="clear" w:color="auto" w:fill="FFFFFF"/>
              </w:rPr>
              <w:t>Experiment with different ways of moving the body and begin to remember sequences and patterns of movement related to music and rhythm. Uses large muscle movements to wave flags and streamers.</w:t>
            </w:r>
          </w:p>
          <w:p w14:paraId="706CD2D9" w14:textId="5F874D01" w:rsidR="00D318EE" w:rsidRPr="00F80778" w:rsidRDefault="00D318EE" w:rsidP="00D318EE">
            <w:pPr>
              <w:pStyle w:val="ListParagraph"/>
              <w:numPr>
                <w:ilvl w:val="0"/>
                <w:numId w:val="3"/>
              </w:numPr>
              <w:rPr>
                <w:rFonts w:cstheme="minorHAnsi"/>
                <w:sz w:val="20"/>
                <w:szCs w:val="20"/>
              </w:rPr>
            </w:pPr>
            <w:r w:rsidRPr="00292560">
              <w:rPr>
                <w:rFonts w:cstheme="minorHAnsi"/>
                <w:color w:val="303030"/>
                <w:sz w:val="20"/>
                <w:szCs w:val="20"/>
                <w:shd w:val="clear" w:color="auto" w:fill="FFFFFF"/>
              </w:rPr>
              <w:lastRenderedPageBreak/>
              <w:t>Make continuous lines and closed shapes using drawing materials to represent their ideas and make patterns</w:t>
            </w:r>
          </w:p>
        </w:tc>
        <w:tc>
          <w:tcPr>
            <w:tcW w:w="3261" w:type="dxa"/>
            <w:shd w:val="clear" w:color="auto" w:fill="auto"/>
          </w:tcPr>
          <w:p w14:paraId="7DAA8038" w14:textId="77777777" w:rsidR="008143CB" w:rsidRPr="00F80778" w:rsidRDefault="00B44D61"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lastRenderedPageBreak/>
              <w:t>Join in with games that include racing, chasing, balancing, riding (scooters, trikes and bikes) and ball skills.</w:t>
            </w:r>
          </w:p>
          <w:p w14:paraId="72FB1535" w14:textId="77777777" w:rsidR="00B44D61" w:rsidRPr="00D318EE" w:rsidRDefault="00B44D61"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 Use a range of media, tools and techniques to create images, express ideas and show different emotions.</w:t>
            </w:r>
          </w:p>
          <w:p w14:paraId="19E1B32A" w14:textId="25698E90" w:rsidR="00D318EE" w:rsidRPr="00F80778" w:rsidRDefault="00D318EE" w:rsidP="00F80778">
            <w:pPr>
              <w:pStyle w:val="ListParagraph"/>
              <w:numPr>
                <w:ilvl w:val="0"/>
                <w:numId w:val="3"/>
              </w:numPr>
              <w:rPr>
                <w:rFonts w:cstheme="minorHAnsi"/>
                <w:sz w:val="20"/>
                <w:szCs w:val="20"/>
              </w:rPr>
            </w:pPr>
            <w:r w:rsidRPr="00292560">
              <w:rPr>
                <w:rFonts w:cstheme="minorHAnsi"/>
                <w:color w:val="303030"/>
                <w:sz w:val="20"/>
                <w:szCs w:val="20"/>
                <w:shd w:val="clear" w:color="auto" w:fill="FFFFFF"/>
              </w:rPr>
              <w:t>Draw or paint a place from observation or imagination</w:t>
            </w:r>
          </w:p>
        </w:tc>
        <w:tc>
          <w:tcPr>
            <w:tcW w:w="3261" w:type="dxa"/>
            <w:shd w:val="clear" w:color="auto" w:fill="auto"/>
          </w:tcPr>
          <w:p w14:paraId="1AED495E" w14:textId="77777777" w:rsidR="008143CB" w:rsidRPr="00F80778" w:rsidRDefault="00B44D61"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Join in with games that include racing, chasing, balancing, riding (scooters, trikes and bikes) and ball skills.</w:t>
            </w:r>
          </w:p>
          <w:p w14:paraId="00DD9F3C" w14:textId="77777777" w:rsidR="00D318EE" w:rsidRPr="00F80778" w:rsidRDefault="00D318EE" w:rsidP="00D318EE">
            <w:pPr>
              <w:pStyle w:val="ListParagraph"/>
              <w:numPr>
                <w:ilvl w:val="0"/>
                <w:numId w:val="3"/>
              </w:numPr>
              <w:rPr>
                <w:rFonts w:cstheme="minorHAnsi"/>
                <w:sz w:val="20"/>
                <w:szCs w:val="20"/>
              </w:rPr>
            </w:pPr>
            <w:r w:rsidRPr="00F80778">
              <w:rPr>
                <w:rFonts w:cstheme="minorHAnsi"/>
                <w:color w:val="303030"/>
                <w:sz w:val="20"/>
                <w:szCs w:val="20"/>
                <w:shd w:val="clear" w:color="auto" w:fill="FFFFFF"/>
              </w:rPr>
              <w:t>Take part in different games and activities and begin to talk about which ones they enjoy.</w:t>
            </w:r>
          </w:p>
          <w:p w14:paraId="02A30E21" w14:textId="1B5EB25D" w:rsidR="00B44D61" w:rsidRPr="00F80778" w:rsidRDefault="00B44D61" w:rsidP="00FA4C26">
            <w:pPr>
              <w:pStyle w:val="ListParagraph"/>
              <w:rPr>
                <w:rFonts w:cstheme="minorHAnsi"/>
                <w:sz w:val="20"/>
                <w:szCs w:val="20"/>
              </w:rPr>
            </w:pPr>
          </w:p>
        </w:tc>
      </w:tr>
      <w:tr w:rsidR="008143CB" w:rsidRPr="006A5CB6" w14:paraId="4274C8DE" w14:textId="77777777" w:rsidTr="00FA2996">
        <w:trPr>
          <w:cantSplit/>
          <w:trHeight w:val="2125"/>
        </w:trPr>
        <w:tc>
          <w:tcPr>
            <w:tcW w:w="1838" w:type="dxa"/>
            <w:textDirection w:val="btLr"/>
          </w:tcPr>
          <w:p w14:paraId="55C0F138" w14:textId="77777777" w:rsidR="008143CB" w:rsidRPr="00FA2996" w:rsidRDefault="008143CB" w:rsidP="008143CB">
            <w:pPr>
              <w:ind w:left="113" w:right="113"/>
              <w:jc w:val="center"/>
              <w:rPr>
                <w:b/>
                <w:sz w:val="28"/>
                <w:szCs w:val="28"/>
              </w:rPr>
            </w:pPr>
          </w:p>
          <w:p w14:paraId="35687E90" w14:textId="65F2CF9A" w:rsidR="008143CB" w:rsidRPr="00BB0C2C" w:rsidRDefault="008143CB" w:rsidP="008143CB">
            <w:pPr>
              <w:ind w:left="113" w:right="113"/>
              <w:jc w:val="center"/>
              <w:rPr>
                <w:b/>
                <w:sz w:val="32"/>
                <w:szCs w:val="32"/>
              </w:rPr>
            </w:pPr>
            <w:r w:rsidRPr="00FA2996">
              <w:rPr>
                <w:b/>
                <w:sz w:val="28"/>
                <w:szCs w:val="28"/>
              </w:rPr>
              <w:t xml:space="preserve">Personal, Social and Emotional Development </w:t>
            </w:r>
          </w:p>
        </w:tc>
        <w:tc>
          <w:tcPr>
            <w:tcW w:w="2976" w:type="dxa"/>
            <w:shd w:val="clear" w:color="auto" w:fill="auto"/>
          </w:tcPr>
          <w:p w14:paraId="5E0823A4" w14:textId="77777777" w:rsidR="008143CB" w:rsidRPr="00F80778" w:rsidRDefault="0059324A"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Demonstrate friendly behaviour towards others and play with one or more other children, extending and elaborating play ideas.</w:t>
            </w:r>
          </w:p>
          <w:p w14:paraId="21AD39FE" w14:textId="77777777" w:rsidR="0059324A" w:rsidRPr="00F80778" w:rsidRDefault="0059324A"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 Listen to others when one to one or in a small group, and start and continue a conversation with a friend.</w:t>
            </w:r>
          </w:p>
          <w:p w14:paraId="53E4B8C5" w14:textId="609DF008" w:rsidR="0059324A" w:rsidRPr="00F80778" w:rsidRDefault="0059324A" w:rsidP="00F80778">
            <w:pPr>
              <w:pStyle w:val="ListParagraph"/>
              <w:numPr>
                <w:ilvl w:val="0"/>
                <w:numId w:val="3"/>
              </w:numPr>
              <w:rPr>
                <w:rFonts w:cstheme="minorHAnsi"/>
                <w:sz w:val="20"/>
                <w:szCs w:val="20"/>
              </w:rPr>
            </w:pPr>
            <w:r w:rsidRPr="00F80778">
              <w:rPr>
                <w:rFonts w:cstheme="minorHAnsi"/>
                <w:color w:val="303030"/>
                <w:sz w:val="20"/>
                <w:szCs w:val="20"/>
                <w:shd w:val="clear" w:color="auto" w:fill="FFFFFF"/>
              </w:rPr>
              <w:t>Make comments about people who are special to them</w:t>
            </w:r>
          </w:p>
        </w:tc>
        <w:tc>
          <w:tcPr>
            <w:tcW w:w="3260" w:type="dxa"/>
            <w:shd w:val="clear" w:color="auto" w:fill="auto"/>
          </w:tcPr>
          <w:p w14:paraId="21A7FB67" w14:textId="77777777" w:rsidR="00EF5E5F" w:rsidRPr="00F80778" w:rsidRDefault="00FC5787"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Play cooperatively with others and take turn</w:t>
            </w:r>
          </w:p>
          <w:p w14:paraId="3519AC03" w14:textId="77777777" w:rsidR="00FC5787" w:rsidRPr="00D318EE" w:rsidRDefault="00FC5787"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Listen carefully in a range of situations and is aware of the importance of listening.</w:t>
            </w:r>
          </w:p>
          <w:p w14:paraId="34E8B85F" w14:textId="77777777" w:rsidR="00D318EE" w:rsidRPr="00292560"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t>Listen to others when one to one or in a small group, and start and continue a conversation with a friend</w:t>
            </w:r>
          </w:p>
          <w:p w14:paraId="08913982" w14:textId="1A07B78F" w:rsidR="00D318EE" w:rsidRPr="00F80778" w:rsidRDefault="00D318EE" w:rsidP="00F80778">
            <w:pPr>
              <w:pStyle w:val="ListParagraph"/>
              <w:numPr>
                <w:ilvl w:val="0"/>
                <w:numId w:val="4"/>
              </w:numPr>
              <w:rPr>
                <w:rFonts w:cstheme="minorHAnsi"/>
                <w:sz w:val="20"/>
                <w:szCs w:val="20"/>
              </w:rPr>
            </w:pPr>
          </w:p>
        </w:tc>
        <w:tc>
          <w:tcPr>
            <w:tcW w:w="3402" w:type="dxa"/>
            <w:shd w:val="clear" w:color="auto" w:fill="auto"/>
          </w:tcPr>
          <w:p w14:paraId="616603C6" w14:textId="77777777" w:rsidR="00EF5E5F" w:rsidRPr="00F80778" w:rsidRDefault="00B04064"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Be increasingly independent in meeting their own care needs, including dressing themselves, brushing teeth, using the toilet, washing and drying their hands and using a knife and fork.</w:t>
            </w:r>
          </w:p>
          <w:p w14:paraId="4657DED5" w14:textId="1EB3E168" w:rsidR="00B04064" w:rsidRPr="00F80778" w:rsidRDefault="00B04064"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Listen to others when one to one or in a small group, and start and continue a conversation with a friend.</w:t>
            </w:r>
          </w:p>
        </w:tc>
        <w:tc>
          <w:tcPr>
            <w:tcW w:w="3260" w:type="dxa"/>
            <w:shd w:val="clear" w:color="auto" w:fill="auto"/>
          </w:tcPr>
          <w:p w14:paraId="3FA44A98" w14:textId="77777777" w:rsidR="00841E18" w:rsidRPr="00F80778" w:rsidRDefault="00841E18"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Demonstrate friendly behaviour towards others and play with one or more other children, extending and elaborating play ideas.</w:t>
            </w:r>
          </w:p>
          <w:p w14:paraId="271E2E75" w14:textId="77777777" w:rsidR="00841E18" w:rsidRPr="00D318EE" w:rsidRDefault="00841E18"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Be aware of their feelings and be able to indicate how they are feeling using some words and pictures.</w:t>
            </w:r>
          </w:p>
          <w:p w14:paraId="4BE8FF04" w14:textId="77777777" w:rsidR="00D318EE" w:rsidRPr="00292560"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t>Become more outgoing with unfamiliar people, in the safe context of their setting and are able to tell adults when something makes them sad, scared or worried.</w:t>
            </w:r>
          </w:p>
          <w:p w14:paraId="11FA0691" w14:textId="448C255A" w:rsidR="00D318EE" w:rsidRPr="00F80778"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t>Be aware of their feelings and be able to indicate how they are feeling using some words and pictures.</w:t>
            </w:r>
          </w:p>
        </w:tc>
        <w:tc>
          <w:tcPr>
            <w:tcW w:w="3261" w:type="dxa"/>
            <w:shd w:val="clear" w:color="auto" w:fill="auto"/>
          </w:tcPr>
          <w:p w14:paraId="097D3677" w14:textId="77777777" w:rsidR="00EF5E5F" w:rsidRPr="00F80778" w:rsidRDefault="00B44D61"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Begin to talk about why it is important to wear a hat and sunscreen on sunny days.</w:t>
            </w:r>
          </w:p>
          <w:p w14:paraId="5D725F0A" w14:textId="03DA1A49" w:rsidR="00B44D61" w:rsidRPr="00F80778" w:rsidRDefault="00B44D61"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Listen carefully in a range of situations and is aware of the importance of listening.</w:t>
            </w:r>
          </w:p>
        </w:tc>
        <w:tc>
          <w:tcPr>
            <w:tcW w:w="3261" w:type="dxa"/>
            <w:shd w:val="clear" w:color="auto" w:fill="auto"/>
          </w:tcPr>
          <w:p w14:paraId="20584DAC" w14:textId="77777777" w:rsidR="00EF5E5F" w:rsidRPr="00F80778" w:rsidRDefault="00B44D61"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Play cooperatively with others and take turns.</w:t>
            </w:r>
          </w:p>
          <w:p w14:paraId="7FA4D1F4" w14:textId="2DD352C0" w:rsidR="00B44D61" w:rsidRPr="00F80778" w:rsidRDefault="00B44D61"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Talk about their own interests, needs and opinions.</w:t>
            </w:r>
          </w:p>
          <w:p w14:paraId="3DB034A2" w14:textId="77777777" w:rsidR="00B44D61" w:rsidRPr="00D318EE" w:rsidRDefault="00B44D61"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Suggest healthy ingredients that can be used to make simple snacks.</w:t>
            </w:r>
          </w:p>
          <w:p w14:paraId="2BE0049E" w14:textId="77777777" w:rsidR="00D318EE" w:rsidRPr="00E33687" w:rsidRDefault="00D318EE" w:rsidP="00D318EE">
            <w:pPr>
              <w:pStyle w:val="ListParagraph"/>
              <w:numPr>
                <w:ilvl w:val="0"/>
                <w:numId w:val="4"/>
              </w:numPr>
              <w:rPr>
                <w:rFonts w:cstheme="minorHAnsi"/>
                <w:sz w:val="20"/>
                <w:szCs w:val="20"/>
              </w:rPr>
            </w:pPr>
            <w:r>
              <w:rPr>
                <w:rFonts w:ascii="Verdana" w:hAnsi="Verdana"/>
                <w:color w:val="303030"/>
                <w:sz w:val="18"/>
                <w:szCs w:val="18"/>
                <w:shd w:val="clear" w:color="auto" w:fill="FFFFFF"/>
              </w:rPr>
              <w:t>Shows confidence in a variety of situations and is able to select and use activities and resources, with help when needed.</w:t>
            </w:r>
          </w:p>
          <w:p w14:paraId="4C1DEC1A" w14:textId="77777777" w:rsidR="00D318EE" w:rsidRPr="00E33687" w:rsidRDefault="00D318EE" w:rsidP="00D318EE">
            <w:pPr>
              <w:pStyle w:val="ListParagraph"/>
              <w:numPr>
                <w:ilvl w:val="0"/>
                <w:numId w:val="4"/>
              </w:numPr>
              <w:rPr>
                <w:rFonts w:cstheme="minorHAnsi"/>
                <w:sz w:val="20"/>
                <w:szCs w:val="20"/>
              </w:rPr>
            </w:pPr>
            <w:r>
              <w:rPr>
                <w:rFonts w:ascii="Verdana" w:hAnsi="Verdana"/>
                <w:color w:val="303030"/>
                <w:sz w:val="18"/>
                <w:szCs w:val="18"/>
                <w:shd w:val="clear" w:color="auto" w:fill="FFFFFF"/>
              </w:rPr>
              <w:t>Recognise that they are part of a larger group and that they must sometimes wait to take part in activities and use equipment.</w:t>
            </w:r>
          </w:p>
          <w:p w14:paraId="07B4E9AA" w14:textId="1ED3C819" w:rsidR="00D318EE" w:rsidRPr="00F80778" w:rsidRDefault="00D318EE" w:rsidP="00F80778">
            <w:pPr>
              <w:pStyle w:val="ListParagraph"/>
              <w:numPr>
                <w:ilvl w:val="0"/>
                <w:numId w:val="4"/>
              </w:numPr>
              <w:rPr>
                <w:rFonts w:cstheme="minorHAnsi"/>
                <w:sz w:val="20"/>
                <w:szCs w:val="20"/>
              </w:rPr>
            </w:pPr>
          </w:p>
        </w:tc>
      </w:tr>
      <w:tr w:rsidR="008143CB" w:rsidRPr="006A5CB6" w14:paraId="4217B5D4" w14:textId="77777777" w:rsidTr="00FA2996">
        <w:trPr>
          <w:cantSplit/>
          <w:trHeight w:val="2254"/>
        </w:trPr>
        <w:tc>
          <w:tcPr>
            <w:tcW w:w="1838" w:type="dxa"/>
            <w:textDirection w:val="btLr"/>
          </w:tcPr>
          <w:p w14:paraId="6B3AE760" w14:textId="77777777" w:rsidR="008143CB" w:rsidRDefault="008143CB" w:rsidP="008143CB">
            <w:pPr>
              <w:ind w:left="113" w:right="113"/>
              <w:jc w:val="center"/>
              <w:rPr>
                <w:b/>
                <w:sz w:val="32"/>
                <w:szCs w:val="32"/>
              </w:rPr>
            </w:pPr>
          </w:p>
          <w:p w14:paraId="154AC9A3" w14:textId="4DCB355A" w:rsidR="008143CB" w:rsidRPr="00FA2996" w:rsidRDefault="008143CB" w:rsidP="008143CB">
            <w:pPr>
              <w:ind w:left="113" w:right="113"/>
              <w:jc w:val="center"/>
              <w:rPr>
                <w:b/>
                <w:sz w:val="28"/>
                <w:szCs w:val="28"/>
              </w:rPr>
            </w:pPr>
            <w:r>
              <w:rPr>
                <w:b/>
                <w:sz w:val="32"/>
                <w:szCs w:val="32"/>
              </w:rPr>
              <w:t xml:space="preserve">Mathematics </w:t>
            </w:r>
          </w:p>
        </w:tc>
        <w:tc>
          <w:tcPr>
            <w:tcW w:w="2976" w:type="dxa"/>
            <w:shd w:val="clear" w:color="auto" w:fill="auto"/>
          </w:tcPr>
          <w:p w14:paraId="65ADE9D5" w14:textId="77777777" w:rsidR="008143CB" w:rsidRPr="00F80778" w:rsidRDefault="0059324A"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Compare the length and height of everyday objects in their play and begin to use language associated with this with support, such as long, short and tall.</w:t>
            </w:r>
          </w:p>
          <w:p w14:paraId="02125C7D" w14:textId="77777777" w:rsidR="0059324A" w:rsidRPr="00F80778" w:rsidRDefault="0059324A"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Explore length, height, weight and capacity in their play and begin to use language associated with this with support, such as long, short, tall, heavy, light, full and empty.</w:t>
            </w:r>
          </w:p>
          <w:p w14:paraId="518B629E" w14:textId="77777777" w:rsidR="0059324A" w:rsidRPr="00F80778" w:rsidRDefault="0059324A"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 Explore shapes in the environment and use informal mathematical vocabulary to talk about the shape of everyday objects, such as round and tall.</w:t>
            </w:r>
          </w:p>
          <w:p w14:paraId="79638D60" w14:textId="77777777" w:rsidR="00FC5787" w:rsidRPr="00D318EE" w:rsidRDefault="00FC5787" w:rsidP="00F80778">
            <w:pPr>
              <w:pStyle w:val="ListParagraph"/>
              <w:numPr>
                <w:ilvl w:val="0"/>
                <w:numId w:val="4"/>
              </w:numPr>
              <w:rPr>
                <w:rFonts w:cstheme="minorHAnsi"/>
                <w:sz w:val="20"/>
                <w:szCs w:val="20"/>
              </w:rPr>
            </w:pPr>
            <w:r w:rsidRPr="00F80778">
              <w:rPr>
                <w:rFonts w:cstheme="minorHAnsi"/>
                <w:color w:val="303030"/>
                <w:sz w:val="20"/>
                <w:szCs w:val="20"/>
                <w:shd w:val="clear" w:color="auto" w:fill="FFFFFF"/>
              </w:rPr>
              <w:t>Use and understand positional language.</w:t>
            </w:r>
          </w:p>
          <w:p w14:paraId="7B338200" w14:textId="77777777" w:rsidR="00D318EE" w:rsidRPr="00292560"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t>Count to five forwards and backwards, saying one number for each item in order.</w:t>
            </w:r>
          </w:p>
          <w:p w14:paraId="020F2A06" w14:textId="77777777" w:rsidR="00D318EE" w:rsidRPr="00292560"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lastRenderedPageBreak/>
              <w:t>Explore the composition of numbers to five and compare numbers.</w:t>
            </w:r>
          </w:p>
          <w:p w14:paraId="712635A6" w14:textId="1ACBCA93" w:rsidR="00D318EE" w:rsidRPr="00F80778" w:rsidRDefault="00D318EE" w:rsidP="00D318EE">
            <w:pPr>
              <w:pStyle w:val="ListParagraph"/>
              <w:numPr>
                <w:ilvl w:val="0"/>
                <w:numId w:val="4"/>
              </w:numPr>
              <w:rPr>
                <w:rFonts w:cstheme="minorHAnsi"/>
                <w:sz w:val="20"/>
                <w:szCs w:val="20"/>
              </w:rPr>
            </w:pPr>
            <w:r w:rsidRPr="00292560">
              <w:rPr>
                <w:rFonts w:cstheme="minorHAnsi"/>
                <w:color w:val="303030"/>
                <w:sz w:val="20"/>
                <w:szCs w:val="20"/>
                <w:shd w:val="clear" w:color="auto" w:fill="FFFFFF"/>
              </w:rPr>
              <w:t>Use and understand language of quantities, such as more and a lot</w:t>
            </w:r>
          </w:p>
        </w:tc>
        <w:tc>
          <w:tcPr>
            <w:tcW w:w="3260" w:type="dxa"/>
            <w:shd w:val="clear" w:color="auto" w:fill="auto"/>
          </w:tcPr>
          <w:p w14:paraId="3236DF52" w14:textId="77777777" w:rsidR="00D3259F" w:rsidRPr="00F80778" w:rsidRDefault="00FC5787"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lastRenderedPageBreak/>
              <w:t>Compare the length and height of everyday objects in their play and begin to use language associated with this with support, such as long, short and tall.</w:t>
            </w:r>
          </w:p>
          <w:p w14:paraId="5407D278" w14:textId="77777777" w:rsidR="00FC5787" w:rsidRPr="00F80778" w:rsidRDefault="00FC5787"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length, height, weight and capacity in their play and begin to use language associated with this with support, such as long, short, tall, heavy, light, full and empty.</w:t>
            </w:r>
          </w:p>
          <w:p w14:paraId="514AE191" w14:textId="77777777" w:rsidR="00FC5787" w:rsidRPr="00F80778" w:rsidRDefault="00FC5787"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the composition of numbers to five and compare numbers.</w:t>
            </w:r>
          </w:p>
          <w:p w14:paraId="67B0FDD9" w14:textId="77777777" w:rsidR="00FC5787" w:rsidRPr="00704996" w:rsidRDefault="00FC5787"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the different ways that groups of three and four objects can be separated.</w:t>
            </w:r>
          </w:p>
          <w:p w14:paraId="0C0756F6"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Experiment with mathematical mark making when solving real-world addition and subtraction problems.</w:t>
            </w:r>
          </w:p>
          <w:p w14:paraId="109FC8C7"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 xml:space="preserve">Link numerals and amounts, showing the </w:t>
            </w:r>
            <w:r w:rsidRPr="00292560">
              <w:rPr>
                <w:rFonts w:cstheme="minorHAnsi"/>
                <w:color w:val="303030"/>
                <w:sz w:val="20"/>
                <w:szCs w:val="20"/>
                <w:shd w:val="clear" w:color="auto" w:fill="FFFFFF"/>
              </w:rPr>
              <w:lastRenderedPageBreak/>
              <w:t>right number of fingers or objects to match numerals up to five.</w:t>
            </w:r>
          </w:p>
          <w:p w14:paraId="5CE6309D"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Explore sharing resources in their play with adult support</w:t>
            </w:r>
          </w:p>
          <w:p w14:paraId="47091EBF" w14:textId="05E3EB54" w:rsidR="00704996" w:rsidRPr="00F80778"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Link numerals and amounts, showing the right number of fingers or objects to match numerals up to 5.</w:t>
            </w:r>
          </w:p>
        </w:tc>
        <w:tc>
          <w:tcPr>
            <w:tcW w:w="3402" w:type="dxa"/>
            <w:shd w:val="clear" w:color="auto" w:fill="auto"/>
          </w:tcPr>
          <w:p w14:paraId="45C0C5E0" w14:textId="77777777" w:rsidR="008143CB" w:rsidRPr="00F80778" w:rsidRDefault="00B04064"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lastRenderedPageBreak/>
              <w:t>Compare the length and height of everyday objects in their play and begin to use language associated with this with support, such as long, short and tall.</w:t>
            </w:r>
          </w:p>
          <w:p w14:paraId="19B632B4" w14:textId="77777777" w:rsidR="00B04064" w:rsidRPr="00F80778" w:rsidRDefault="00B04064"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Count to 5 forwards and backwards, saying one number for each item in order.</w:t>
            </w:r>
          </w:p>
          <w:p w14:paraId="310F176A" w14:textId="27FA4B04" w:rsidR="00B04064" w:rsidRPr="00F80778" w:rsidRDefault="00B04064"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length, height, weight and capacity in their play and begin to use language associated with this with support, such as long, short, tall, heavy, light, full and empty</w:t>
            </w:r>
          </w:p>
          <w:p w14:paraId="4824EEE7" w14:textId="77777777" w:rsidR="00B04064" w:rsidRPr="00704996" w:rsidRDefault="00B04064"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Link numerals and amounts, showing the right number of fingers or objects to match numerals up to 5.</w:t>
            </w:r>
          </w:p>
          <w:p w14:paraId="4BEDF639"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Explore shapes in the environment and use informal mathematical vocabulary to talk about the shape of everyday objects, such as round and tall.</w:t>
            </w:r>
          </w:p>
          <w:p w14:paraId="6EA07158" w14:textId="76FF31D6" w:rsidR="00704996" w:rsidRPr="00F80778" w:rsidRDefault="00704996" w:rsidP="00F80778">
            <w:pPr>
              <w:pStyle w:val="ListParagraph"/>
              <w:numPr>
                <w:ilvl w:val="0"/>
                <w:numId w:val="13"/>
              </w:numPr>
              <w:rPr>
                <w:rFonts w:cstheme="minorHAnsi"/>
                <w:sz w:val="20"/>
                <w:szCs w:val="20"/>
              </w:rPr>
            </w:pPr>
            <w:r w:rsidRPr="00292560">
              <w:rPr>
                <w:rFonts w:cstheme="minorHAnsi"/>
                <w:color w:val="303030"/>
                <w:sz w:val="20"/>
                <w:szCs w:val="20"/>
                <w:shd w:val="clear" w:color="auto" w:fill="FFFFFF"/>
              </w:rPr>
              <w:lastRenderedPageBreak/>
              <w:t>Use and understand language of quantities, such as more and a lot</w:t>
            </w:r>
          </w:p>
        </w:tc>
        <w:tc>
          <w:tcPr>
            <w:tcW w:w="3260" w:type="dxa"/>
            <w:shd w:val="clear" w:color="auto" w:fill="auto"/>
          </w:tcPr>
          <w:p w14:paraId="58F9C125" w14:textId="77777777" w:rsidR="00D3259F" w:rsidRPr="00F80778" w:rsidRDefault="00841E18"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lastRenderedPageBreak/>
              <w:t> Compare the length and height of everyday objects in their play and begin to use language associated with this with support, such as long, short and tall.</w:t>
            </w:r>
          </w:p>
          <w:p w14:paraId="69C7B832" w14:textId="77777777" w:rsidR="00841E18" w:rsidRPr="00F80778" w:rsidRDefault="00841E18"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 Count to 5 forwards and backwards, saying one number for each item in order.</w:t>
            </w:r>
          </w:p>
          <w:p w14:paraId="31DA1492" w14:textId="77777777" w:rsidR="00841E18" w:rsidRPr="00F80778" w:rsidRDefault="00841E18"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Link numerals and amounts, showing the right number of fingers or objects to match numerals up to five.</w:t>
            </w:r>
          </w:p>
          <w:p w14:paraId="17A0AE15" w14:textId="77777777" w:rsidR="00841E18" w:rsidRPr="00704996" w:rsidRDefault="00841E18"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Recite numbers, in order, past 5.</w:t>
            </w:r>
          </w:p>
          <w:p w14:paraId="0A430EE2"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Explore the composition of numbers to five and compare numbers.</w:t>
            </w:r>
          </w:p>
          <w:p w14:paraId="1C291E61" w14:textId="67F41A66" w:rsidR="00704996" w:rsidRPr="00F80778" w:rsidRDefault="00704996" w:rsidP="00F80778">
            <w:pPr>
              <w:pStyle w:val="ListParagraph"/>
              <w:numPr>
                <w:ilvl w:val="0"/>
                <w:numId w:val="13"/>
              </w:numPr>
              <w:rPr>
                <w:rFonts w:cstheme="minorHAnsi"/>
                <w:sz w:val="20"/>
                <w:szCs w:val="20"/>
              </w:rPr>
            </w:pPr>
            <w:r w:rsidRPr="00292560">
              <w:rPr>
                <w:rFonts w:cstheme="minorHAnsi"/>
                <w:color w:val="303030"/>
                <w:sz w:val="20"/>
                <w:szCs w:val="20"/>
                <w:shd w:val="clear" w:color="auto" w:fill="FFFFFF"/>
              </w:rPr>
              <w:t>Use and understand language of quantities, such as more and a lot.</w:t>
            </w:r>
          </w:p>
        </w:tc>
        <w:tc>
          <w:tcPr>
            <w:tcW w:w="3261" w:type="dxa"/>
            <w:shd w:val="clear" w:color="auto" w:fill="auto"/>
          </w:tcPr>
          <w:p w14:paraId="0F65888D" w14:textId="77777777" w:rsidR="008143CB"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Count to five forwards and backwards, saying one number for each item in order.</w:t>
            </w:r>
          </w:p>
          <w:p w14:paraId="0718562D" w14:textId="77777777" w:rsidR="00B44D61"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the composition of numbers to 5 and compare numbers.</w:t>
            </w:r>
          </w:p>
          <w:p w14:paraId="6F27B061" w14:textId="77777777" w:rsidR="00B44D61"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plore the composition of numbers to five and compare numbers.</w:t>
            </w:r>
          </w:p>
          <w:p w14:paraId="7D9B4CE4" w14:textId="77777777" w:rsidR="00B44D61"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Identify and represent up to three objects, without counting, using concrete objects and pictorial representation.</w:t>
            </w:r>
          </w:p>
          <w:p w14:paraId="13AA5770" w14:textId="77777777" w:rsidR="00B44D61" w:rsidRPr="00704996"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Link numerals and amounts, showing the right number of fingers or objects to match numerals up to 5.</w:t>
            </w:r>
          </w:p>
          <w:p w14:paraId="08E912E5"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Use and understand positional language.</w:t>
            </w:r>
          </w:p>
          <w:p w14:paraId="70869F4C" w14:textId="77777777" w:rsidR="00704996" w:rsidRPr="00292560" w:rsidRDefault="00704996" w:rsidP="00704996">
            <w:pPr>
              <w:pStyle w:val="ListParagraph"/>
              <w:numPr>
                <w:ilvl w:val="0"/>
                <w:numId w:val="13"/>
              </w:numPr>
              <w:rPr>
                <w:rFonts w:cstheme="minorHAnsi"/>
                <w:sz w:val="20"/>
                <w:szCs w:val="20"/>
              </w:rPr>
            </w:pPr>
            <w:r w:rsidRPr="00292560">
              <w:rPr>
                <w:rFonts w:eastAsia="Times New Roman" w:cstheme="minorHAnsi"/>
                <w:color w:val="303030"/>
                <w:sz w:val="20"/>
                <w:szCs w:val="20"/>
                <w:shd w:val="clear" w:color="auto" w:fill="FFFFFF"/>
                <w:lang w:eastAsia="en-GB"/>
              </w:rPr>
              <w:t>Use and understand positional language.</w:t>
            </w:r>
          </w:p>
          <w:p w14:paraId="779A2B14"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 xml:space="preserve">Explore shapes in the environment and use informal mathematical </w:t>
            </w:r>
            <w:r w:rsidRPr="00292560">
              <w:rPr>
                <w:rFonts w:cstheme="minorHAnsi"/>
                <w:color w:val="303030"/>
                <w:sz w:val="20"/>
                <w:szCs w:val="20"/>
                <w:shd w:val="clear" w:color="auto" w:fill="FFFFFF"/>
              </w:rPr>
              <w:lastRenderedPageBreak/>
              <w:t>vocabulary to talk about the shape of everyday objects, such as round and tall.</w:t>
            </w:r>
          </w:p>
          <w:p w14:paraId="69D15DE4" w14:textId="7073A3DC" w:rsidR="00704996" w:rsidRPr="00F80778"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Extend and create ABAB patterns using a variety of objects, and notice and correct an error in a repeating pattern. Identify patterns in the environment.</w:t>
            </w:r>
          </w:p>
        </w:tc>
        <w:tc>
          <w:tcPr>
            <w:tcW w:w="3261" w:type="dxa"/>
            <w:shd w:val="clear" w:color="auto" w:fill="auto"/>
          </w:tcPr>
          <w:p w14:paraId="277B1731" w14:textId="77777777" w:rsidR="00D3259F"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lastRenderedPageBreak/>
              <w:t>Discuss routes and locations and use and understand some positional language.</w:t>
            </w:r>
          </w:p>
          <w:p w14:paraId="4AC94B18" w14:textId="77777777" w:rsidR="00B44D61"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Extend and create ABAB patterns using a variety of objects and notice and correct an error in a repeating pattern. Identify patterns in the environment.</w:t>
            </w:r>
          </w:p>
          <w:p w14:paraId="3E020C84" w14:textId="77777777" w:rsidR="00B44D61" w:rsidRPr="00F80778"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Link numerals and amounts, showing the right number of fingers or objects to match numerals up to five.</w:t>
            </w:r>
          </w:p>
          <w:p w14:paraId="037D44AB" w14:textId="77777777" w:rsidR="00B44D61" w:rsidRPr="00704996" w:rsidRDefault="00B44D61"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Recite numbers in order to 10.</w:t>
            </w:r>
          </w:p>
          <w:p w14:paraId="77C00CB0" w14:textId="77777777" w:rsidR="00704996" w:rsidRPr="00E33687" w:rsidRDefault="00704996" w:rsidP="00704996">
            <w:pPr>
              <w:pStyle w:val="ListParagraph"/>
              <w:numPr>
                <w:ilvl w:val="0"/>
                <w:numId w:val="13"/>
              </w:numPr>
              <w:rPr>
                <w:rFonts w:cstheme="minorHAnsi"/>
                <w:sz w:val="20"/>
                <w:szCs w:val="20"/>
              </w:rPr>
            </w:pPr>
            <w:r>
              <w:rPr>
                <w:rFonts w:ascii="Verdana" w:hAnsi="Verdana"/>
                <w:color w:val="303030"/>
                <w:sz w:val="18"/>
                <w:szCs w:val="18"/>
                <w:shd w:val="clear" w:color="auto" w:fill="FFFFFF"/>
              </w:rPr>
              <w:t>Compare the capacity of everyday objects in their play and begin to use language associated with this, with support, such as full and empty.</w:t>
            </w:r>
          </w:p>
          <w:p w14:paraId="1DB3C176" w14:textId="77777777" w:rsidR="00704996" w:rsidRPr="00E33687" w:rsidRDefault="00704996" w:rsidP="00704996">
            <w:pPr>
              <w:pStyle w:val="ListParagraph"/>
              <w:numPr>
                <w:ilvl w:val="0"/>
                <w:numId w:val="13"/>
              </w:numPr>
              <w:rPr>
                <w:rFonts w:cstheme="minorHAnsi"/>
                <w:sz w:val="20"/>
                <w:szCs w:val="20"/>
              </w:rPr>
            </w:pPr>
            <w:r>
              <w:rPr>
                <w:rFonts w:ascii="Verdana" w:hAnsi="Verdana"/>
                <w:color w:val="303030"/>
                <w:sz w:val="18"/>
                <w:szCs w:val="18"/>
                <w:shd w:val="clear" w:color="auto" w:fill="FFFFFF"/>
              </w:rPr>
              <w:t xml:space="preserve">Compare the capacity of everyday objects in their play, and begin to use language associated </w:t>
            </w:r>
            <w:r>
              <w:rPr>
                <w:rFonts w:ascii="Verdana" w:hAnsi="Verdana"/>
                <w:color w:val="303030"/>
                <w:sz w:val="18"/>
                <w:szCs w:val="18"/>
                <w:shd w:val="clear" w:color="auto" w:fill="FFFFFF"/>
              </w:rPr>
              <w:lastRenderedPageBreak/>
              <w:t>with this, such as full and empty.</w:t>
            </w:r>
          </w:p>
          <w:p w14:paraId="141199B8" w14:textId="77777777" w:rsidR="00704996" w:rsidRPr="00E33687" w:rsidRDefault="00704996" w:rsidP="00704996">
            <w:pPr>
              <w:pStyle w:val="ListParagraph"/>
              <w:numPr>
                <w:ilvl w:val="0"/>
                <w:numId w:val="13"/>
              </w:numPr>
              <w:rPr>
                <w:rFonts w:cstheme="minorHAnsi"/>
                <w:sz w:val="20"/>
                <w:szCs w:val="20"/>
              </w:rPr>
            </w:pPr>
            <w:r>
              <w:rPr>
                <w:rFonts w:ascii="Verdana" w:hAnsi="Verdana"/>
                <w:color w:val="303030"/>
                <w:sz w:val="18"/>
                <w:szCs w:val="18"/>
                <w:shd w:val="clear" w:color="auto" w:fill="FFFFFF"/>
              </w:rPr>
              <w:t>Explore length, height, capacity, weight, time and money in their play.</w:t>
            </w:r>
          </w:p>
          <w:p w14:paraId="7954B7AF" w14:textId="0242F71F" w:rsidR="00704996" w:rsidRPr="00F80778" w:rsidRDefault="00704996" w:rsidP="00704996">
            <w:pPr>
              <w:pStyle w:val="ListParagraph"/>
              <w:numPr>
                <w:ilvl w:val="0"/>
                <w:numId w:val="13"/>
              </w:numPr>
              <w:rPr>
                <w:rFonts w:cstheme="minorHAnsi"/>
                <w:sz w:val="20"/>
                <w:szCs w:val="20"/>
              </w:rPr>
            </w:pPr>
            <w:r>
              <w:rPr>
                <w:rFonts w:ascii="Verdana" w:hAnsi="Verdana"/>
                <w:color w:val="303030"/>
                <w:sz w:val="18"/>
                <w:szCs w:val="18"/>
                <w:shd w:val="clear" w:color="auto" w:fill="FFFFFF"/>
              </w:rPr>
              <w:t>Explore length, height, weight and capacity in their play and begin to use language associated with this with support, such as long, short, tall, heavy, light, full and empty.</w:t>
            </w:r>
          </w:p>
        </w:tc>
      </w:tr>
      <w:tr w:rsidR="008143CB" w:rsidRPr="006A5CB6" w14:paraId="3AC4DBA4" w14:textId="77777777" w:rsidTr="00FA2996">
        <w:trPr>
          <w:cantSplit/>
          <w:trHeight w:val="4105"/>
        </w:trPr>
        <w:tc>
          <w:tcPr>
            <w:tcW w:w="1838" w:type="dxa"/>
            <w:textDirection w:val="btLr"/>
          </w:tcPr>
          <w:p w14:paraId="0ECE16CC" w14:textId="77777777" w:rsidR="008143CB" w:rsidRPr="00FA2996" w:rsidRDefault="008143CB" w:rsidP="008143CB">
            <w:pPr>
              <w:ind w:left="113" w:right="113"/>
              <w:jc w:val="center"/>
              <w:rPr>
                <w:b/>
                <w:sz w:val="28"/>
                <w:szCs w:val="28"/>
              </w:rPr>
            </w:pPr>
          </w:p>
          <w:p w14:paraId="22A751C5" w14:textId="134D49C5" w:rsidR="008143CB" w:rsidRPr="00BB0C2C" w:rsidRDefault="008143CB" w:rsidP="008143CB">
            <w:pPr>
              <w:ind w:left="113" w:right="113"/>
              <w:jc w:val="center"/>
              <w:rPr>
                <w:b/>
                <w:sz w:val="32"/>
                <w:szCs w:val="32"/>
              </w:rPr>
            </w:pPr>
            <w:r w:rsidRPr="00FA2996">
              <w:rPr>
                <w:b/>
                <w:sz w:val="28"/>
                <w:szCs w:val="28"/>
              </w:rPr>
              <w:t xml:space="preserve">Understanding the world </w:t>
            </w:r>
          </w:p>
        </w:tc>
        <w:tc>
          <w:tcPr>
            <w:tcW w:w="2976" w:type="dxa"/>
            <w:shd w:val="clear" w:color="auto" w:fill="auto"/>
          </w:tcPr>
          <w:p w14:paraId="72D5EA76" w14:textId="77777777" w:rsidR="008143CB" w:rsidRPr="00F80778" w:rsidRDefault="0059324A"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Say how they have changed over time.</w:t>
            </w:r>
          </w:p>
          <w:p w14:paraId="5B9580AB" w14:textId="77777777" w:rsidR="0059324A" w:rsidRPr="00F80778" w:rsidRDefault="0059324A"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Show care for living things and the environment.</w:t>
            </w:r>
          </w:p>
          <w:p w14:paraId="53BDC645" w14:textId="77777777" w:rsidR="0059324A" w:rsidRPr="00704996" w:rsidRDefault="0059324A" w:rsidP="00F80778">
            <w:pPr>
              <w:pStyle w:val="ListParagraph"/>
              <w:numPr>
                <w:ilvl w:val="0"/>
                <w:numId w:val="13"/>
              </w:numPr>
              <w:rPr>
                <w:rFonts w:cstheme="minorHAnsi"/>
                <w:sz w:val="20"/>
                <w:szCs w:val="20"/>
              </w:rPr>
            </w:pPr>
            <w:r w:rsidRPr="00F80778">
              <w:rPr>
                <w:rFonts w:cstheme="minorHAnsi"/>
                <w:color w:val="303030"/>
                <w:sz w:val="20"/>
                <w:szCs w:val="20"/>
                <w:shd w:val="clear" w:color="auto" w:fill="FFFFFF"/>
              </w:rPr>
              <w:t>Shows an interest in different occupations and the lives of familiar people.</w:t>
            </w:r>
          </w:p>
          <w:p w14:paraId="326C261A"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Begin to observe and talk about living things in the local environment.</w:t>
            </w:r>
          </w:p>
          <w:p w14:paraId="79FE6F89" w14:textId="77777777" w:rsidR="00704996" w:rsidRPr="00292560"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Name a variety of domestic and wild animals.</w:t>
            </w:r>
          </w:p>
          <w:p w14:paraId="393CA1E7" w14:textId="3109CE89" w:rsidR="00704996" w:rsidRPr="00F80778" w:rsidRDefault="00704996" w:rsidP="00704996">
            <w:pPr>
              <w:pStyle w:val="ListParagraph"/>
              <w:numPr>
                <w:ilvl w:val="0"/>
                <w:numId w:val="13"/>
              </w:numPr>
              <w:rPr>
                <w:rFonts w:cstheme="minorHAnsi"/>
                <w:sz w:val="20"/>
                <w:szCs w:val="20"/>
              </w:rPr>
            </w:pPr>
            <w:r w:rsidRPr="00292560">
              <w:rPr>
                <w:rFonts w:cstheme="minorHAnsi"/>
                <w:color w:val="303030"/>
                <w:sz w:val="20"/>
                <w:szCs w:val="20"/>
                <w:shd w:val="clear" w:color="auto" w:fill="FFFFFF"/>
              </w:rPr>
              <w:t>Care for growing seeds and plants and describe observable features of different types of plants and trees.</w:t>
            </w:r>
          </w:p>
        </w:tc>
        <w:tc>
          <w:tcPr>
            <w:tcW w:w="3260" w:type="dxa"/>
            <w:shd w:val="clear" w:color="auto" w:fill="auto"/>
          </w:tcPr>
          <w:p w14:paraId="15C487C1" w14:textId="77777777" w:rsidR="00995E20" w:rsidRPr="00F80778"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Be aware of people and events from the past by sharing books and looking at photographs.</w:t>
            </w:r>
          </w:p>
          <w:p w14:paraId="3275F2B2" w14:textId="77777777" w:rsidR="00FC5787" w:rsidRPr="00F80778"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Develop their sense of responsibility and membership of a community. Develop positive attitudes about the differences between people.</w:t>
            </w:r>
          </w:p>
          <w:p w14:paraId="0B1AEBF0" w14:textId="77777777" w:rsidR="00FC5787" w:rsidRPr="00704996"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Explore and try a range of foods and suggest where they come from.</w:t>
            </w:r>
          </w:p>
          <w:p w14:paraId="520E44AA" w14:textId="22D9FE93" w:rsidR="00704996" w:rsidRPr="00F80778" w:rsidRDefault="00704996" w:rsidP="00F80778">
            <w:pPr>
              <w:pStyle w:val="ListParagraph"/>
              <w:numPr>
                <w:ilvl w:val="0"/>
                <w:numId w:val="5"/>
              </w:numPr>
              <w:rPr>
                <w:rFonts w:cstheme="minorHAnsi"/>
                <w:sz w:val="20"/>
                <w:szCs w:val="20"/>
              </w:rPr>
            </w:pPr>
            <w:r w:rsidRPr="00292560">
              <w:rPr>
                <w:rFonts w:cstheme="minorHAnsi"/>
                <w:color w:val="303030"/>
                <w:sz w:val="20"/>
                <w:szCs w:val="20"/>
                <w:shd w:val="clear" w:color="auto" w:fill="FFFFFF"/>
              </w:rPr>
              <w:t>Explore and sort everyday items, with support, into groups of the same material.</w:t>
            </w:r>
          </w:p>
        </w:tc>
        <w:tc>
          <w:tcPr>
            <w:tcW w:w="3402" w:type="dxa"/>
            <w:shd w:val="clear" w:color="auto" w:fill="auto"/>
          </w:tcPr>
          <w:p w14:paraId="6D784252" w14:textId="77777777" w:rsidR="008143CB" w:rsidRPr="00F80778" w:rsidRDefault="00B04064"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Begin to observe and talk about living things in the local environment.</w:t>
            </w:r>
          </w:p>
          <w:p w14:paraId="64056910" w14:textId="77777777" w:rsidR="00B04064" w:rsidRPr="00F80778" w:rsidRDefault="00B04064"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Begin to talk about and name the body parts of common animals, including pets.</w:t>
            </w:r>
          </w:p>
          <w:p w14:paraId="047A1A01" w14:textId="77777777" w:rsidR="00B04064" w:rsidRPr="00F80778" w:rsidRDefault="00B04064"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Make simple comparisons between objects and materials, such as bigger and smaller, and softer and harder.</w:t>
            </w:r>
          </w:p>
          <w:p w14:paraId="104B0324" w14:textId="77777777" w:rsidR="00B04064" w:rsidRPr="00704996" w:rsidRDefault="00B04064"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Shows an interest in different occupations and the lives of familiar people.</w:t>
            </w:r>
          </w:p>
          <w:p w14:paraId="28C4357A"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Name a variety of domestic and wild animals</w:t>
            </w:r>
          </w:p>
          <w:p w14:paraId="0A44420B"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Talk about some of the things that they have observed using simple scientific vocabulary.</w:t>
            </w:r>
          </w:p>
          <w:p w14:paraId="77A666BA"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Talk about things they can do on winter evenings and things they can do on summer evenings and begin to notice the difference in day length.</w:t>
            </w:r>
          </w:p>
          <w:p w14:paraId="3888E853" w14:textId="20BD113D" w:rsidR="00704996" w:rsidRPr="00F80778" w:rsidRDefault="00704996" w:rsidP="00F80778">
            <w:pPr>
              <w:pStyle w:val="ListParagraph"/>
              <w:numPr>
                <w:ilvl w:val="0"/>
                <w:numId w:val="5"/>
              </w:numPr>
              <w:rPr>
                <w:rFonts w:cstheme="minorHAnsi"/>
                <w:sz w:val="20"/>
                <w:szCs w:val="20"/>
              </w:rPr>
            </w:pPr>
          </w:p>
        </w:tc>
        <w:tc>
          <w:tcPr>
            <w:tcW w:w="3260" w:type="dxa"/>
            <w:shd w:val="clear" w:color="auto" w:fill="auto"/>
          </w:tcPr>
          <w:p w14:paraId="12A5354B" w14:textId="77777777" w:rsidR="00995E20"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Talk about some of the things that they have observed using simple scientific vocabulary.</w:t>
            </w:r>
          </w:p>
          <w:p w14:paraId="532A5482"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Explore and talk about materials which are waterproof</w:t>
            </w:r>
          </w:p>
          <w:p w14:paraId="2A1917D9" w14:textId="266EB0F5"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Say what the daily weather is like.</w:t>
            </w:r>
            <w:r w:rsidR="00163FC9">
              <w:rPr>
                <w:rFonts w:cstheme="minorHAnsi"/>
                <w:color w:val="303030"/>
                <w:sz w:val="20"/>
                <w:szCs w:val="20"/>
                <w:shd w:val="clear" w:color="auto" w:fill="FFFFFF"/>
              </w:rPr>
              <w:t xml:space="preserve"> </w:t>
            </w:r>
            <w:r w:rsidRPr="00F80778">
              <w:rPr>
                <w:rFonts w:cstheme="minorHAnsi"/>
                <w:color w:val="303030"/>
                <w:sz w:val="20"/>
                <w:szCs w:val="20"/>
                <w:shd w:val="clear" w:color="auto" w:fill="FFFFFF"/>
              </w:rPr>
              <w:t>Be aware of their feelings and be able to indicate how they are feeling using some words and pictures.</w:t>
            </w:r>
          </w:p>
        </w:tc>
        <w:tc>
          <w:tcPr>
            <w:tcW w:w="3261" w:type="dxa"/>
            <w:shd w:val="clear" w:color="auto" w:fill="auto"/>
          </w:tcPr>
          <w:p w14:paraId="094C8249" w14:textId="77777777" w:rsidR="00995E20"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Begin to observe and talk about living things in the local environment.</w:t>
            </w:r>
          </w:p>
          <w:p w14:paraId="2288093A" w14:textId="77777777"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Care for growing seeds and plants and describe observable features of different types of plants and trees.</w:t>
            </w:r>
          </w:p>
          <w:p w14:paraId="0A956D2C" w14:textId="77777777"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Explore and sort everyday items, with support, into groups of the same material.</w:t>
            </w:r>
          </w:p>
          <w:p w14:paraId="65FDC8F1" w14:textId="77777777" w:rsidR="00B44D61" w:rsidRPr="00704996"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Play with objects or their own body outside to create shadows.</w:t>
            </w:r>
          </w:p>
          <w:p w14:paraId="237B38CC" w14:textId="5412C35B" w:rsidR="00704996" w:rsidRPr="00F80778" w:rsidRDefault="00704996" w:rsidP="00F80778">
            <w:pPr>
              <w:pStyle w:val="ListParagraph"/>
              <w:numPr>
                <w:ilvl w:val="0"/>
                <w:numId w:val="5"/>
              </w:numPr>
              <w:rPr>
                <w:rFonts w:cstheme="minorHAnsi"/>
                <w:sz w:val="20"/>
                <w:szCs w:val="20"/>
              </w:rPr>
            </w:pPr>
            <w:r w:rsidRPr="00292560">
              <w:rPr>
                <w:rFonts w:cstheme="minorHAnsi"/>
                <w:color w:val="303030"/>
                <w:sz w:val="20"/>
                <w:szCs w:val="20"/>
                <w:shd w:val="clear" w:color="auto" w:fill="FFFFFF"/>
              </w:rPr>
              <w:t>Talk about some of the things that they have observed using simple scientific vocabulary.</w:t>
            </w:r>
          </w:p>
        </w:tc>
        <w:tc>
          <w:tcPr>
            <w:tcW w:w="3261" w:type="dxa"/>
            <w:shd w:val="clear" w:color="auto" w:fill="auto"/>
          </w:tcPr>
          <w:p w14:paraId="76898621" w14:textId="77777777" w:rsidR="00995E20"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Develop their sense of responsibility and membership of a community. Develop positive attitudes about the differences between people.</w:t>
            </w:r>
          </w:p>
          <w:p w14:paraId="03C9075F" w14:textId="77777777"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Explore and talk about the ways that the weather, plants and animals of places can be different through pictures and stories.</w:t>
            </w:r>
          </w:p>
          <w:p w14:paraId="71F676D5" w14:textId="77777777"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Talk about places that they have been to or seen in photographs. Play with globes, observe maps and listen to stories to develop an awareness of other places in the world.</w:t>
            </w:r>
          </w:p>
          <w:p w14:paraId="47A2D191" w14:textId="77777777" w:rsidR="00B44D61" w:rsidRPr="00704996"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Show care for living things and the environment</w:t>
            </w:r>
          </w:p>
          <w:p w14:paraId="4C4E735A" w14:textId="77777777" w:rsidR="00704996" w:rsidRPr="00E33687" w:rsidRDefault="00704996" w:rsidP="00704996">
            <w:pPr>
              <w:pStyle w:val="ListParagraph"/>
              <w:numPr>
                <w:ilvl w:val="0"/>
                <w:numId w:val="5"/>
              </w:numPr>
              <w:rPr>
                <w:rFonts w:cstheme="minorHAnsi"/>
                <w:sz w:val="20"/>
                <w:szCs w:val="20"/>
              </w:rPr>
            </w:pPr>
            <w:r>
              <w:rPr>
                <w:rFonts w:ascii="Verdana" w:hAnsi="Verdana"/>
                <w:color w:val="303030"/>
                <w:sz w:val="18"/>
                <w:szCs w:val="18"/>
                <w:shd w:val="clear" w:color="auto" w:fill="FFFFFF"/>
              </w:rPr>
              <w:t>Talk about and play with objects that float and sink and describe different forces that they can feel.</w:t>
            </w:r>
          </w:p>
          <w:p w14:paraId="0CC34899" w14:textId="78AC2F10" w:rsidR="00704996" w:rsidRPr="00F80778" w:rsidRDefault="00704996" w:rsidP="00704996">
            <w:pPr>
              <w:pStyle w:val="ListParagraph"/>
              <w:numPr>
                <w:ilvl w:val="0"/>
                <w:numId w:val="5"/>
              </w:numPr>
              <w:rPr>
                <w:rFonts w:cstheme="minorHAnsi"/>
                <w:sz w:val="20"/>
                <w:szCs w:val="20"/>
              </w:rPr>
            </w:pPr>
            <w:r>
              <w:rPr>
                <w:rFonts w:ascii="Verdana" w:hAnsi="Verdana"/>
                <w:color w:val="303030"/>
                <w:sz w:val="18"/>
                <w:szCs w:val="18"/>
                <w:shd w:val="clear" w:color="auto" w:fill="FFFFFF"/>
              </w:rPr>
              <w:t>Talk about some of the things that they have observed using simple scientific vocabulary.</w:t>
            </w:r>
          </w:p>
        </w:tc>
      </w:tr>
      <w:tr w:rsidR="008143CB" w:rsidRPr="006A5CB6" w14:paraId="5643BE7F" w14:textId="77777777" w:rsidTr="00FA2996">
        <w:trPr>
          <w:cantSplit/>
          <w:trHeight w:val="1134"/>
        </w:trPr>
        <w:tc>
          <w:tcPr>
            <w:tcW w:w="1838" w:type="dxa"/>
            <w:textDirection w:val="btLr"/>
          </w:tcPr>
          <w:p w14:paraId="4DA1B52C" w14:textId="77777777" w:rsidR="008143CB" w:rsidRDefault="008143CB" w:rsidP="008143CB">
            <w:pPr>
              <w:ind w:left="113" w:right="113"/>
              <w:jc w:val="center"/>
              <w:rPr>
                <w:b/>
                <w:sz w:val="32"/>
                <w:szCs w:val="32"/>
              </w:rPr>
            </w:pPr>
          </w:p>
          <w:p w14:paraId="03051F3B" w14:textId="4FB02722" w:rsidR="008143CB" w:rsidRPr="00BB0C2C" w:rsidRDefault="008143CB" w:rsidP="008143CB">
            <w:pPr>
              <w:ind w:left="113" w:right="113"/>
              <w:jc w:val="center"/>
              <w:rPr>
                <w:b/>
                <w:sz w:val="32"/>
                <w:szCs w:val="32"/>
              </w:rPr>
            </w:pPr>
            <w:r>
              <w:rPr>
                <w:b/>
                <w:sz w:val="32"/>
                <w:szCs w:val="32"/>
              </w:rPr>
              <w:t xml:space="preserve">Expressive Arts and Design </w:t>
            </w:r>
          </w:p>
        </w:tc>
        <w:tc>
          <w:tcPr>
            <w:tcW w:w="2976" w:type="dxa"/>
            <w:shd w:val="clear" w:color="auto" w:fill="auto"/>
          </w:tcPr>
          <w:p w14:paraId="4C371F43" w14:textId="77777777" w:rsidR="00DB68CA" w:rsidRPr="00F80778" w:rsidRDefault="0059324A"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Demonstrate awareness of what has been read to them by retelling stories in their play using props.</w:t>
            </w:r>
          </w:p>
          <w:p w14:paraId="633C1526" w14:textId="77777777" w:rsidR="0059324A" w:rsidRPr="00F80778" w:rsidRDefault="0059324A"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Explore colour and application of paint using a range of different tools.</w:t>
            </w:r>
          </w:p>
          <w:p w14:paraId="6BB5EE80" w14:textId="77777777" w:rsidR="0059324A" w:rsidRPr="00F80778" w:rsidRDefault="0059324A"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lastRenderedPageBreak/>
              <w:t>Listen with increased attention to sounds</w:t>
            </w:r>
          </w:p>
          <w:p w14:paraId="415F7264" w14:textId="77777777" w:rsidR="0059324A" w:rsidRPr="00704996" w:rsidRDefault="0059324A"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Remember and sing well known rhymes and songs in a small group.</w:t>
            </w:r>
          </w:p>
          <w:p w14:paraId="728340E0" w14:textId="77777777" w:rsidR="00704996" w:rsidRPr="00704996" w:rsidRDefault="00704996" w:rsidP="00F80778">
            <w:pPr>
              <w:pStyle w:val="ListParagraph"/>
              <w:numPr>
                <w:ilvl w:val="0"/>
                <w:numId w:val="5"/>
              </w:numPr>
              <w:rPr>
                <w:rFonts w:cstheme="minorHAnsi"/>
                <w:sz w:val="20"/>
                <w:szCs w:val="20"/>
              </w:rPr>
            </w:pPr>
            <w:r w:rsidRPr="00292560">
              <w:rPr>
                <w:rFonts w:cstheme="minorHAnsi"/>
                <w:color w:val="303030"/>
                <w:sz w:val="20"/>
                <w:szCs w:val="20"/>
                <w:shd w:val="clear" w:color="auto" w:fill="FFFFFF"/>
              </w:rPr>
              <w:t>Make simple prints using fingers, hands, feet and found objects.</w:t>
            </w:r>
          </w:p>
          <w:p w14:paraId="0964D911" w14:textId="305CD46D" w:rsidR="00704996" w:rsidRPr="00F80778" w:rsidRDefault="00704996" w:rsidP="00F80778">
            <w:pPr>
              <w:pStyle w:val="ListParagraph"/>
              <w:numPr>
                <w:ilvl w:val="0"/>
                <w:numId w:val="5"/>
              </w:numPr>
              <w:rPr>
                <w:rFonts w:cstheme="minorHAnsi"/>
                <w:sz w:val="20"/>
                <w:szCs w:val="20"/>
              </w:rPr>
            </w:pPr>
            <w:r w:rsidRPr="00292560">
              <w:rPr>
                <w:rFonts w:cstheme="minorHAnsi"/>
                <w:color w:val="303030"/>
                <w:sz w:val="20"/>
                <w:szCs w:val="20"/>
                <w:shd w:val="clear" w:color="auto" w:fill="FFFFFF"/>
              </w:rPr>
              <w:t>Explore ways of changing the shape or texture of malleable materials</w:t>
            </w:r>
          </w:p>
        </w:tc>
        <w:tc>
          <w:tcPr>
            <w:tcW w:w="3260" w:type="dxa"/>
            <w:shd w:val="clear" w:color="auto" w:fill="auto"/>
          </w:tcPr>
          <w:p w14:paraId="14BE6BBF" w14:textId="77777777" w:rsidR="00DB68CA" w:rsidRPr="00F80778"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lastRenderedPageBreak/>
              <w:t>Begin to talk about the main events and principle characters in stories, using props and materials for role play</w:t>
            </w:r>
          </w:p>
          <w:p w14:paraId="6EC71FA7" w14:textId="77777777" w:rsidR="00FC5787" w:rsidRPr="00F80778"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Make simple structures using a range of materials.</w:t>
            </w:r>
          </w:p>
          <w:p w14:paraId="1CD0F25E" w14:textId="77777777" w:rsidR="00FC5787" w:rsidRPr="00704996" w:rsidRDefault="00FC5787"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xml:space="preserve">Share their creations with others and </w:t>
            </w:r>
            <w:r w:rsidRPr="00F80778">
              <w:rPr>
                <w:rFonts w:cstheme="minorHAnsi"/>
                <w:color w:val="303030"/>
                <w:sz w:val="20"/>
                <w:szCs w:val="20"/>
                <w:shd w:val="clear" w:color="auto" w:fill="FFFFFF"/>
              </w:rPr>
              <w:lastRenderedPageBreak/>
              <w:t>respond to questions and suggestions about how it was made.</w:t>
            </w:r>
          </w:p>
          <w:p w14:paraId="16EEC5FC"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Explore ways of changing the shape or texture of malleable materials.</w:t>
            </w:r>
          </w:p>
          <w:p w14:paraId="612E131C"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Find different ways to do things when playing and exploring and use all their senses in hands on exploration of natural materials.</w:t>
            </w:r>
          </w:p>
          <w:p w14:paraId="7C47D1CA" w14:textId="3FA00CB6" w:rsidR="00704996" w:rsidRPr="00F80778"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Listen with increased</w:t>
            </w:r>
          </w:p>
        </w:tc>
        <w:tc>
          <w:tcPr>
            <w:tcW w:w="3402" w:type="dxa"/>
            <w:shd w:val="clear" w:color="auto" w:fill="auto"/>
          </w:tcPr>
          <w:p w14:paraId="29CCAAB2" w14:textId="77777777" w:rsidR="00107813"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lastRenderedPageBreak/>
              <w:t>Begin to talk about the main events and principle characters in stories, using props and materials for role play</w:t>
            </w:r>
          </w:p>
          <w:p w14:paraId="2DD92532"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Create pictures of places from imagination or experience.</w:t>
            </w:r>
          </w:p>
          <w:p w14:paraId="7EB06AE8"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xml:space="preserve">Demonstrate awareness of what has been read to </w:t>
            </w:r>
            <w:r w:rsidRPr="00F80778">
              <w:rPr>
                <w:rFonts w:cstheme="minorHAnsi"/>
                <w:color w:val="303030"/>
                <w:sz w:val="20"/>
                <w:szCs w:val="20"/>
                <w:shd w:val="clear" w:color="auto" w:fill="FFFFFF"/>
              </w:rPr>
              <w:lastRenderedPageBreak/>
              <w:t>them by retelling stories in their play using props.</w:t>
            </w:r>
          </w:p>
          <w:p w14:paraId="06764239"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Listen with increased attention to sounds.</w:t>
            </w:r>
          </w:p>
          <w:p w14:paraId="5387128F" w14:textId="77777777" w:rsidR="00841E18" w:rsidRPr="00704996"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Remember and sing well known rhymes and songs in a small group.</w:t>
            </w:r>
          </w:p>
          <w:p w14:paraId="7FDFCA38"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Begin to remember and repeat key phrases and refrains from well-known stories and narratives</w:t>
            </w:r>
          </w:p>
          <w:p w14:paraId="475DB11E"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Explore colour and application of paint using a range of different tools.</w:t>
            </w:r>
          </w:p>
          <w:p w14:paraId="26E87FD4" w14:textId="70609F97" w:rsidR="00704996" w:rsidRPr="00F80778"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Remember and sing well known rhymes and songs in a small group.</w:t>
            </w:r>
          </w:p>
        </w:tc>
        <w:tc>
          <w:tcPr>
            <w:tcW w:w="3260" w:type="dxa"/>
            <w:shd w:val="clear" w:color="auto" w:fill="auto"/>
          </w:tcPr>
          <w:p w14:paraId="5BC66C40" w14:textId="77777777" w:rsidR="00DB68CA"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lastRenderedPageBreak/>
              <w:t>Remember and sing well known rhymes and songs in a small group.</w:t>
            </w:r>
          </w:p>
          <w:p w14:paraId="3B0D9689"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Use a range of media, tools and techniques to create images, express ideas and show different emotions.</w:t>
            </w:r>
          </w:p>
          <w:p w14:paraId="10ED91D4" w14:textId="77777777" w:rsidR="00841E18" w:rsidRPr="00F80778"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xml:space="preserve">Explore colour and application of paint </w:t>
            </w:r>
            <w:r w:rsidRPr="00F80778">
              <w:rPr>
                <w:rFonts w:cstheme="minorHAnsi"/>
                <w:color w:val="303030"/>
                <w:sz w:val="20"/>
                <w:szCs w:val="20"/>
                <w:shd w:val="clear" w:color="auto" w:fill="FFFFFF"/>
              </w:rPr>
              <w:lastRenderedPageBreak/>
              <w:t>using a range of different tools.</w:t>
            </w:r>
          </w:p>
          <w:p w14:paraId="5307EEC3" w14:textId="77777777" w:rsidR="00841E18" w:rsidRPr="00704996" w:rsidRDefault="00841E18"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Remember and sing well known rhymes and songs in a small group.</w:t>
            </w:r>
          </w:p>
          <w:p w14:paraId="725F9F61"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Listen to different music and songs and say what they like or dislike.</w:t>
            </w:r>
          </w:p>
          <w:p w14:paraId="597245B2" w14:textId="77777777" w:rsidR="00704996" w:rsidRPr="00292560"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Make continuous lines and closed shapes using drawing materials to represent their ideas and make patterns.</w:t>
            </w:r>
          </w:p>
          <w:p w14:paraId="407CBB30" w14:textId="0FE8A871" w:rsidR="00704996" w:rsidRPr="00F80778" w:rsidRDefault="00704996" w:rsidP="00704996">
            <w:pPr>
              <w:pStyle w:val="ListParagraph"/>
              <w:numPr>
                <w:ilvl w:val="0"/>
                <w:numId w:val="5"/>
              </w:numPr>
              <w:rPr>
                <w:rFonts w:cstheme="minorHAnsi"/>
                <w:sz w:val="20"/>
                <w:szCs w:val="20"/>
              </w:rPr>
            </w:pPr>
            <w:r w:rsidRPr="00292560">
              <w:rPr>
                <w:rFonts w:cstheme="minorHAnsi"/>
                <w:color w:val="303030"/>
                <w:sz w:val="20"/>
                <w:szCs w:val="20"/>
                <w:shd w:val="clear" w:color="auto" w:fill="FFFFFF"/>
              </w:rPr>
              <w:t>Use a range of media, tools and techniques to create images, express ideas and show different emotions.</w:t>
            </w:r>
          </w:p>
        </w:tc>
        <w:tc>
          <w:tcPr>
            <w:tcW w:w="3261" w:type="dxa"/>
            <w:shd w:val="clear" w:color="auto" w:fill="auto"/>
          </w:tcPr>
          <w:p w14:paraId="0B0E19A9" w14:textId="77777777" w:rsidR="00107813"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lastRenderedPageBreak/>
              <w:t>Begin to sing the melody, pitch and tone of well-known nursery rhymes and songs.</w:t>
            </w:r>
          </w:p>
          <w:p w14:paraId="0A54CA9B" w14:textId="6CC347BA"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Use a range of media, tools and techniques to create images, express ideas and show different emotions</w:t>
            </w:r>
          </w:p>
        </w:tc>
        <w:tc>
          <w:tcPr>
            <w:tcW w:w="3261" w:type="dxa"/>
            <w:shd w:val="clear" w:color="auto" w:fill="auto"/>
          </w:tcPr>
          <w:p w14:paraId="5C8406D9" w14:textId="77777777" w:rsidR="00107813"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Develop their own ideas and explore a variety of resources, including blocks and construction kits to create 'small worlds' and objects linked to their interests.</w:t>
            </w:r>
          </w:p>
          <w:p w14:paraId="41D6533A" w14:textId="1435B2C4" w:rsidR="00B44D61" w:rsidRPr="00F80778" w:rsidRDefault="00B44D61" w:rsidP="00F80778">
            <w:pPr>
              <w:pStyle w:val="ListParagraph"/>
              <w:numPr>
                <w:ilvl w:val="0"/>
                <w:numId w:val="5"/>
              </w:numPr>
              <w:rPr>
                <w:rFonts w:cstheme="minorHAnsi"/>
                <w:sz w:val="20"/>
                <w:szCs w:val="20"/>
              </w:rPr>
            </w:pPr>
            <w:r w:rsidRPr="00F80778">
              <w:rPr>
                <w:rFonts w:cstheme="minorHAnsi"/>
                <w:color w:val="303030"/>
                <w:sz w:val="20"/>
                <w:szCs w:val="20"/>
                <w:shd w:val="clear" w:color="auto" w:fill="FFFFFF"/>
              </w:rPr>
              <w:t xml:space="preserve">Explore, build and play with a range of </w:t>
            </w:r>
            <w:r w:rsidRPr="00F80778">
              <w:rPr>
                <w:rFonts w:cstheme="minorHAnsi"/>
                <w:color w:val="303030"/>
                <w:sz w:val="20"/>
                <w:szCs w:val="20"/>
                <w:shd w:val="clear" w:color="auto" w:fill="FFFFFF"/>
              </w:rPr>
              <w:lastRenderedPageBreak/>
              <w:t>resources and construction kits with wheels.</w:t>
            </w:r>
          </w:p>
        </w:tc>
      </w:tr>
      <w:tr w:rsidR="008143CB" w:rsidRPr="006A5CB6" w14:paraId="5C569C8D" w14:textId="77777777" w:rsidTr="00FA2996">
        <w:trPr>
          <w:cantSplit/>
          <w:trHeight w:val="1134"/>
        </w:trPr>
        <w:tc>
          <w:tcPr>
            <w:tcW w:w="1838" w:type="dxa"/>
            <w:textDirection w:val="btLr"/>
          </w:tcPr>
          <w:p w14:paraId="33DA2E80" w14:textId="77777777" w:rsidR="008143CB" w:rsidRDefault="008143CB" w:rsidP="008143CB">
            <w:pPr>
              <w:ind w:left="113" w:right="113"/>
              <w:jc w:val="center"/>
              <w:rPr>
                <w:b/>
                <w:sz w:val="32"/>
                <w:szCs w:val="32"/>
              </w:rPr>
            </w:pPr>
          </w:p>
          <w:p w14:paraId="0B9CED27" w14:textId="5436B499" w:rsidR="008143CB" w:rsidRDefault="008143CB" w:rsidP="008143CB">
            <w:pPr>
              <w:ind w:left="113" w:right="113"/>
              <w:jc w:val="center"/>
              <w:rPr>
                <w:b/>
                <w:sz w:val="32"/>
                <w:szCs w:val="32"/>
              </w:rPr>
            </w:pPr>
            <w:proofErr w:type="spellStart"/>
            <w:r w:rsidRPr="00BB0C2C">
              <w:rPr>
                <w:b/>
                <w:sz w:val="32"/>
                <w:szCs w:val="32"/>
              </w:rPr>
              <w:t>LOtC</w:t>
            </w:r>
            <w:proofErr w:type="spellEnd"/>
          </w:p>
        </w:tc>
        <w:tc>
          <w:tcPr>
            <w:tcW w:w="2976" w:type="dxa"/>
            <w:shd w:val="clear" w:color="auto" w:fill="auto"/>
          </w:tcPr>
          <w:p w14:paraId="1E42B787" w14:textId="77777777" w:rsidR="008143CB" w:rsidRPr="006A5CB6" w:rsidRDefault="008143CB" w:rsidP="008143CB">
            <w:pPr>
              <w:pStyle w:val="ListParagraph"/>
              <w:ind w:left="360"/>
            </w:pPr>
          </w:p>
        </w:tc>
        <w:tc>
          <w:tcPr>
            <w:tcW w:w="3260" w:type="dxa"/>
            <w:shd w:val="clear" w:color="auto" w:fill="auto"/>
          </w:tcPr>
          <w:p w14:paraId="00877F07" w14:textId="77777777" w:rsidR="008143CB" w:rsidRPr="003F581A" w:rsidRDefault="008143CB" w:rsidP="008143CB">
            <w:pPr>
              <w:pStyle w:val="ListParagraph"/>
              <w:rPr>
                <w:b/>
              </w:rPr>
            </w:pPr>
          </w:p>
        </w:tc>
        <w:tc>
          <w:tcPr>
            <w:tcW w:w="3402" w:type="dxa"/>
            <w:shd w:val="clear" w:color="auto" w:fill="auto"/>
          </w:tcPr>
          <w:p w14:paraId="6920DFDF" w14:textId="460EFF6D" w:rsidR="008143CB" w:rsidRPr="006A5CB6" w:rsidRDefault="008143CB" w:rsidP="008143CB"/>
        </w:tc>
        <w:tc>
          <w:tcPr>
            <w:tcW w:w="3260" w:type="dxa"/>
            <w:shd w:val="clear" w:color="auto" w:fill="auto"/>
          </w:tcPr>
          <w:p w14:paraId="2D394DEC" w14:textId="4B9FA1CC" w:rsidR="008143CB" w:rsidRPr="006A5CB6" w:rsidRDefault="008143CB" w:rsidP="008143CB"/>
        </w:tc>
        <w:tc>
          <w:tcPr>
            <w:tcW w:w="3261" w:type="dxa"/>
            <w:shd w:val="clear" w:color="auto" w:fill="auto"/>
          </w:tcPr>
          <w:p w14:paraId="0A6F28DC" w14:textId="77777777" w:rsidR="008143CB" w:rsidRPr="006A5CB6" w:rsidRDefault="008143CB" w:rsidP="008143CB"/>
        </w:tc>
        <w:tc>
          <w:tcPr>
            <w:tcW w:w="3261" w:type="dxa"/>
            <w:shd w:val="clear" w:color="auto" w:fill="auto"/>
          </w:tcPr>
          <w:p w14:paraId="657F3665" w14:textId="77777777" w:rsidR="008143CB" w:rsidRPr="006A5CB6" w:rsidRDefault="008143CB" w:rsidP="008143CB"/>
        </w:tc>
      </w:tr>
    </w:tbl>
    <w:p w14:paraId="7FEFF396" w14:textId="77777777" w:rsidR="00684446" w:rsidRPr="006A5CB6" w:rsidRDefault="00684446" w:rsidP="00094AB6"/>
    <w:sectPr w:rsidR="00684446" w:rsidRPr="006A5CB6" w:rsidSect="00A813C9">
      <w:headerReference w:type="even" r:id="rId8"/>
      <w:headerReference w:type="default" r:id="rId9"/>
      <w:footerReference w:type="even" r:id="rId10"/>
      <w:footerReference w:type="default" r:id="rId11"/>
      <w:headerReference w:type="first" r:id="rId12"/>
      <w:footerReference w:type="first" r:id="rId13"/>
      <w:pgSz w:w="23814" w:h="16839" w:orient="landscape" w:code="8"/>
      <w:pgMar w:top="567" w:right="1440" w:bottom="993"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AFFD4" w14:textId="77777777" w:rsidR="008C21C2" w:rsidRDefault="008C21C2" w:rsidP="00FE777B">
      <w:pPr>
        <w:spacing w:after="0" w:line="240" w:lineRule="auto"/>
      </w:pPr>
      <w:r>
        <w:separator/>
      </w:r>
    </w:p>
  </w:endnote>
  <w:endnote w:type="continuationSeparator" w:id="0">
    <w:p w14:paraId="1F1614AB" w14:textId="77777777" w:rsidR="008C21C2" w:rsidRDefault="008C21C2" w:rsidP="00FE7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96EFA" w14:textId="77777777" w:rsidR="008C21C2" w:rsidRDefault="008C2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DA90" w14:textId="77777777" w:rsidR="008C21C2" w:rsidRDefault="008C2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1BCC7" w14:textId="77777777" w:rsidR="008C21C2" w:rsidRDefault="008C2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1604F" w14:textId="77777777" w:rsidR="008C21C2" w:rsidRDefault="008C21C2" w:rsidP="00FE777B">
      <w:pPr>
        <w:spacing w:after="0" w:line="240" w:lineRule="auto"/>
      </w:pPr>
      <w:r>
        <w:separator/>
      </w:r>
    </w:p>
  </w:footnote>
  <w:footnote w:type="continuationSeparator" w:id="0">
    <w:p w14:paraId="4A729CF1" w14:textId="77777777" w:rsidR="008C21C2" w:rsidRDefault="008C21C2" w:rsidP="00FE77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6F73B" w14:textId="2AF096E8" w:rsidR="008C21C2" w:rsidRDefault="00950ABD">
    <w:pPr>
      <w:pStyle w:val="Header"/>
    </w:pPr>
    <w:r>
      <w:rPr>
        <w:noProof/>
      </w:rPr>
      <w:pict w14:anchorId="6ADA0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2670860" o:spid="_x0000_s2053" type="#_x0000_t75" style="position:absolute;margin-left:0;margin-top:0;width:721.55pt;height:763.85pt;z-index:-251657216;mso-position-horizontal:center;mso-position-horizontal-relative:margin;mso-position-vertical:center;mso-position-vertical-relative:margin" o:allowincell="f">
          <v:imagedata r:id="rId1" o:title="Seaton logo v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B7017" w14:textId="49004AC4" w:rsidR="008C21C2" w:rsidRDefault="00950ABD">
    <w:pPr>
      <w:pStyle w:val="Header"/>
    </w:pPr>
    <w:r>
      <w:rPr>
        <w:noProof/>
      </w:rPr>
      <w:pict w14:anchorId="2B411E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2670861" o:spid="_x0000_s2054" type="#_x0000_t75" style="position:absolute;margin-left:0;margin-top:0;width:721.55pt;height:763.85pt;z-index:-251656192;mso-position-horizontal:center;mso-position-horizontal-relative:margin;mso-position-vertical:center;mso-position-vertical-relative:margin" o:allowincell="f">
          <v:imagedata r:id="rId1" o:title="Seaton logo v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27938" w14:textId="3CD0921E" w:rsidR="008C21C2" w:rsidRDefault="00950ABD">
    <w:pPr>
      <w:pStyle w:val="Header"/>
    </w:pPr>
    <w:r>
      <w:rPr>
        <w:noProof/>
      </w:rPr>
      <w:pict w14:anchorId="28825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2670859" o:spid="_x0000_s2052" type="#_x0000_t75" style="position:absolute;margin-left:0;margin-top:0;width:721.55pt;height:763.85pt;z-index:-251658240;mso-position-horizontal:center;mso-position-horizontal-relative:margin;mso-position-vertical:center;mso-position-vertical-relative:margin" o:allowincell="f">
          <v:imagedata r:id="rId1" o:title="Seaton logo v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656E4"/>
    <w:multiLevelType w:val="hybridMultilevel"/>
    <w:tmpl w:val="8FB46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5E1684"/>
    <w:multiLevelType w:val="multilevel"/>
    <w:tmpl w:val="FA2AA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17A26"/>
    <w:multiLevelType w:val="hybridMultilevel"/>
    <w:tmpl w:val="B540D4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F4B3C93"/>
    <w:multiLevelType w:val="hybridMultilevel"/>
    <w:tmpl w:val="CB96C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B06090"/>
    <w:multiLevelType w:val="hybridMultilevel"/>
    <w:tmpl w:val="A08A70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0DF41EE"/>
    <w:multiLevelType w:val="hybridMultilevel"/>
    <w:tmpl w:val="3198F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90160E"/>
    <w:multiLevelType w:val="hybridMultilevel"/>
    <w:tmpl w:val="6380C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D942A2"/>
    <w:multiLevelType w:val="hybridMultilevel"/>
    <w:tmpl w:val="0C568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9A3FAA"/>
    <w:multiLevelType w:val="hybridMultilevel"/>
    <w:tmpl w:val="4EA46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5E1684"/>
    <w:multiLevelType w:val="hybridMultilevel"/>
    <w:tmpl w:val="162E59AA"/>
    <w:lvl w:ilvl="0" w:tplc="ECF88B8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9F46C9"/>
    <w:multiLevelType w:val="hybridMultilevel"/>
    <w:tmpl w:val="BC1CF7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4370D33"/>
    <w:multiLevelType w:val="hybridMultilevel"/>
    <w:tmpl w:val="34BEC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CE6909"/>
    <w:multiLevelType w:val="hybridMultilevel"/>
    <w:tmpl w:val="FC48F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3071DA"/>
    <w:multiLevelType w:val="hybridMultilevel"/>
    <w:tmpl w:val="F71C9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960FCE"/>
    <w:multiLevelType w:val="hybridMultilevel"/>
    <w:tmpl w:val="04187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8C77AF"/>
    <w:multiLevelType w:val="hybridMultilevel"/>
    <w:tmpl w:val="FAC88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475CE7"/>
    <w:multiLevelType w:val="hybridMultilevel"/>
    <w:tmpl w:val="73585D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5"/>
  </w:num>
  <w:num w:numId="4">
    <w:abstractNumId w:val="14"/>
  </w:num>
  <w:num w:numId="5">
    <w:abstractNumId w:val="0"/>
  </w:num>
  <w:num w:numId="6">
    <w:abstractNumId w:val="12"/>
  </w:num>
  <w:num w:numId="7">
    <w:abstractNumId w:val="8"/>
  </w:num>
  <w:num w:numId="8">
    <w:abstractNumId w:val="4"/>
  </w:num>
  <w:num w:numId="9">
    <w:abstractNumId w:val="10"/>
  </w:num>
  <w:num w:numId="10">
    <w:abstractNumId w:val="13"/>
  </w:num>
  <w:num w:numId="11">
    <w:abstractNumId w:val="11"/>
  </w:num>
  <w:num w:numId="12">
    <w:abstractNumId w:val="2"/>
  </w:num>
  <w:num w:numId="13">
    <w:abstractNumId w:val="16"/>
  </w:num>
  <w:num w:numId="14">
    <w:abstractNumId w:val="5"/>
  </w:num>
  <w:num w:numId="15">
    <w:abstractNumId w:val="7"/>
  </w:num>
  <w:num w:numId="16">
    <w:abstractNumId w:val="1"/>
  </w:num>
  <w:num w:numId="17">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doNotDisplayPageBoundarie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EzMTY1MDcysTRW0lEKTi0uzszPAykwqgUA/g/UOiwAAAA="/>
  </w:docVars>
  <w:rsids>
    <w:rsidRoot w:val="007216C3"/>
    <w:rsid w:val="00004C99"/>
    <w:rsid w:val="0000640E"/>
    <w:rsid w:val="00015A8E"/>
    <w:rsid w:val="00015F91"/>
    <w:rsid w:val="0002063D"/>
    <w:rsid w:val="00034FC6"/>
    <w:rsid w:val="00040F68"/>
    <w:rsid w:val="00050F93"/>
    <w:rsid w:val="0005284A"/>
    <w:rsid w:val="000601B8"/>
    <w:rsid w:val="0006127E"/>
    <w:rsid w:val="00071E53"/>
    <w:rsid w:val="00073E55"/>
    <w:rsid w:val="00085D44"/>
    <w:rsid w:val="00093ACF"/>
    <w:rsid w:val="00093C31"/>
    <w:rsid w:val="00094AB6"/>
    <w:rsid w:val="00096719"/>
    <w:rsid w:val="000B0DE7"/>
    <w:rsid w:val="000B6232"/>
    <w:rsid w:val="000D171D"/>
    <w:rsid w:val="000D7DB2"/>
    <w:rsid w:val="000E784C"/>
    <w:rsid w:val="000F49BB"/>
    <w:rsid w:val="0010563F"/>
    <w:rsid w:val="00107813"/>
    <w:rsid w:val="00124591"/>
    <w:rsid w:val="00124C8C"/>
    <w:rsid w:val="001264AF"/>
    <w:rsid w:val="0013000F"/>
    <w:rsid w:val="00131452"/>
    <w:rsid w:val="0013357B"/>
    <w:rsid w:val="001346ED"/>
    <w:rsid w:val="001359F2"/>
    <w:rsid w:val="001428F6"/>
    <w:rsid w:val="00144903"/>
    <w:rsid w:val="00153F9A"/>
    <w:rsid w:val="00163FC9"/>
    <w:rsid w:val="001642A5"/>
    <w:rsid w:val="00172FFD"/>
    <w:rsid w:val="00176290"/>
    <w:rsid w:val="00180A40"/>
    <w:rsid w:val="00186A00"/>
    <w:rsid w:val="00187136"/>
    <w:rsid w:val="001A3393"/>
    <w:rsid w:val="001C0A7D"/>
    <w:rsid w:val="001D0DF0"/>
    <w:rsid w:val="001D17CF"/>
    <w:rsid w:val="001E11ED"/>
    <w:rsid w:val="001E13CC"/>
    <w:rsid w:val="001E755C"/>
    <w:rsid w:val="00200D7C"/>
    <w:rsid w:val="002020FE"/>
    <w:rsid w:val="00213E24"/>
    <w:rsid w:val="00225D11"/>
    <w:rsid w:val="00230949"/>
    <w:rsid w:val="00230F2E"/>
    <w:rsid w:val="00253F64"/>
    <w:rsid w:val="0025542B"/>
    <w:rsid w:val="00256D03"/>
    <w:rsid w:val="00257FA5"/>
    <w:rsid w:val="002658BC"/>
    <w:rsid w:val="00270397"/>
    <w:rsid w:val="002907CB"/>
    <w:rsid w:val="002A2917"/>
    <w:rsid w:val="002A6A02"/>
    <w:rsid w:val="002B02EE"/>
    <w:rsid w:val="002B4233"/>
    <w:rsid w:val="002C0787"/>
    <w:rsid w:val="002F3BD1"/>
    <w:rsid w:val="002F6565"/>
    <w:rsid w:val="00310447"/>
    <w:rsid w:val="00333C0C"/>
    <w:rsid w:val="00334845"/>
    <w:rsid w:val="00336D9D"/>
    <w:rsid w:val="0034020A"/>
    <w:rsid w:val="00343045"/>
    <w:rsid w:val="003442DC"/>
    <w:rsid w:val="00363080"/>
    <w:rsid w:val="003756E1"/>
    <w:rsid w:val="00377102"/>
    <w:rsid w:val="003779AF"/>
    <w:rsid w:val="0038235C"/>
    <w:rsid w:val="00395DC1"/>
    <w:rsid w:val="00397EBF"/>
    <w:rsid w:val="003A38EF"/>
    <w:rsid w:val="003A3D26"/>
    <w:rsid w:val="003C03C7"/>
    <w:rsid w:val="003C58BA"/>
    <w:rsid w:val="003D3868"/>
    <w:rsid w:val="003D580D"/>
    <w:rsid w:val="003D7061"/>
    <w:rsid w:val="003F06FC"/>
    <w:rsid w:val="003F24FD"/>
    <w:rsid w:val="003F2A96"/>
    <w:rsid w:val="003F581A"/>
    <w:rsid w:val="00407C1B"/>
    <w:rsid w:val="0041020A"/>
    <w:rsid w:val="00410BDD"/>
    <w:rsid w:val="0041253A"/>
    <w:rsid w:val="00432E21"/>
    <w:rsid w:val="004700DF"/>
    <w:rsid w:val="00480304"/>
    <w:rsid w:val="004816E1"/>
    <w:rsid w:val="00481DF1"/>
    <w:rsid w:val="0049285B"/>
    <w:rsid w:val="004B7587"/>
    <w:rsid w:val="004C528D"/>
    <w:rsid w:val="004C55B2"/>
    <w:rsid w:val="004C7536"/>
    <w:rsid w:val="004D6E60"/>
    <w:rsid w:val="004D6FD3"/>
    <w:rsid w:val="004E39F5"/>
    <w:rsid w:val="004F2326"/>
    <w:rsid w:val="004F3F2E"/>
    <w:rsid w:val="004F6E80"/>
    <w:rsid w:val="00502A92"/>
    <w:rsid w:val="005077CB"/>
    <w:rsid w:val="0053681A"/>
    <w:rsid w:val="0054206B"/>
    <w:rsid w:val="00547508"/>
    <w:rsid w:val="0056234F"/>
    <w:rsid w:val="00565AFE"/>
    <w:rsid w:val="005678B0"/>
    <w:rsid w:val="00576A3B"/>
    <w:rsid w:val="00582BA6"/>
    <w:rsid w:val="0059324A"/>
    <w:rsid w:val="005B67CB"/>
    <w:rsid w:val="005C23FD"/>
    <w:rsid w:val="005C2C5D"/>
    <w:rsid w:val="005C2DDB"/>
    <w:rsid w:val="005D2E49"/>
    <w:rsid w:val="00611C7F"/>
    <w:rsid w:val="00617139"/>
    <w:rsid w:val="006216B6"/>
    <w:rsid w:val="006223B3"/>
    <w:rsid w:val="00626B69"/>
    <w:rsid w:val="00632A67"/>
    <w:rsid w:val="0063438D"/>
    <w:rsid w:val="00637227"/>
    <w:rsid w:val="0064140C"/>
    <w:rsid w:val="00656D9D"/>
    <w:rsid w:val="006649E4"/>
    <w:rsid w:val="00684446"/>
    <w:rsid w:val="0068495E"/>
    <w:rsid w:val="00685EF1"/>
    <w:rsid w:val="0069352E"/>
    <w:rsid w:val="006A5CB6"/>
    <w:rsid w:val="006C7218"/>
    <w:rsid w:val="006F4D88"/>
    <w:rsid w:val="006F68BE"/>
    <w:rsid w:val="00704996"/>
    <w:rsid w:val="0070637E"/>
    <w:rsid w:val="00714D0A"/>
    <w:rsid w:val="00717A5A"/>
    <w:rsid w:val="007216C3"/>
    <w:rsid w:val="00723BB8"/>
    <w:rsid w:val="00741B9C"/>
    <w:rsid w:val="007578CB"/>
    <w:rsid w:val="007662D3"/>
    <w:rsid w:val="00776245"/>
    <w:rsid w:val="00780496"/>
    <w:rsid w:val="0078049D"/>
    <w:rsid w:val="007938E3"/>
    <w:rsid w:val="007948FE"/>
    <w:rsid w:val="007974B4"/>
    <w:rsid w:val="007C2884"/>
    <w:rsid w:val="007D2A71"/>
    <w:rsid w:val="007D4879"/>
    <w:rsid w:val="007E17AC"/>
    <w:rsid w:val="00802E07"/>
    <w:rsid w:val="008125B4"/>
    <w:rsid w:val="008143CB"/>
    <w:rsid w:val="008149AE"/>
    <w:rsid w:val="008238B4"/>
    <w:rsid w:val="00841E18"/>
    <w:rsid w:val="00842D0F"/>
    <w:rsid w:val="00861674"/>
    <w:rsid w:val="00876BB6"/>
    <w:rsid w:val="008834FC"/>
    <w:rsid w:val="00883A4A"/>
    <w:rsid w:val="00885A50"/>
    <w:rsid w:val="0088765E"/>
    <w:rsid w:val="008A0584"/>
    <w:rsid w:val="008B067C"/>
    <w:rsid w:val="008C2165"/>
    <w:rsid w:val="008C21C2"/>
    <w:rsid w:val="008C5F46"/>
    <w:rsid w:val="008C6396"/>
    <w:rsid w:val="008C7689"/>
    <w:rsid w:val="008D16BA"/>
    <w:rsid w:val="008D3274"/>
    <w:rsid w:val="008E39F9"/>
    <w:rsid w:val="008E42E2"/>
    <w:rsid w:val="008E5B01"/>
    <w:rsid w:val="00901A61"/>
    <w:rsid w:val="00903E47"/>
    <w:rsid w:val="00905E1D"/>
    <w:rsid w:val="009226EF"/>
    <w:rsid w:val="009238C9"/>
    <w:rsid w:val="0092634F"/>
    <w:rsid w:val="00935265"/>
    <w:rsid w:val="00937D77"/>
    <w:rsid w:val="00950ABD"/>
    <w:rsid w:val="0095797C"/>
    <w:rsid w:val="00971E2A"/>
    <w:rsid w:val="009763B3"/>
    <w:rsid w:val="00980A32"/>
    <w:rsid w:val="00983CEF"/>
    <w:rsid w:val="0098562A"/>
    <w:rsid w:val="00986315"/>
    <w:rsid w:val="00995E20"/>
    <w:rsid w:val="009A786E"/>
    <w:rsid w:val="009C2878"/>
    <w:rsid w:val="009C397B"/>
    <w:rsid w:val="009C4ED1"/>
    <w:rsid w:val="009D391F"/>
    <w:rsid w:val="009E06F4"/>
    <w:rsid w:val="009E13D4"/>
    <w:rsid w:val="009E1B0F"/>
    <w:rsid w:val="009F2B68"/>
    <w:rsid w:val="00A019CE"/>
    <w:rsid w:val="00A2518C"/>
    <w:rsid w:val="00A26EDE"/>
    <w:rsid w:val="00A321D7"/>
    <w:rsid w:val="00A55EC1"/>
    <w:rsid w:val="00A70F15"/>
    <w:rsid w:val="00A71F47"/>
    <w:rsid w:val="00A774E8"/>
    <w:rsid w:val="00A77A0D"/>
    <w:rsid w:val="00A813C9"/>
    <w:rsid w:val="00A86EA0"/>
    <w:rsid w:val="00AA2E3C"/>
    <w:rsid w:val="00AA47AC"/>
    <w:rsid w:val="00AC665A"/>
    <w:rsid w:val="00AE0B33"/>
    <w:rsid w:val="00B04064"/>
    <w:rsid w:val="00B1119A"/>
    <w:rsid w:val="00B150FA"/>
    <w:rsid w:val="00B162EF"/>
    <w:rsid w:val="00B43111"/>
    <w:rsid w:val="00B44D61"/>
    <w:rsid w:val="00B45AEB"/>
    <w:rsid w:val="00B56D25"/>
    <w:rsid w:val="00B70447"/>
    <w:rsid w:val="00B775A7"/>
    <w:rsid w:val="00B80622"/>
    <w:rsid w:val="00B9081D"/>
    <w:rsid w:val="00B97312"/>
    <w:rsid w:val="00BA657C"/>
    <w:rsid w:val="00BB0C2C"/>
    <w:rsid w:val="00BB2256"/>
    <w:rsid w:val="00BB40DC"/>
    <w:rsid w:val="00BB4976"/>
    <w:rsid w:val="00BB5269"/>
    <w:rsid w:val="00BC6235"/>
    <w:rsid w:val="00BD768A"/>
    <w:rsid w:val="00BF5151"/>
    <w:rsid w:val="00BF523D"/>
    <w:rsid w:val="00BF75CF"/>
    <w:rsid w:val="00C0226A"/>
    <w:rsid w:val="00C026FF"/>
    <w:rsid w:val="00C0772F"/>
    <w:rsid w:val="00C15C6A"/>
    <w:rsid w:val="00C21210"/>
    <w:rsid w:val="00C3061D"/>
    <w:rsid w:val="00C31D82"/>
    <w:rsid w:val="00C32079"/>
    <w:rsid w:val="00C3347B"/>
    <w:rsid w:val="00C51655"/>
    <w:rsid w:val="00C5215C"/>
    <w:rsid w:val="00C6014C"/>
    <w:rsid w:val="00C62D69"/>
    <w:rsid w:val="00CA33C6"/>
    <w:rsid w:val="00CB2523"/>
    <w:rsid w:val="00CC0AC6"/>
    <w:rsid w:val="00CC1563"/>
    <w:rsid w:val="00CC2641"/>
    <w:rsid w:val="00CD382B"/>
    <w:rsid w:val="00CD4C37"/>
    <w:rsid w:val="00CD626F"/>
    <w:rsid w:val="00CE2CDC"/>
    <w:rsid w:val="00D0460D"/>
    <w:rsid w:val="00D158AE"/>
    <w:rsid w:val="00D22FCA"/>
    <w:rsid w:val="00D24B78"/>
    <w:rsid w:val="00D318EE"/>
    <w:rsid w:val="00D3259F"/>
    <w:rsid w:val="00D3614A"/>
    <w:rsid w:val="00D4136E"/>
    <w:rsid w:val="00D5471C"/>
    <w:rsid w:val="00D567A9"/>
    <w:rsid w:val="00D57D0D"/>
    <w:rsid w:val="00D8251B"/>
    <w:rsid w:val="00D912E3"/>
    <w:rsid w:val="00D96B4A"/>
    <w:rsid w:val="00D97C13"/>
    <w:rsid w:val="00DA517E"/>
    <w:rsid w:val="00DA648D"/>
    <w:rsid w:val="00DB5B15"/>
    <w:rsid w:val="00DB68CA"/>
    <w:rsid w:val="00DB7EBE"/>
    <w:rsid w:val="00DD0C67"/>
    <w:rsid w:val="00DD410E"/>
    <w:rsid w:val="00DF07E0"/>
    <w:rsid w:val="00E008B7"/>
    <w:rsid w:val="00E16560"/>
    <w:rsid w:val="00E32B70"/>
    <w:rsid w:val="00E40AE8"/>
    <w:rsid w:val="00E4190E"/>
    <w:rsid w:val="00E523E3"/>
    <w:rsid w:val="00E53B20"/>
    <w:rsid w:val="00E6080A"/>
    <w:rsid w:val="00E80665"/>
    <w:rsid w:val="00E93235"/>
    <w:rsid w:val="00E97F2C"/>
    <w:rsid w:val="00EA312C"/>
    <w:rsid w:val="00EA76E3"/>
    <w:rsid w:val="00EB235F"/>
    <w:rsid w:val="00EB6D4C"/>
    <w:rsid w:val="00EB6FEC"/>
    <w:rsid w:val="00EC5C85"/>
    <w:rsid w:val="00EC73CD"/>
    <w:rsid w:val="00ED2D07"/>
    <w:rsid w:val="00EE6E41"/>
    <w:rsid w:val="00EE7DD5"/>
    <w:rsid w:val="00EF58AA"/>
    <w:rsid w:val="00EF5E5F"/>
    <w:rsid w:val="00F02757"/>
    <w:rsid w:val="00F046EF"/>
    <w:rsid w:val="00F11BD9"/>
    <w:rsid w:val="00F17513"/>
    <w:rsid w:val="00F1761D"/>
    <w:rsid w:val="00F23AEE"/>
    <w:rsid w:val="00F27D72"/>
    <w:rsid w:val="00F4094E"/>
    <w:rsid w:val="00F458AF"/>
    <w:rsid w:val="00F47272"/>
    <w:rsid w:val="00F60BCA"/>
    <w:rsid w:val="00F63F70"/>
    <w:rsid w:val="00F64118"/>
    <w:rsid w:val="00F66EC8"/>
    <w:rsid w:val="00F74061"/>
    <w:rsid w:val="00F80778"/>
    <w:rsid w:val="00F81877"/>
    <w:rsid w:val="00FA06C0"/>
    <w:rsid w:val="00FA2996"/>
    <w:rsid w:val="00FA2B0C"/>
    <w:rsid w:val="00FA4C26"/>
    <w:rsid w:val="00FB5D75"/>
    <w:rsid w:val="00FB6373"/>
    <w:rsid w:val="00FC5787"/>
    <w:rsid w:val="00FD7C47"/>
    <w:rsid w:val="00FE3C3A"/>
    <w:rsid w:val="00FE777B"/>
    <w:rsid w:val="00FF4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6B1DB62"/>
  <w15:docId w15:val="{DBF30E43-1620-4CD6-BFEF-58193197A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0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16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11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1ED"/>
    <w:rPr>
      <w:rFonts w:ascii="Segoe UI" w:hAnsi="Segoe UI" w:cs="Segoe UI"/>
      <w:sz w:val="18"/>
      <w:szCs w:val="18"/>
    </w:rPr>
  </w:style>
  <w:style w:type="paragraph" w:styleId="Header">
    <w:name w:val="header"/>
    <w:basedOn w:val="Normal"/>
    <w:link w:val="HeaderChar"/>
    <w:uiPriority w:val="99"/>
    <w:unhideWhenUsed/>
    <w:rsid w:val="00FE7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77B"/>
  </w:style>
  <w:style w:type="paragraph" w:styleId="Footer">
    <w:name w:val="footer"/>
    <w:basedOn w:val="Normal"/>
    <w:link w:val="FooterChar"/>
    <w:uiPriority w:val="99"/>
    <w:unhideWhenUsed/>
    <w:rsid w:val="00FE7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77B"/>
  </w:style>
  <w:style w:type="character" w:styleId="CommentReference">
    <w:name w:val="annotation reference"/>
    <w:basedOn w:val="DefaultParagraphFont"/>
    <w:uiPriority w:val="99"/>
    <w:semiHidden/>
    <w:unhideWhenUsed/>
    <w:rsid w:val="00094AB6"/>
    <w:rPr>
      <w:sz w:val="16"/>
      <w:szCs w:val="16"/>
    </w:rPr>
  </w:style>
  <w:style w:type="paragraph" w:styleId="CommentText">
    <w:name w:val="annotation text"/>
    <w:basedOn w:val="Normal"/>
    <w:link w:val="CommentTextChar"/>
    <w:uiPriority w:val="99"/>
    <w:semiHidden/>
    <w:unhideWhenUsed/>
    <w:rsid w:val="00094AB6"/>
    <w:pPr>
      <w:spacing w:line="240" w:lineRule="auto"/>
    </w:pPr>
    <w:rPr>
      <w:sz w:val="20"/>
      <w:szCs w:val="20"/>
    </w:rPr>
  </w:style>
  <w:style w:type="character" w:customStyle="1" w:styleId="CommentTextChar">
    <w:name w:val="Comment Text Char"/>
    <w:basedOn w:val="DefaultParagraphFont"/>
    <w:link w:val="CommentText"/>
    <w:uiPriority w:val="99"/>
    <w:semiHidden/>
    <w:rsid w:val="00094AB6"/>
    <w:rPr>
      <w:sz w:val="20"/>
      <w:szCs w:val="20"/>
    </w:rPr>
  </w:style>
  <w:style w:type="paragraph" w:styleId="CommentSubject">
    <w:name w:val="annotation subject"/>
    <w:basedOn w:val="CommentText"/>
    <w:next w:val="CommentText"/>
    <w:link w:val="CommentSubjectChar"/>
    <w:uiPriority w:val="99"/>
    <w:semiHidden/>
    <w:unhideWhenUsed/>
    <w:rsid w:val="00094AB6"/>
    <w:rPr>
      <w:b/>
      <w:bCs/>
    </w:rPr>
  </w:style>
  <w:style w:type="character" w:customStyle="1" w:styleId="CommentSubjectChar">
    <w:name w:val="Comment Subject Char"/>
    <w:basedOn w:val="CommentTextChar"/>
    <w:link w:val="CommentSubject"/>
    <w:uiPriority w:val="99"/>
    <w:semiHidden/>
    <w:rsid w:val="00094AB6"/>
    <w:rPr>
      <w:b/>
      <w:bCs/>
      <w:sz w:val="20"/>
      <w:szCs w:val="20"/>
    </w:rPr>
  </w:style>
  <w:style w:type="paragraph" w:styleId="ListParagraph">
    <w:name w:val="List Paragraph"/>
    <w:basedOn w:val="Normal"/>
    <w:uiPriority w:val="34"/>
    <w:qFormat/>
    <w:rsid w:val="007C2884"/>
    <w:pPr>
      <w:ind w:left="720"/>
      <w:contextualSpacing/>
    </w:pPr>
  </w:style>
  <w:style w:type="character" w:customStyle="1" w:styleId="badge">
    <w:name w:val="badge"/>
    <w:basedOn w:val="DefaultParagraphFont"/>
    <w:rsid w:val="00B44D61"/>
  </w:style>
  <w:style w:type="paragraph" w:customStyle="1" w:styleId="border-bottom">
    <w:name w:val="border-bottom"/>
    <w:basedOn w:val="Normal"/>
    <w:rsid w:val="00F60BC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10306">
      <w:bodyDiv w:val="1"/>
      <w:marLeft w:val="0"/>
      <w:marRight w:val="0"/>
      <w:marTop w:val="0"/>
      <w:marBottom w:val="0"/>
      <w:divBdr>
        <w:top w:val="none" w:sz="0" w:space="0" w:color="auto"/>
        <w:left w:val="none" w:sz="0" w:space="0" w:color="auto"/>
        <w:bottom w:val="none" w:sz="0" w:space="0" w:color="auto"/>
        <w:right w:val="none" w:sz="0" w:space="0" w:color="auto"/>
      </w:divBdr>
    </w:div>
    <w:div w:id="212355904">
      <w:bodyDiv w:val="1"/>
      <w:marLeft w:val="0"/>
      <w:marRight w:val="0"/>
      <w:marTop w:val="0"/>
      <w:marBottom w:val="0"/>
      <w:divBdr>
        <w:top w:val="none" w:sz="0" w:space="0" w:color="auto"/>
        <w:left w:val="none" w:sz="0" w:space="0" w:color="auto"/>
        <w:bottom w:val="none" w:sz="0" w:space="0" w:color="auto"/>
        <w:right w:val="none" w:sz="0" w:space="0" w:color="auto"/>
      </w:divBdr>
    </w:div>
    <w:div w:id="456996933">
      <w:bodyDiv w:val="1"/>
      <w:marLeft w:val="0"/>
      <w:marRight w:val="0"/>
      <w:marTop w:val="0"/>
      <w:marBottom w:val="0"/>
      <w:divBdr>
        <w:top w:val="none" w:sz="0" w:space="0" w:color="auto"/>
        <w:left w:val="none" w:sz="0" w:space="0" w:color="auto"/>
        <w:bottom w:val="none" w:sz="0" w:space="0" w:color="auto"/>
        <w:right w:val="none" w:sz="0" w:space="0" w:color="auto"/>
      </w:divBdr>
    </w:div>
    <w:div w:id="629672625">
      <w:bodyDiv w:val="1"/>
      <w:marLeft w:val="0"/>
      <w:marRight w:val="0"/>
      <w:marTop w:val="0"/>
      <w:marBottom w:val="0"/>
      <w:divBdr>
        <w:top w:val="none" w:sz="0" w:space="0" w:color="auto"/>
        <w:left w:val="none" w:sz="0" w:space="0" w:color="auto"/>
        <w:bottom w:val="none" w:sz="0" w:space="0" w:color="auto"/>
        <w:right w:val="none" w:sz="0" w:space="0" w:color="auto"/>
      </w:divBdr>
    </w:div>
    <w:div w:id="795681006">
      <w:bodyDiv w:val="1"/>
      <w:marLeft w:val="0"/>
      <w:marRight w:val="0"/>
      <w:marTop w:val="0"/>
      <w:marBottom w:val="0"/>
      <w:divBdr>
        <w:top w:val="none" w:sz="0" w:space="0" w:color="auto"/>
        <w:left w:val="none" w:sz="0" w:space="0" w:color="auto"/>
        <w:bottom w:val="none" w:sz="0" w:space="0" w:color="auto"/>
        <w:right w:val="none" w:sz="0" w:space="0" w:color="auto"/>
      </w:divBdr>
    </w:div>
    <w:div w:id="991451820">
      <w:bodyDiv w:val="1"/>
      <w:marLeft w:val="0"/>
      <w:marRight w:val="0"/>
      <w:marTop w:val="0"/>
      <w:marBottom w:val="0"/>
      <w:divBdr>
        <w:top w:val="none" w:sz="0" w:space="0" w:color="auto"/>
        <w:left w:val="none" w:sz="0" w:space="0" w:color="auto"/>
        <w:bottom w:val="none" w:sz="0" w:space="0" w:color="auto"/>
        <w:right w:val="none" w:sz="0" w:space="0" w:color="auto"/>
      </w:divBdr>
    </w:div>
    <w:div w:id="1029377977">
      <w:bodyDiv w:val="1"/>
      <w:marLeft w:val="0"/>
      <w:marRight w:val="0"/>
      <w:marTop w:val="0"/>
      <w:marBottom w:val="0"/>
      <w:divBdr>
        <w:top w:val="none" w:sz="0" w:space="0" w:color="auto"/>
        <w:left w:val="none" w:sz="0" w:space="0" w:color="auto"/>
        <w:bottom w:val="none" w:sz="0" w:space="0" w:color="auto"/>
        <w:right w:val="none" w:sz="0" w:space="0" w:color="auto"/>
      </w:divBdr>
    </w:div>
    <w:div w:id="1183932239">
      <w:bodyDiv w:val="1"/>
      <w:marLeft w:val="0"/>
      <w:marRight w:val="0"/>
      <w:marTop w:val="0"/>
      <w:marBottom w:val="0"/>
      <w:divBdr>
        <w:top w:val="none" w:sz="0" w:space="0" w:color="auto"/>
        <w:left w:val="none" w:sz="0" w:space="0" w:color="auto"/>
        <w:bottom w:val="none" w:sz="0" w:space="0" w:color="auto"/>
        <w:right w:val="none" w:sz="0" w:space="0" w:color="auto"/>
      </w:divBdr>
    </w:div>
    <w:div w:id="1428039028">
      <w:bodyDiv w:val="1"/>
      <w:marLeft w:val="0"/>
      <w:marRight w:val="0"/>
      <w:marTop w:val="0"/>
      <w:marBottom w:val="0"/>
      <w:divBdr>
        <w:top w:val="none" w:sz="0" w:space="0" w:color="auto"/>
        <w:left w:val="none" w:sz="0" w:space="0" w:color="auto"/>
        <w:bottom w:val="none" w:sz="0" w:space="0" w:color="auto"/>
        <w:right w:val="none" w:sz="0" w:space="0" w:color="auto"/>
      </w:divBdr>
    </w:div>
    <w:div w:id="1453134907">
      <w:bodyDiv w:val="1"/>
      <w:marLeft w:val="0"/>
      <w:marRight w:val="0"/>
      <w:marTop w:val="0"/>
      <w:marBottom w:val="0"/>
      <w:divBdr>
        <w:top w:val="none" w:sz="0" w:space="0" w:color="auto"/>
        <w:left w:val="none" w:sz="0" w:space="0" w:color="auto"/>
        <w:bottom w:val="none" w:sz="0" w:space="0" w:color="auto"/>
        <w:right w:val="none" w:sz="0" w:space="0" w:color="auto"/>
      </w:divBdr>
    </w:div>
    <w:div w:id="1524661913">
      <w:bodyDiv w:val="1"/>
      <w:marLeft w:val="0"/>
      <w:marRight w:val="0"/>
      <w:marTop w:val="0"/>
      <w:marBottom w:val="0"/>
      <w:divBdr>
        <w:top w:val="none" w:sz="0" w:space="0" w:color="auto"/>
        <w:left w:val="none" w:sz="0" w:space="0" w:color="auto"/>
        <w:bottom w:val="none" w:sz="0" w:space="0" w:color="auto"/>
        <w:right w:val="none" w:sz="0" w:space="0" w:color="auto"/>
      </w:divBdr>
    </w:div>
    <w:div w:id="1742096164">
      <w:bodyDiv w:val="1"/>
      <w:marLeft w:val="0"/>
      <w:marRight w:val="0"/>
      <w:marTop w:val="0"/>
      <w:marBottom w:val="0"/>
      <w:divBdr>
        <w:top w:val="none" w:sz="0" w:space="0" w:color="auto"/>
        <w:left w:val="none" w:sz="0" w:space="0" w:color="auto"/>
        <w:bottom w:val="none" w:sz="0" w:space="0" w:color="auto"/>
        <w:right w:val="none" w:sz="0" w:space="0" w:color="auto"/>
      </w:divBdr>
    </w:div>
    <w:div w:id="1816290656">
      <w:bodyDiv w:val="1"/>
      <w:marLeft w:val="0"/>
      <w:marRight w:val="0"/>
      <w:marTop w:val="0"/>
      <w:marBottom w:val="0"/>
      <w:divBdr>
        <w:top w:val="none" w:sz="0" w:space="0" w:color="auto"/>
        <w:left w:val="none" w:sz="0" w:space="0" w:color="auto"/>
        <w:bottom w:val="none" w:sz="0" w:space="0" w:color="auto"/>
        <w:right w:val="none" w:sz="0" w:space="0" w:color="auto"/>
      </w:divBdr>
    </w:div>
    <w:div w:id="1860045941">
      <w:bodyDiv w:val="1"/>
      <w:marLeft w:val="0"/>
      <w:marRight w:val="0"/>
      <w:marTop w:val="0"/>
      <w:marBottom w:val="0"/>
      <w:divBdr>
        <w:top w:val="none" w:sz="0" w:space="0" w:color="auto"/>
        <w:left w:val="none" w:sz="0" w:space="0" w:color="auto"/>
        <w:bottom w:val="none" w:sz="0" w:space="0" w:color="auto"/>
        <w:right w:val="none" w:sz="0" w:space="0" w:color="auto"/>
      </w:divBdr>
    </w:div>
    <w:div w:id="2037391650">
      <w:bodyDiv w:val="1"/>
      <w:marLeft w:val="0"/>
      <w:marRight w:val="0"/>
      <w:marTop w:val="0"/>
      <w:marBottom w:val="0"/>
      <w:divBdr>
        <w:top w:val="none" w:sz="0" w:space="0" w:color="auto"/>
        <w:left w:val="none" w:sz="0" w:space="0" w:color="auto"/>
        <w:bottom w:val="none" w:sz="0" w:space="0" w:color="auto"/>
        <w:right w:val="none" w:sz="0" w:space="0" w:color="auto"/>
      </w:divBdr>
    </w:div>
    <w:div w:id="209088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3425</Words>
  <Characters>1952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Fairfield Primary School</Company>
  <LinksUpToDate>false</LinksUpToDate>
  <CharactersWithSpaces>2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Edwards</dc:creator>
  <cp:lastModifiedBy>Kathryn Broughton</cp:lastModifiedBy>
  <cp:revision>6</cp:revision>
  <cp:lastPrinted>2022-12-13T13:14:00Z</cp:lastPrinted>
  <dcterms:created xsi:type="dcterms:W3CDTF">2022-12-13T13:14:00Z</dcterms:created>
  <dcterms:modified xsi:type="dcterms:W3CDTF">2023-02-0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46ab2d63ef1ff483b3c2d6f41cc9e4986108a71290fb93d6aec6ca32893dc7</vt:lpwstr>
  </property>
</Properties>
</file>